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40B5A" w14:textId="7A0C0CC8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06D452D7" w14:textId="1423AC5C" w:rsidR="005133B1" w:rsidRDefault="006B7CA3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  <w:r>
        <w:rPr>
          <w:rFonts w:ascii="Gilroy" w:hAnsi="Gilroy"/>
          <w:noProof/>
          <w:sz w:val="30"/>
          <w:szCs w:val="30"/>
        </w:rPr>
        <w:drawing>
          <wp:anchor distT="0" distB="0" distL="114300" distR="114300" simplePos="0" relativeHeight="251847168" behindDoc="1" locked="0" layoutInCell="1" allowOverlap="1" wp14:anchorId="7319F576" wp14:editId="37980809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2628900" cy="554355"/>
            <wp:effectExtent l="0" t="0" r="0" b="0"/>
            <wp:wrapTight wrapText="bothSides">
              <wp:wrapPolygon edited="0">
                <wp:start x="0" y="0"/>
                <wp:lineTo x="0" y="20784"/>
                <wp:lineTo x="21443" y="20784"/>
                <wp:lineTo x="21443" y="0"/>
                <wp:lineTo x="0" y="0"/>
              </wp:wrapPolygon>
            </wp:wrapTight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7ABF1A" w14:textId="28076139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7201F660" w14:textId="7D612DB6" w:rsidR="005133B1" w:rsidRDefault="005133B1" w:rsidP="000B47EC">
      <w:pPr>
        <w:spacing w:after="0"/>
        <w:jc w:val="center"/>
        <w:rPr>
          <w:rFonts w:ascii="Gilroy" w:hAnsi="Gilroy"/>
          <w:noProof/>
          <w:sz w:val="30"/>
          <w:szCs w:val="30"/>
          <w:lang w:val="es-ES" w:eastAsia="es-ES"/>
        </w:rPr>
      </w:pPr>
    </w:p>
    <w:p w14:paraId="5C7C5834" w14:textId="77777777" w:rsidR="004D0404" w:rsidRPr="009E1216" w:rsidRDefault="004D0404" w:rsidP="006F639A">
      <w:pPr>
        <w:spacing w:after="0"/>
        <w:rPr>
          <w:rFonts w:ascii="Gilroy" w:hAnsi="Gilroy"/>
          <w:sz w:val="30"/>
          <w:szCs w:val="30"/>
        </w:rPr>
      </w:pPr>
    </w:p>
    <w:p w14:paraId="4A08A313" w14:textId="77777777" w:rsidR="002339A8" w:rsidRPr="009E1216" w:rsidRDefault="002339A8" w:rsidP="008F7CBB">
      <w:pPr>
        <w:spacing w:after="0" w:line="240" w:lineRule="auto"/>
        <w:jc w:val="center"/>
      </w:pP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148013762"/>
        <w:placeholder>
          <w:docPart w:val="430DA127D9574153997DAB4DE35236AB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-22636576"/>
            <w:placeholder>
              <w:docPart w:val="430DA127D9574153997DAB4DE35236AB"/>
            </w:placeholder>
          </w:sdtPr>
          <w:sdtContent>
            <w:p w14:paraId="4864F8BA" w14:textId="16E45BAE" w:rsidR="009E1216" w:rsidRPr="007F68CC" w:rsidRDefault="00194541" w:rsidP="009E1216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 w:rsidRPr="007F68CC">
                <w:rPr>
                  <w:rFonts w:ascii="Gilroy Bold" w:hAnsi="Gilroy Bold"/>
                  <w:b/>
                  <w:sz w:val="48"/>
                  <w:szCs w:val="52"/>
                </w:rPr>
                <w:t>CASO PRÁCTICTO PROPUESTO IDL</w:t>
              </w:r>
              <w:r w:rsidR="008C72F8">
                <w:rPr>
                  <w:rFonts w:ascii="Gilroy Bold" w:hAnsi="Gilroy Bold"/>
                  <w:b/>
                  <w:sz w:val="48"/>
                  <w:szCs w:val="52"/>
                </w:rPr>
                <w:t>3</w:t>
              </w:r>
            </w:p>
          </w:sdtContent>
        </w:sdt>
      </w:sdtContent>
    </w:sdt>
    <w:p w14:paraId="64A6D5D4" w14:textId="77777777" w:rsidR="00AA4CEC" w:rsidRPr="007F68CC" w:rsidRDefault="00AA4CEC" w:rsidP="00B66404">
      <w:pPr>
        <w:spacing w:after="0" w:line="240" w:lineRule="auto"/>
        <w:rPr>
          <w:rFonts w:ascii="Gilroy" w:hAnsi="Gilroy"/>
          <w:szCs w:val="20"/>
        </w:rPr>
      </w:pPr>
    </w:p>
    <w:p w14:paraId="6F66132F" w14:textId="77777777" w:rsidR="009676EC" w:rsidRPr="007F68CC" w:rsidRDefault="008F7CBB" w:rsidP="006F639A">
      <w:pPr>
        <w:spacing w:after="0"/>
        <w:jc w:val="center"/>
        <w:rPr>
          <w:rFonts w:ascii="Gilroy" w:hAnsi="Gilroy"/>
          <w:sz w:val="44"/>
          <w:szCs w:val="44"/>
        </w:rPr>
      </w:pPr>
      <w:r w:rsidRPr="00AF210B">
        <w:rPr>
          <w:rFonts w:ascii="Gilroy" w:hAnsi="Gilroy" w:cs="Arial"/>
          <w:noProof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5CCE4CB1" wp14:editId="716114CA">
                <wp:simplePos x="0" y="0"/>
                <wp:positionH relativeFrom="margin">
                  <wp:posOffset>604520</wp:posOffset>
                </wp:positionH>
                <wp:positionV relativeFrom="paragraph">
                  <wp:posOffset>216535</wp:posOffset>
                </wp:positionV>
                <wp:extent cx="4085112" cy="11876"/>
                <wp:effectExtent l="0" t="0" r="29845" b="26670"/>
                <wp:wrapNone/>
                <wp:docPr id="56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B9692" id="6 Conector recto" o:spid="_x0000_s1026" style="position:absolute;z-index:25184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6pt,17.05pt" to="369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" strokecolor="#a5a5a5 [2092]" strokeweight="1pt">
                <w10:wrap anchorx="margin"/>
              </v:line>
            </w:pict>
          </mc:Fallback>
        </mc:AlternateContent>
      </w:r>
    </w:p>
    <w:p w14:paraId="39FAE4DD" w14:textId="02BAD56F" w:rsidR="00AF210B" w:rsidRPr="007F68CC" w:rsidRDefault="008F7CBB" w:rsidP="006F639A">
      <w:pPr>
        <w:spacing w:after="0"/>
        <w:jc w:val="center"/>
        <w:rPr>
          <w:rFonts w:ascii="Gilroy" w:hAnsi="Gilroy"/>
          <w:b/>
          <w:sz w:val="36"/>
          <w:szCs w:val="36"/>
        </w:rPr>
      </w:pPr>
      <w:r w:rsidRPr="009E1216">
        <w:rPr>
          <w:rFonts w:ascii="Gilroy" w:hAnsi="Gilroy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34677834" wp14:editId="007B2F3F">
                <wp:simplePos x="0" y="0"/>
                <wp:positionH relativeFrom="margin">
                  <wp:posOffset>614045</wp:posOffset>
                </wp:positionH>
                <wp:positionV relativeFrom="paragraph">
                  <wp:posOffset>411035</wp:posOffset>
                </wp:positionV>
                <wp:extent cx="4085112" cy="11876"/>
                <wp:effectExtent l="0" t="0" r="29845" b="26670"/>
                <wp:wrapNone/>
                <wp:docPr id="267485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724B83" id="6 Conector recto" o:spid="_x0000_s1026" style="position:absolute;z-index:25184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8.35pt,32.35pt" to="370pt,3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" strokecolor="#a5a5a5 [2092]" strokeweight="1pt">
                <w10:wrap anchorx="margin"/>
              </v:line>
            </w:pict>
          </mc:Fallback>
        </mc:AlternateContent>
      </w:r>
      <w:r w:rsidR="00D26792" w:rsidRPr="007F68CC">
        <w:rPr>
          <w:rFonts w:ascii="Gilroy" w:hAnsi="Gilroy"/>
          <w:b/>
          <w:sz w:val="36"/>
          <w:szCs w:val="36"/>
        </w:rPr>
        <w:t xml:space="preserve"> </w:t>
      </w:r>
      <w:sdt>
        <w:sdtPr>
          <w:rPr>
            <w:rFonts w:ascii="Gilroy" w:hAnsi="Gilroy"/>
            <w:b/>
            <w:sz w:val="36"/>
            <w:szCs w:val="36"/>
          </w:rPr>
          <w:alias w:val="INDICAR UNIDAD DIDACTICA"/>
          <w:tag w:val="NOMBRE UNIDAD DIDÁCTICA"/>
          <w:id w:val="-1449692175"/>
          <w:lock w:val="sdtLocked"/>
          <w:placeholder>
            <w:docPart w:val="DefaultPlaceholder_1081868574"/>
          </w:placeholder>
        </w:sdtPr>
        <w:sdtContent>
          <w:r w:rsidR="00194541" w:rsidRPr="007F68CC">
            <w:rPr>
              <w:rFonts w:ascii="Gilroy" w:hAnsi="Gilroy"/>
              <w:b/>
              <w:sz w:val="42"/>
              <w:szCs w:val="48"/>
            </w:rPr>
            <w:t>MACHINE LEARNING I</w:t>
          </w:r>
        </w:sdtContent>
      </w:sdt>
    </w:p>
    <w:p w14:paraId="692AD69D" w14:textId="77777777" w:rsidR="00AF210B" w:rsidRPr="007F68CC" w:rsidRDefault="00AF210B" w:rsidP="00AF210B">
      <w:pPr>
        <w:rPr>
          <w:rFonts w:ascii="Gilroy" w:hAnsi="Gilroy"/>
          <w:sz w:val="36"/>
          <w:szCs w:val="36"/>
        </w:rPr>
      </w:pPr>
    </w:p>
    <w:p w14:paraId="2B782731" w14:textId="77777777" w:rsidR="0064216F" w:rsidRPr="007F68CC" w:rsidRDefault="0064216F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</w:p>
    <w:p w14:paraId="3B845AB1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Elaborado por:</w:t>
      </w: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359857715"/>
        <w:lock w:val="sdtLocked"/>
        <w:placeholder>
          <w:docPart w:val="DefaultPlaceholder_1081868574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1592742812"/>
            <w:placeholder>
              <w:docPart w:val="DefaultPlaceholder_1081868574"/>
            </w:placeholder>
          </w:sdtPr>
          <w:sdtContent>
            <w:p w14:paraId="5F98149C" w14:textId="3CAD3604" w:rsidR="0064216F" w:rsidRPr="008E383C" w:rsidRDefault="00194541" w:rsidP="00AF210B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>
                <w:rPr>
                  <w:rFonts w:ascii="Gilroy Bold" w:hAnsi="Gilroy Bold"/>
                  <w:b/>
                  <w:sz w:val="36"/>
                  <w:szCs w:val="52"/>
                </w:rPr>
                <w:t>NEK RYAN JIMENEZ MANDUJANO</w:t>
              </w:r>
            </w:p>
          </w:sdtContent>
        </w:sdt>
      </w:sdtContent>
    </w:sdt>
    <w:p w14:paraId="685B9C7B" w14:textId="392329AA" w:rsidR="0064216F" w:rsidRDefault="0064216F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5023933" w14:textId="77777777" w:rsidR="006B7CA3" w:rsidRDefault="006B7CA3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D8F0589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Solicitado por:</w:t>
      </w:r>
    </w:p>
    <w:sdt>
      <w:sdtPr>
        <w:rPr>
          <w:rFonts w:ascii="Gilroy Bold" w:hAnsi="Gilroy Bold"/>
          <w:b/>
          <w:sz w:val="36"/>
          <w:szCs w:val="52"/>
        </w:rPr>
        <w:alias w:val="NOMBRE DEL DOCENTE"/>
        <w:tag w:val="NOMBRE DEL DOCENTE"/>
        <w:id w:val="-296223463"/>
        <w:lock w:val="sdtLocked"/>
        <w:placeholder>
          <w:docPart w:val="DefaultPlaceholder_1081868574"/>
        </w:placeholder>
      </w:sdtPr>
      <w:sdtContent>
        <w:p w14:paraId="12D40CFF" w14:textId="304EEA6C" w:rsidR="0064216F" w:rsidRPr="008E383C" w:rsidRDefault="00194541" w:rsidP="00AF210B">
          <w:pPr>
            <w:spacing w:after="0"/>
            <w:jc w:val="center"/>
            <w:rPr>
              <w:rFonts w:ascii="Gilroy Bold" w:hAnsi="Gilroy Bold"/>
              <w:b/>
              <w:sz w:val="36"/>
              <w:szCs w:val="52"/>
            </w:rPr>
          </w:pPr>
          <w:r>
            <w:rPr>
              <w:rFonts w:ascii="Gilroy Bold" w:hAnsi="Gilroy Bold"/>
              <w:b/>
              <w:sz w:val="36"/>
              <w:szCs w:val="52"/>
            </w:rPr>
            <w:t>SERGIO VICTOR ORIZANO SALVADOR</w:t>
          </w:r>
        </w:p>
      </w:sdtContent>
    </w:sdt>
    <w:p w14:paraId="6C035D43" w14:textId="11591639" w:rsidR="00AF210B" w:rsidRDefault="00AF210B" w:rsidP="0064216F">
      <w:pPr>
        <w:jc w:val="center"/>
        <w:rPr>
          <w:rFonts w:ascii="Gilroy" w:hAnsi="Gilroy"/>
          <w:sz w:val="36"/>
          <w:szCs w:val="36"/>
        </w:rPr>
      </w:pPr>
    </w:p>
    <w:p w14:paraId="21B64121" w14:textId="67ED6035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1890CD90" w14:textId="062ACDE8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3329E06C" w14:textId="77777777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581DD03F" w14:textId="0A564D54" w:rsidR="009E1216" w:rsidRPr="00244809" w:rsidRDefault="009E1216" w:rsidP="009E1216">
      <w:pPr>
        <w:spacing w:after="0"/>
        <w:jc w:val="center"/>
        <w:rPr>
          <w:rFonts w:ascii="Gilroy" w:hAnsi="Gilroy" w:cs="Arial"/>
          <w:b/>
          <w:sz w:val="22"/>
          <w:szCs w:val="22"/>
        </w:rPr>
      </w:pPr>
      <w:r w:rsidRPr="00244809">
        <w:rPr>
          <w:rFonts w:ascii="Gilroy" w:hAnsi="Gilroy" w:cs="Arial"/>
          <w:b/>
          <w:sz w:val="22"/>
          <w:szCs w:val="22"/>
        </w:rPr>
        <w:t xml:space="preserve">Huancayo, </w:t>
      </w:r>
      <w:r w:rsidR="00285177">
        <w:rPr>
          <w:rFonts w:ascii="Gilroy" w:hAnsi="Gilroy" w:cs="Arial"/>
          <w:b/>
          <w:sz w:val="22"/>
          <w:szCs w:val="22"/>
        </w:rPr>
        <w:t>202</w:t>
      </w:r>
      <w:r w:rsidR="00194541">
        <w:rPr>
          <w:rFonts w:ascii="Gilroy" w:hAnsi="Gilroy" w:cs="Arial"/>
          <w:b/>
          <w:sz w:val="22"/>
          <w:szCs w:val="22"/>
        </w:rPr>
        <w:t>5</w:t>
      </w:r>
    </w:p>
    <w:p w14:paraId="0ACAD2F0" w14:textId="35351DE3" w:rsidR="00AF210B" w:rsidRDefault="00AF210B" w:rsidP="00AF210B">
      <w:pPr>
        <w:tabs>
          <w:tab w:val="left" w:pos="3570"/>
        </w:tabs>
        <w:rPr>
          <w:rFonts w:ascii="Gilroy" w:hAnsi="Gilroy"/>
          <w:sz w:val="36"/>
          <w:szCs w:val="36"/>
        </w:rPr>
      </w:pPr>
    </w:p>
    <w:p w14:paraId="220AF0B2" w14:textId="77777777" w:rsidR="004D0404" w:rsidRPr="00AF210B" w:rsidRDefault="004D0404" w:rsidP="00AF210B">
      <w:pPr>
        <w:tabs>
          <w:tab w:val="left" w:pos="3570"/>
        </w:tabs>
        <w:rPr>
          <w:rFonts w:ascii="Gilroy" w:hAnsi="Gilroy"/>
          <w:sz w:val="36"/>
          <w:szCs w:val="36"/>
        </w:rPr>
        <w:sectPr w:rsidR="004D0404" w:rsidRPr="00AF210B" w:rsidSect="00E3514D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701" w:right="1701" w:bottom="1531" w:left="1871" w:header="709" w:footer="709" w:gutter="0"/>
          <w:cols w:space="708"/>
          <w:titlePg/>
          <w:docGrid w:linePitch="360"/>
        </w:sectPr>
      </w:pPr>
    </w:p>
    <w:p w14:paraId="24E04BDB" w14:textId="306202CD" w:rsidR="0035338A" w:rsidRPr="00CE0520" w:rsidRDefault="0035338A" w:rsidP="00CE0520">
      <w:bookmarkStart w:id="0" w:name="X7fd32cbf5eb8c3fb157329197d724a10935c9b4"/>
    </w:p>
    <w:p w14:paraId="75A168C5" w14:textId="454408FB" w:rsidR="00C55273" w:rsidRPr="000C1820" w:rsidRDefault="00C55273" w:rsidP="00C55273">
      <w:pPr>
        <w:jc w:val="center"/>
        <w:rPr>
          <w:rFonts w:asciiTheme="minorHAnsi" w:hAnsiTheme="minorHAnsi" w:cstheme="minorHAnsi"/>
          <w:b/>
          <w:bCs/>
          <w:sz w:val="24"/>
        </w:rPr>
      </w:pPr>
      <w:r w:rsidRPr="000C1820">
        <w:rPr>
          <w:rFonts w:asciiTheme="minorHAnsi" w:hAnsiTheme="minorHAnsi" w:cstheme="minorHAnsi"/>
          <w:b/>
          <w:bCs/>
          <w:sz w:val="24"/>
        </w:rPr>
        <w:t>IDL</w:t>
      </w:r>
      <w:r w:rsidR="008C72F8" w:rsidRPr="000C1820">
        <w:rPr>
          <w:rFonts w:asciiTheme="minorHAnsi" w:hAnsiTheme="minorHAnsi" w:cstheme="minorHAnsi"/>
          <w:b/>
          <w:bCs/>
          <w:sz w:val="24"/>
        </w:rPr>
        <w:t>3</w:t>
      </w:r>
      <w:r w:rsidRPr="000C1820">
        <w:rPr>
          <w:rFonts w:asciiTheme="minorHAnsi" w:hAnsiTheme="minorHAnsi" w:cstheme="minorHAnsi"/>
          <w:b/>
          <w:bCs/>
          <w:sz w:val="24"/>
        </w:rPr>
        <w:t xml:space="preserve"> – Machine </w:t>
      </w:r>
      <w:proofErr w:type="spellStart"/>
      <w:r w:rsidRPr="000C1820">
        <w:rPr>
          <w:rFonts w:asciiTheme="minorHAnsi" w:hAnsiTheme="minorHAnsi" w:cstheme="minorHAnsi"/>
          <w:b/>
          <w:bCs/>
          <w:sz w:val="24"/>
        </w:rPr>
        <w:t>Learning</w:t>
      </w:r>
      <w:proofErr w:type="spellEnd"/>
      <w:r w:rsidRPr="000C1820">
        <w:rPr>
          <w:rFonts w:asciiTheme="minorHAnsi" w:hAnsiTheme="minorHAnsi" w:cstheme="minorHAnsi"/>
          <w:b/>
          <w:bCs/>
          <w:sz w:val="24"/>
        </w:rPr>
        <w:t xml:space="preserve"> I</w:t>
      </w:r>
    </w:p>
    <w:p w14:paraId="2155745A" w14:textId="77777777" w:rsidR="00AC24A9" w:rsidRPr="000C1820" w:rsidRDefault="00AC24A9" w:rsidP="00AC24A9">
      <w:pPr>
        <w:rPr>
          <w:rFonts w:asciiTheme="minorHAnsi" w:hAnsiTheme="minorHAnsi" w:cstheme="minorHAnsi"/>
          <w:sz w:val="24"/>
        </w:rPr>
      </w:pPr>
    </w:p>
    <w:p w14:paraId="53418688" w14:textId="6206AAB3" w:rsidR="00252D5E" w:rsidRDefault="008C72F8" w:rsidP="00252D5E">
      <w:pPr>
        <w:rPr>
          <w:rFonts w:ascii="Arial" w:hAnsi="Arial" w:cs="Arial"/>
          <w:b/>
          <w:bCs/>
          <w:sz w:val="24"/>
        </w:rPr>
      </w:pPr>
      <w:bookmarkStart w:id="1" w:name="estructura-del-repositorio"/>
      <w:r w:rsidRPr="008C72F8">
        <w:rPr>
          <w:rFonts w:ascii="Arial" w:hAnsi="Arial" w:cs="Arial"/>
          <w:b/>
          <w:bCs/>
          <w:sz w:val="24"/>
        </w:rPr>
        <w:t>Modelo Predictivo de Cambio de Hábitos por Temor a la Inseguridad en Lima Metropolitana (ENAPRES 2023 – Capítulo 600)</w:t>
      </w:r>
    </w:p>
    <w:p w14:paraId="3887D492" w14:textId="77777777" w:rsidR="000C1820" w:rsidRDefault="000C1820" w:rsidP="00252D5E">
      <w:pPr>
        <w:rPr>
          <w:rFonts w:ascii="Arial" w:hAnsi="Arial" w:cs="Arial"/>
          <w:sz w:val="24"/>
        </w:rPr>
      </w:pPr>
    </w:p>
    <w:p w14:paraId="015A3BD0" w14:textId="56AFD19F" w:rsidR="000C1820" w:rsidRPr="000C1820" w:rsidRDefault="000C1820" w:rsidP="000C1820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Introducción </w:t>
      </w:r>
    </w:p>
    <w:p w14:paraId="7DB54472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l presente trabajo tiene como objetivo el desarrollo de un </w:t>
      </w:r>
      <w:r w:rsidRPr="000C1820">
        <w:rPr>
          <w:rFonts w:ascii="Arial" w:hAnsi="Arial" w:cs="Arial"/>
          <w:b/>
          <w:bCs/>
          <w:sz w:val="24"/>
        </w:rPr>
        <w:t xml:space="preserve">modelo predictivo de Machine </w:t>
      </w:r>
      <w:proofErr w:type="spellStart"/>
      <w:r w:rsidRPr="000C1820">
        <w:rPr>
          <w:rFonts w:ascii="Arial" w:hAnsi="Arial" w:cs="Arial"/>
          <w:b/>
          <w:bCs/>
          <w:sz w:val="24"/>
        </w:rPr>
        <w:t>Learning</w:t>
      </w:r>
      <w:proofErr w:type="spellEnd"/>
      <w:r w:rsidRPr="000C1820">
        <w:rPr>
          <w:rFonts w:ascii="Arial" w:hAnsi="Arial" w:cs="Arial"/>
          <w:sz w:val="24"/>
        </w:rPr>
        <w:t xml:space="preserve"> que permita identificar el </w:t>
      </w:r>
      <w:r w:rsidRPr="000C1820">
        <w:rPr>
          <w:rFonts w:ascii="Arial" w:hAnsi="Arial" w:cs="Arial"/>
          <w:b/>
          <w:bCs/>
          <w:sz w:val="24"/>
        </w:rPr>
        <w:t>cambio de hábitos por temor a la inseguridad ciudadana en Lima Metropolitana</w:t>
      </w:r>
      <w:r w:rsidRPr="000C1820">
        <w:rPr>
          <w:rFonts w:ascii="Arial" w:hAnsi="Arial" w:cs="Arial"/>
          <w:sz w:val="24"/>
        </w:rPr>
        <w:t xml:space="preserve">, a partir de los datos de la </w:t>
      </w:r>
      <w:r w:rsidRPr="000C1820">
        <w:rPr>
          <w:rFonts w:ascii="Arial" w:hAnsi="Arial" w:cs="Arial"/>
          <w:b/>
          <w:bCs/>
          <w:sz w:val="24"/>
        </w:rPr>
        <w:t>Encuesta Nacional de Programas Presupuestales (ENAPRES 2023, Capítulo 600)</w:t>
      </w:r>
      <w:r w:rsidRPr="000C1820">
        <w:rPr>
          <w:rFonts w:ascii="Arial" w:hAnsi="Arial" w:cs="Arial"/>
          <w:sz w:val="24"/>
        </w:rPr>
        <w:t>.</w:t>
      </w:r>
    </w:p>
    <w:p w14:paraId="2E0FB7DC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Se implementaron diferentes fases del ciclo de aprendizaje automático: preparación y exploración de los datos, entrenamiento de modelos base, validación cruzada, optimización de </w:t>
      </w:r>
      <w:proofErr w:type="spellStart"/>
      <w:r w:rsidRPr="000C1820">
        <w:rPr>
          <w:rFonts w:ascii="Arial" w:hAnsi="Arial" w:cs="Arial"/>
          <w:sz w:val="24"/>
        </w:rPr>
        <w:t>hiperparámetros</w:t>
      </w:r>
      <w:proofErr w:type="spellEnd"/>
      <w:r w:rsidRPr="000C1820">
        <w:rPr>
          <w:rFonts w:ascii="Arial" w:hAnsi="Arial" w:cs="Arial"/>
          <w:sz w:val="24"/>
        </w:rPr>
        <w:t>, análisis de sesgo y varianza, y generación de visualizaciones.</w:t>
      </w:r>
    </w:p>
    <w:p w14:paraId="2C0D4E43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ste estudio busca no solo evaluar el desempeño de distintos algoritmos de clasificación (Árbol de Decisión, </w:t>
      </w:r>
      <w:proofErr w:type="spellStart"/>
      <w:r w:rsidRPr="000C1820">
        <w:rPr>
          <w:rFonts w:ascii="Arial" w:hAnsi="Arial" w:cs="Arial"/>
          <w:sz w:val="24"/>
        </w:rPr>
        <w:t>Random</w:t>
      </w:r>
      <w:proofErr w:type="spellEnd"/>
      <w:r w:rsidRPr="000C1820">
        <w:rPr>
          <w:rFonts w:ascii="Arial" w:hAnsi="Arial" w:cs="Arial"/>
          <w:sz w:val="24"/>
        </w:rPr>
        <w:t xml:space="preserve"> Forest, </w:t>
      </w:r>
      <w:proofErr w:type="spellStart"/>
      <w:r w:rsidRPr="000C1820">
        <w:rPr>
          <w:rFonts w:ascii="Arial" w:hAnsi="Arial" w:cs="Arial"/>
          <w:sz w:val="24"/>
        </w:rPr>
        <w:t>XGBoost</w:t>
      </w:r>
      <w:proofErr w:type="spellEnd"/>
      <w:r w:rsidRPr="000C1820">
        <w:rPr>
          <w:rFonts w:ascii="Arial" w:hAnsi="Arial" w:cs="Arial"/>
          <w:sz w:val="24"/>
        </w:rPr>
        <w:t xml:space="preserve"> y Regresión Logística), sino también aportar evidencia útil para la formulación de estrategias de seguridad ciudadana basadas en datos.</w:t>
      </w:r>
    </w:p>
    <w:p w14:paraId="3E94CED8" w14:textId="77777777" w:rsidR="002B69D0" w:rsidRDefault="000C1820" w:rsidP="002B69D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n el siguiente repositorio se encuentra el </w:t>
      </w:r>
      <w:r w:rsidRPr="000C1820">
        <w:rPr>
          <w:rFonts w:ascii="Arial" w:hAnsi="Arial" w:cs="Arial"/>
          <w:b/>
          <w:bCs/>
          <w:sz w:val="24"/>
        </w:rPr>
        <w:t>código completo del proyecto</w:t>
      </w:r>
      <w:r w:rsidRPr="000C1820">
        <w:rPr>
          <w:rFonts w:ascii="Arial" w:hAnsi="Arial" w:cs="Arial"/>
          <w:sz w:val="24"/>
        </w:rPr>
        <w:t>, junto con los archivos de resultados exportados y las visualizaciones generadas:</w:t>
      </w:r>
    </w:p>
    <w:p w14:paraId="37834247" w14:textId="3709C3B7" w:rsidR="000C1820" w:rsidRPr="000C1820" w:rsidRDefault="000C1820" w:rsidP="002B69D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b/>
          <w:bCs/>
          <w:sz w:val="24"/>
        </w:rPr>
        <w:t>GitHub:</w:t>
      </w:r>
      <w:r w:rsidRPr="000C1820">
        <w:rPr>
          <w:rFonts w:ascii="Arial" w:hAnsi="Arial" w:cs="Arial"/>
          <w:sz w:val="24"/>
        </w:rPr>
        <w:t xml:space="preserve"> </w:t>
      </w:r>
      <w:hyperlink r:id="rId14" w:history="1">
        <w:r w:rsidR="002B69D0" w:rsidRPr="002B69D0">
          <w:rPr>
            <w:rStyle w:val="Hipervnculo"/>
            <w:rFonts w:ascii="Arial" w:hAnsi="Arial" w:cs="Arial"/>
            <w:sz w:val="24"/>
          </w:rPr>
          <w:t>https://github.com/NekRyan/Machine-Learning-I-IDL3.git</w:t>
        </w:r>
      </w:hyperlink>
    </w:p>
    <w:p w14:paraId="15082A62" w14:textId="77777777" w:rsidR="00252D5E" w:rsidRPr="008C72F8" w:rsidRDefault="00252D5E" w:rsidP="00252D5E">
      <w:pPr>
        <w:rPr>
          <w:rFonts w:ascii="Arial" w:hAnsi="Arial" w:cs="Arial"/>
          <w:sz w:val="24"/>
        </w:rPr>
      </w:pPr>
    </w:p>
    <w:p w14:paraId="02A400D6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 Preparación del entorno y datos</w:t>
      </w:r>
    </w:p>
    <w:p w14:paraId="68C0D0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1 Importación de librerías</w:t>
      </w:r>
    </w:p>
    <w:p w14:paraId="4809F39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ara el desarrollo del proyecto se emplearon las siguientes librerías de Python:</w:t>
      </w:r>
    </w:p>
    <w:p w14:paraId="40D3E072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andas</w:t>
      </w:r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numpy</w:t>
      </w:r>
      <w:proofErr w:type="spellEnd"/>
      <w:r w:rsidRPr="00252D5E">
        <w:rPr>
          <w:rFonts w:ascii="Arial" w:hAnsi="Arial" w:cs="Arial"/>
          <w:sz w:val="24"/>
        </w:rPr>
        <w:t>: manipulación, limpieza y análisis de datos.</w:t>
      </w:r>
    </w:p>
    <w:p w14:paraId="1B564C69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scikit-learn</w:t>
      </w:r>
      <w:proofErr w:type="spellEnd"/>
      <w:r w:rsidRPr="00252D5E">
        <w:rPr>
          <w:rFonts w:ascii="Arial" w:hAnsi="Arial" w:cs="Arial"/>
          <w:sz w:val="24"/>
        </w:rPr>
        <w:t xml:space="preserve">: construcción, entrenamiento y evaluación de modelos de Machine </w:t>
      </w:r>
      <w:proofErr w:type="spellStart"/>
      <w:r w:rsidRPr="00252D5E">
        <w:rPr>
          <w:rFonts w:ascii="Arial" w:hAnsi="Arial" w:cs="Arial"/>
          <w:sz w:val="24"/>
        </w:rPr>
        <w:t>Learning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58BE0733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lastRenderedPageBreak/>
        <w:t>matplotlib</w:t>
      </w:r>
      <w:proofErr w:type="spellEnd"/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seaborn</w:t>
      </w:r>
      <w:proofErr w:type="spellEnd"/>
      <w:r w:rsidRPr="00252D5E">
        <w:rPr>
          <w:rFonts w:ascii="Arial" w:hAnsi="Arial" w:cs="Arial"/>
          <w:sz w:val="24"/>
        </w:rPr>
        <w:t>: visualización y análisis gráfico de variables.</w:t>
      </w:r>
    </w:p>
    <w:p w14:paraId="0D270C11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: implementación de modelos de ensamble con gradiente </w:t>
      </w:r>
      <w:proofErr w:type="spellStart"/>
      <w:r w:rsidRPr="00252D5E">
        <w:rPr>
          <w:rFonts w:ascii="Arial" w:hAnsi="Arial" w:cs="Arial"/>
          <w:sz w:val="24"/>
        </w:rPr>
        <w:t>boosting</w:t>
      </w:r>
      <w:proofErr w:type="spellEnd"/>
      <w:r w:rsidRPr="00252D5E">
        <w:rPr>
          <w:rFonts w:ascii="Arial" w:hAnsi="Arial" w:cs="Arial"/>
          <w:sz w:val="24"/>
        </w:rPr>
        <w:t xml:space="preserve"> de alto rendimiento.</w:t>
      </w:r>
    </w:p>
    <w:p w14:paraId="2E06A82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stas herramientas permiten realizar todo el ciclo de procesamiento, desde la preparación d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hasta la generación de visualizaciones y la evaluación de modelos predictivos.</w:t>
      </w:r>
    </w:p>
    <w:p w14:paraId="506E31B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1.2 Carga del </w:t>
      </w:r>
      <w:proofErr w:type="spellStart"/>
      <w:r w:rsidRPr="00252D5E">
        <w:rPr>
          <w:rFonts w:ascii="Arial" w:hAnsi="Arial" w:cs="Arial"/>
          <w:b/>
          <w:bCs/>
          <w:sz w:val="24"/>
        </w:rPr>
        <w:t>dataset</w:t>
      </w:r>
      <w:proofErr w:type="spellEnd"/>
    </w:p>
    <w:p w14:paraId="2E7721B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utilizado corresponde al archivo </w:t>
      </w:r>
      <w:r w:rsidRPr="00252D5E">
        <w:rPr>
          <w:rFonts w:ascii="Arial" w:hAnsi="Arial" w:cs="Arial"/>
          <w:b/>
          <w:bCs/>
          <w:sz w:val="24"/>
        </w:rPr>
        <w:t>CAP600_data_limpia.csv</w:t>
      </w:r>
      <w:r w:rsidRPr="00252D5E">
        <w:rPr>
          <w:rFonts w:ascii="Arial" w:hAnsi="Arial" w:cs="Arial"/>
          <w:sz w:val="24"/>
        </w:rPr>
        <w:t xml:space="preserve">, proveniente de la </w:t>
      </w:r>
      <w:r w:rsidRPr="00252D5E">
        <w:rPr>
          <w:rFonts w:ascii="Arial" w:hAnsi="Arial" w:cs="Arial"/>
          <w:b/>
          <w:bCs/>
          <w:sz w:val="24"/>
        </w:rPr>
        <w:t>Encuesta Nacional de Programas Presupuestales (ENAPRES) 2023</w:t>
      </w:r>
      <w:r w:rsidRPr="00252D5E">
        <w:rPr>
          <w:rFonts w:ascii="Arial" w:hAnsi="Arial" w:cs="Arial"/>
          <w:sz w:val="24"/>
        </w:rPr>
        <w:t xml:space="preserve">, filtrado para el ámbito de </w:t>
      </w:r>
      <w:r w:rsidRPr="00252D5E">
        <w:rPr>
          <w:rFonts w:ascii="Arial" w:hAnsi="Arial" w:cs="Arial"/>
          <w:b/>
          <w:bCs/>
          <w:sz w:val="24"/>
        </w:rPr>
        <w:t>Lima Metropolitana</w:t>
      </w:r>
      <w:r w:rsidRPr="00252D5E">
        <w:rPr>
          <w:rFonts w:ascii="Arial" w:hAnsi="Arial" w:cs="Arial"/>
          <w:sz w:val="24"/>
        </w:rPr>
        <w:t>.</w:t>
      </w:r>
      <w:r w:rsidRPr="00252D5E">
        <w:rPr>
          <w:rFonts w:ascii="Arial" w:hAnsi="Arial" w:cs="Arial"/>
          <w:sz w:val="24"/>
        </w:rPr>
        <w:br/>
        <w:t>La base contiene información sociodemográfica, percepción de inseguridad ciudadana, experiencias de victimización y cambios de hábitos frente al temor a la delincuencia.</w:t>
      </w:r>
    </w:p>
    <w:p w14:paraId="2B560FB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3 Exploración inicial</w:t>
      </w:r>
    </w:p>
    <w:p w14:paraId="1FA611A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n la exploración preliminar se obtuvieron los siguientes hallazgos:</w:t>
      </w:r>
    </w:p>
    <w:p w14:paraId="410057FC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registros:</w:t>
      </w:r>
      <w:r w:rsidRPr="00252D5E">
        <w:rPr>
          <w:rFonts w:ascii="Arial" w:hAnsi="Arial" w:cs="Arial"/>
          <w:sz w:val="24"/>
        </w:rPr>
        <w:t xml:space="preserve"> 7,767 observaciones válidas.</w:t>
      </w:r>
    </w:p>
    <w:p w14:paraId="453C4559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variables predictoras utilizadas:</w:t>
      </w:r>
      <w:r w:rsidRPr="00252D5E">
        <w:rPr>
          <w:rFonts w:ascii="Arial" w:hAnsi="Arial" w:cs="Arial"/>
          <w:sz w:val="24"/>
        </w:rPr>
        <w:t xml:space="preserve"> 113 (seleccionadas de un set inicial de más de 200 columnas originales, tras procesos de limpieza y renombrado).</w:t>
      </w:r>
    </w:p>
    <w:p w14:paraId="343D4944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Tipos de datos:</w:t>
      </w:r>
      <w:r w:rsidRPr="00252D5E">
        <w:rPr>
          <w:rFonts w:ascii="Arial" w:hAnsi="Arial" w:cs="Arial"/>
          <w:sz w:val="24"/>
        </w:rPr>
        <w:t xml:space="preserve"> mezcla de variables categó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sexo, estrato, percepción de inseguridad) y numé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edad).</w:t>
      </w:r>
    </w:p>
    <w:p w14:paraId="2E3078B1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alores nulos:</w:t>
      </w:r>
      <w:r w:rsidRPr="00252D5E">
        <w:rPr>
          <w:rFonts w:ascii="Arial" w:hAnsi="Arial" w:cs="Arial"/>
          <w:sz w:val="24"/>
        </w:rPr>
        <w:t xml:space="preserve"> presencia mínima, tratados mediante imputación de mediana para variables numéricas y moda para variables categóricas.</w:t>
      </w:r>
    </w:p>
    <w:p w14:paraId="1492E09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4 Visualización inicial</w:t>
      </w:r>
    </w:p>
    <w:p w14:paraId="61BFB75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 xml:space="preserve"> es binaria:</w:t>
      </w:r>
    </w:p>
    <w:p w14:paraId="12EA1379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0</w:t>
      </w:r>
      <w:r w:rsidRPr="00252D5E">
        <w:rPr>
          <w:rFonts w:ascii="Arial" w:hAnsi="Arial" w:cs="Arial"/>
          <w:sz w:val="24"/>
        </w:rPr>
        <w:t>: ciudadanos que no cambiaron sus hábitos por temor a la inseguridad.</w:t>
      </w:r>
    </w:p>
    <w:p w14:paraId="38F9D4A3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1</w:t>
      </w:r>
      <w:r w:rsidRPr="00252D5E">
        <w:rPr>
          <w:rFonts w:ascii="Arial" w:hAnsi="Arial" w:cs="Arial"/>
          <w:sz w:val="24"/>
        </w:rPr>
        <w:t>: ciudadanos que sí modificaron al menos un hábito cotidiano.</w:t>
      </w:r>
    </w:p>
    <w:p w14:paraId="635F363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De acuerdo con la proporción de clases obtenida:</w:t>
      </w:r>
    </w:p>
    <w:p w14:paraId="56B00DB6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61.3% de los encuestados reporta cambios de hábitos.</w:t>
      </w:r>
    </w:p>
    <w:p w14:paraId="3B0AD343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38.7% no modificó sus hábitos.</w:t>
      </w:r>
    </w:p>
    <w:p w14:paraId="29578A82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Esto indica que existe una prevalencia considerable de ciudadanos que ajustaron su comportamiento cotidiano frente al temor a la delincuencia, lo que refuerza la relevancia del análisis predictivo.</w:t>
      </w:r>
    </w:p>
    <w:p w14:paraId="1E69568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Adicionalmente, se generaron histogramas por </w:t>
      </w:r>
      <w:r w:rsidRPr="00252D5E">
        <w:rPr>
          <w:rFonts w:ascii="Arial" w:hAnsi="Arial" w:cs="Arial"/>
          <w:b/>
          <w:bCs/>
          <w:sz w:val="24"/>
        </w:rPr>
        <w:t>edad, estrato y sexo</w:t>
      </w:r>
      <w:r w:rsidRPr="00252D5E">
        <w:rPr>
          <w:rFonts w:ascii="Arial" w:hAnsi="Arial" w:cs="Arial"/>
          <w:sz w:val="24"/>
        </w:rPr>
        <w:t>, observándose diferencias en la distribución de la variable objetivo según estas características.</w:t>
      </w:r>
    </w:p>
    <w:p w14:paraId="5FB496C0" w14:textId="26E671AC" w:rsidR="008C72F8" w:rsidRDefault="008C72F8" w:rsidP="008C72F8">
      <w:pPr>
        <w:rPr>
          <w:rFonts w:ascii="Arial" w:hAnsi="Arial" w:cs="Arial"/>
          <w:sz w:val="24"/>
        </w:rPr>
      </w:pPr>
    </w:p>
    <w:p w14:paraId="1CAE645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 Entrenamiento de un modelo básico</w:t>
      </w:r>
    </w:p>
    <w:p w14:paraId="694BDE47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2.1 Selec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features</w:t>
      </w:r>
      <w:proofErr w:type="spellEnd"/>
    </w:p>
    <w:p w14:paraId="1E9B3BF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seleccionaron las siguientes variables predictoras:</w:t>
      </w:r>
    </w:p>
    <w:p w14:paraId="4459057E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Sociodemográficas:</w:t>
      </w:r>
      <w:r w:rsidRPr="00252D5E">
        <w:rPr>
          <w:rFonts w:ascii="Arial" w:hAnsi="Arial" w:cs="Arial"/>
          <w:sz w:val="24"/>
        </w:rPr>
        <w:t xml:space="preserve"> sexo, edad, estrato.</w:t>
      </w:r>
    </w:p>
    <w:p w14:paraId="26348F89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ictimización:</w:t>
      </w:r>
      <w:r w:rsidRPr="00252D5E">
        <w:rPr>
          <w:rFonts w:ascii="Arial" w:hAnsi="Arial" w:cs="Arial"/>
          <w:sz w:val="24"/>
        </w:rPr>
        <w:t xml:space="preserve"> delitos sufridos (P601).</w:t>
      </w:r>
    </w:p>
    <w:p w14:paraId="49734FAA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Denuncia y frecuencia:</w:t>
      </w:r>
      <w:r w:rsidRPr="00252D5E">
        <w:rPr>
          <w:rFonts w:ascii="Arial" w:hAnsi="Arial" w:cs="Arial"/>
          <w:sz w:val="24"/>
        </w:rPr>
        <w:t xml:space="preserve"> variables relacionadas a frecuencia de victimización (P602), denuncia (P606) y resultados de la denuncia (P608).</w:t>
      </w:r>
    </w:p>
    <w:p w14:paraId="67C3FEE1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ercepción:</w:t>
      </w:r>
      <w:r w:rsidRPr="00252D5E">
        <w:rPr>
          <w:rFonts w:ascii="Arial" w:hAnsi="Arial" w:cs="Arial"/>
          <w:sz w:val="24"/>
        </w:rPr>
        <w:t xml:space="preserve"> inseguridad en el barrio (P611_1).</w:t>
      </w:r>
    </w:p>
    <w:p w14:paraId="6515DA93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Confianza institucional:</w:t>
      </w:r>
      <w:r w:rsidRPr="00252D5E">
        <w:rPr>
          <w:rFonts w:ascii="Arial" w:hAnsi="Arial" w:cs="Arial"/>
          <w:sz w:val="24"/>
        </w:rPr>
        <w:t xml:space="preserve"> confianza en la policía (P611D_1).</w:t>
      </w:r>
    </w:p>
    <w:p w14:paraId="126F1544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fue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>, que identifica si el ciudadano modificó sus hábitos por temor a la inseguridad.</w:t>
      </w:r>
    </w:p>
    <w:p w14:paraId="4A8F9FB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2 División de datos</w:t>
      </w:r>
    </w:p>
    <w:p w14:paraId="02EE999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Se aplicó la técnica de </w:t>
      </w:r>
      <w:proofErr w:type="spellStart"/>
      <w:r w:rsidRPr="00252D5E">
        <w:rPr>
          <w:rFonts w:ascii="Arial" w:hAnsi="Arial" w:cs="Arial"/>
          <w:b/>
          <w:bCs/>
          <w:sz w:val="24"/>
        </w:rPr>
        <w:t>Hold-Out</w:t>
      </w:r>
      <w:proofErr w:type="spellEnd"/>
      <w:r w:rsidRPr="00252D5E">
        <w:rPr>
          <w:rFonts w:ascii="Arial" w:hAnsi="Arial" w:cs="Arial"/>
          <w:sz w:val="24"/>
        </w:rPr>
        <w:t xml:space="preserve">, dividiendo la muestra en un </w:t>
      </w:r>
      <w:r w:rsidRPr="00252D5E">
        <w:rPr>
          <w:rFonts w:ascii="Arial" w:hAnsi="Arial" w:cs="Arial"/>
          <w:b/>
          <w:bCs/>
          <w:sz w:val="24"/>
        </w:rPr>
        <w:t>70% para entrenamiento</w:t>
      </w:r>
      <w:r w:rsidRPr="00252D5E">
        <w:rPr>
          <w:rFonts w:ascii="Arial" w:hAnsi="Arial" w:cs="Arial"/>
          <w:sz w:val="24"/>
        </w:rPr>
        <w:t xml:space="preserve"> y </w:t>
      </w:r>
      <w:r w:rsidRPr="00252D5E">
        <w:rPr>
          <w:rFonts w:ascii="Arial" w:hAnsi="Arial" w:cs="Arial"/>
          <w:b/>
          <w:bCs/>
          <w:sz w:val="24"/>
        </w:rPr>
        <w:t>30% para prueba</w:t>
      </w:r>
      <w:r w:rsidRPr="00252D5E">
        <w:rPr>
          <w:rFonts w:ascii="Arial" w:hAnsi="Arial" w:cs="Arial"/>
          <w:sz w:val="24"/>
        </w:rPr>
        <w:t>, con estratificación respecto a la variable objetivo para mantener la proporción de clases.</w:t>
      </w:r>
    </w:p>
    <w:p w14:paraId="1687814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3 Modelos iniciales</w:t>
      </w:r>
    </w:p>
    <w:p w14:paraId="6777AD47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Como modelos base se entrenaron:</w:t>
      </w:r>
    </w:p>
    <w:p w14:paraId="753F72E1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>.</w:t>
      </w:r>
    </w:p>
    <w:p w14:paraId="1E2705C5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>.</w:t>
      </w:r>
    </w:p>
    <w:p w14:paraId="5A151CE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stos algoritmos permiten establecer un punto de referencia para la comparación posterior con modelos optimizados.</w:t>
      </w:r>
    </w:p>
    <w:p w14:paraId="77037913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4 Evaluación inicial</w:t>
      </w:r>
    </w:p>
    <w:p w14:paraId="5B48CAF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 xml:space="preserve">La evaluación se realizó con métricas de clasificación: </w:t>
      </w: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,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>, F1-score, ROC-AUC</w:t>
      </w:r>
      <w:r w:rsidRPr="00252D5E">
        <w:rPr>
          <w:rFonts w:ascii="Arial" w:hAnsi="Arial" w:cs="Arial"/>
          <w:sz w:val="24"/>
        </w:rPr>
        <w:t xml:space="preserve"> y matriz de confusión.</w:t>
      </w:r>
    </w:p>
    <w:p w14:paraId="129EF8FD" w14:textId="2ACCF97E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</w:p>
    <w:p w14:paraId="77C2CF88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57.2%</w:t>
      </w:r>
    </w:p>
    <w:p w14:paraId="07A09B8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606</w:t>
      </w:r>
    </w:p>
    <w:p w14:paraId="377A6A86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34</w:t>
      </w:r>
    </w:p>
    <w:p w14:paraId="6E55552B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583</w:t>
      </w:r>
    </w:p>
    <w:p w14:paraId="5AB13F3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5CD21C48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 (0 clasificado correctamente): 467</w:t>
      </w:r>
    </w:p>
    <w:p w14:paraId="0393DC10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436</w:t>
      </w:r>
    </w:p>
    <w:p w14:paraId="5A6E06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562</w:t>
      </w:r>
    </w:p>
    <w:p w14:paraId="49FBB7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positivos: 866</w:t>
      </w:r>
    </w:p>
    <w:p w14:paraId="58BAF43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Árbol de Decisión muestra un desempeño moderado, con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</w:t>
      </w:r>
      <w:proofErr w:type="gramStart"/>
      <w:r w:rsidRPr="00252D5E">
        <w:rPr>
          <w:rFonts w:ascii="Arial" w:hAnsi="Arial" w:cs="Arial"/>
          <w:sz w:val="24"/>
        </w:rPr>
        <w:t>aceptable</w:t>
      </w:r>
      <w:proofErr w:type="gramEnd"/>
      <w:r w:rsidRPr="00252D5E">
        <w:rPr>
          <w:rFonts w:ascii="Arial" w:hAnsi="Arial" w:cs="Arial"/>
          <w:sz w:val="24"/>
        </w:rPr>
        <w:t xml:space="preserve"> pero con un número considerable de falsos negativos.</w:t>
      </w:r>
    </w:p>
    <w:p w14:paraId="683299FB" w14:textId="77777777" w:rsidR="00252D5E" w:rsidRDefault="00252D5E" w:rsidP="00252D5E">
      <w:pPr>
        <w:rPr>
          <w:rFonts w:ascii="Segoe UI Emoji" w:hAnsi="Segoe UI Emoji" w:cs="Segoe UI Emoji"/>
          <w:b/>
          <w:bCs/>
          <w:sz w:val="24"/>
        </w:rPr>
      </w:pPr>
    </w:p>
    <w:p w14:paraId="1738294B" w14:textId="5548E2D3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</w:p>
    <w:p w14:paraId="6094DC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60.8%</w:t>
      </w:r>
    </w:p>
    <w:p w14:paraId="49C961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721</w:t>
      </w:r>
    </w:p>
    <w:p w14:paraId="4D9BAEF1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92</w:t>
      </w:r>
    </w:p>
    <w:p w14:paraId="6893413E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611</w:t>
      </w:r>
    </w:p>
    <w:p w14:paraId="743AE4BA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1265A16B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: 388</w:t>
      </w:r>
    </w:p>
    <w:p w14:paraId="5FEE446F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515</w:t>
      </w:r>
    </w:p>
    <w:p w14:paraId="52C449DD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399</w:t>
      </w:r>
    </w:p>
    <w:p w14:paraId="4F528092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positivos: 1029</w:t>
      </w:r>
    </w:p>
    <w:p w14:paraId="2B1B405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 supera al Árbol de Decisión en todas las métricas, mostrando mejor capacidad para detectar ciudadanos que </w:t>
      </w:r>
      <w:r w:rsidRPr="00252D5E">
        <w:rPr>
          <w:rFonts w:ascii="Arial" w:hAnsi="Arial" w:cs="Arial"/>
          <w:sz w:val="24"/>
        </w:rPr>
        <w:lastRenderedPageBreak/>
        <w:t xml:space="preserve">cambiaron hábitos (may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), aunque aún se observan errores de clasificación en la clase 0 (sin cambios).</w:t>
      </w:r>
    </w:p>
    <w:p w14:paraId="4F8071F8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Conclusión de la fase</w:t>
      </w:r>
    </w:p>
    <w:p w14:paraId="0DA1168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a como el mejor modelo base, con métricas superiores y un equilibrio más favorable entre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 Estos resultados servirán como referencia para la validación cruzada y posterior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CEAE376" w14:textId="77777777" w:rsidR="00252D5E" w:rsidRDefault="00252D5E" w:rsidP="008C72F8">
      <w:pPr>
        <w:rPr>
          <w:rFonts w:ascii="Arial" w:hAnsi="Arial" w:cs="Arial"/>
          <w:sz w:val="24"/>
        </w:rPr>
      </w:pPr>
    </w:p>
    <w:p w14:paraId="1346D42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 Validación cruzada</w:t>
      </w:r>
    </w:p>
    <w:p w14:paraId="1F464D8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1 Técnica utilizada</w:t>
      </w:r>
    </w:p>
    <w:p w14:paraId="671876E6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evaluar la estabilidad y capacidad de generalización de los modelos, se aplicó </w:t>
      </w:r>
      <w:r w:rsidRPr="00252D5E">
        <w:rPr>
          <w:rFonts w:ascii="Arial" w:hAnsi="Arial" w:cs="Arial"/>
          <w:b/>
          <w:bCs/>
          <w:sz w:val="24"/>
        </w:rPr>
        <w:t>K-</w:t>
      </w:r>
      <w:proofErr w:type="spellStart"/>
      <w:r w:rsidRPr="00252D5E">
        <w:rPr>
          <w:rFonts w:ascii="Arial" w:hAnsi="Arial" w:cs="Arial"/>
          <w:b/>
          <w:bCs/>
          <w:sz w:val="24"/>
        </w:rPr>
        <w:t>Fol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ross </w:t>
      </w:r>
      <w:proofErr w:type="spellStart"/>
      <w:r w:rsidRPr="00252D5E">
        <w:rPr>
          <w:rFonts w:ascii="Arial" w:hAnsi="Arial" w:cs="Arial"/>
          <w:b/>
          <w:bCs/>
          <w:sz w:val="24"/>
        </w:rPr>
        <w:t>Validation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on k=5</w:t>
      </w:r>
      <w:r w:rsidRPr="00252D5E">
        <w:rPr>
          <w:rFonts w:ascii="Arial" w:hAnsi="Arial" w:cs="Arial"/>
          <w:sz w:val="24"/>
        </w:rPr>
        <w:t xml:space="preserve">. Esta técnica divid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en cinco subconjuntos, entrenando en cuatro y validando en el restante de manera iterativa, de modo que todos los registros participan en entrenamiento y validación.</w:t>
      </w:r>
    </w:p>
    <w:p w14:paraId="30964D5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aplicó la validación cruzada a los siguientes algoritmos:</w:t>
      </w:r>
    </w:p>
    <w:p w14:paraId="1122D3A3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Regresión Logística</w:t>
      </w:r>
    </w:p>
    <w:p w14:paraId="001DC87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Árbol de Decisión</w:t>
      </w:r>
    </w:p>
    <w:p w14:paraId="119F61AF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</w:t>
      </w:r>
    </w:p>
    <w:p w14:paraId="2A7326C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XGBoost</w:t>
      </w:r>
      <w:proofErr w:type="spellEnd"/>
    </w:p>
    <w:p w14:paraId="1EA29A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2 Resultados</w:t>
      </w:r>
    </w:p>
    <w:p w14:paraId="5F0C261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Los resultados promedio de las métricas se presentan en la siguiente tabl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1141"/>
        <w:gridCol w:w="1141"/>
        <w:gridCol w:w="768"/>
        <w:gridCol w:w="661"/>
        <w:gridCol w:w="1209"/>
      </w:tblGrid>
      <w:tr w:rsidR="00252D5E" w:rsidRPr="00252D5E" w14:paraId="527ECB46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01EF56F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Modelo</w:t>
            </w:r>
          </w:p>
        </w:tc>
        <w:tc>
          <w:tcPr>
            <w:tcW w:w="0" w:type="auto"/>
            <w:vAlign w:val="center"/>
            <w:hideMark/>
          </w:tcPr>
          <w:p w14:paraId="6EBA876D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Accurac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4EA5437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Precis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AD7FF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Recal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12491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F1</w:t>
            </w:r>
          </w:p>
        </w:tc>
        <w:tc>
          <w:tcPr>
            <w:tcW w:w="0" w:type="auto"/>
            <w:vAlign w:val="center"/>
            <w:hideMark/>
          </w:tcPr>
          <w:p w14:paraId="338A0F6E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ROC-AUC</w:t>
            </w:r>
          </w:p>
        </w:tc>
      </w:tr>
      <w:tr w:rsidR="00252D5E" w:rsidRPr="00252D5E" w14:paraId="26D333B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0DE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Regresión Logística</w:t>
            </w:r>
          </w:p>
        </w:tc>
        <w:tc>
          <w:tcPr>
            <w:tcW w:w="0" w:type="auto"/>
            <w:vAlign w:val="center"/>
            <w:hideMark/>
          </w:tcPr>
          <w:p w14:paraId="3EA63539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0954A64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779</w:t>
            </w:r>
          </w:p>
        </w:tc>
        <w:tc>
          <w:tcPr>
            <w:tcW w:w="0" w:type="auto"/>
            <w:vAlign w:val="center"/>
            <w:hideMark/>
          </w:tcPr>
          <w:p w14:paraId="0F7C7C3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494</w:t>
            </w:r>
          </w:p>
        </w:tc>
        <w:tc>
          <w:tcPr>
            <w:tcW w:w="0" w:type="auto"/>
            <w:vAlign w:val="center"/>
            <w:hideMark/>
          </w:tcPr>
          <w:p w14:paraId="35B706B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4988F95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79</w:t>
            </w:r>
          </w:p>
        </w:tc>
      </w:tr>
      <w:tr w:rsidR="00252D5E" w:rsidRPr="00252D5E" w14:paraId="5AA711C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72A4A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Árbol de Decisión</w:t>
            </w:r>
          </w:p>
        </w:tc>
        <w:tc>
          <w:tcPr>
            <w:tcW w:w="0" w:type="auto"/>
            <w:vAlign w:val="center"/>
            <w:hideMark/>
          </w:tcPr>
          <w:p w14:paraId="3C247476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584</w:t>
            </w:r>
          </w:p>
        </w:tc>
        <w:tc>
          <w:tcPr>
            <w:tcW w:w="0" w:type="auto"/>
            <w:vAlign w:val="center"/>
            <w:hideMark/>
          </w:tcPr>
          <w:p w14:paraId="5D94B71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1</w:t>
            </w:r>
          </w:p>
        </w:tc>
        <w:tc>
          <w:tcPr>
            <w:tcW w:w="0" w:type="auto"/>
            <w:vAlign w:val="center"/>
            <w:hideMark/>
          </w:tcPr>
          <w:p w14:paraId="2D41FB7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575846CA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0</w:t>
            </w:r>
          </w:p>
        </w:tc>
        <w:tc>
          <w:tcPr>
            <w:tcW w:w="0" w:type="auto"/>
            <w:vAlign w:val="center"/>
            <w:hideMark/>
          </w:tcPr>
          <w:p w14:paraId="70A08F5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3</w:t>
            </w:r>
          </w:p>
        </w:tc>
      </w:tr>
      <w:tr w:rsidR="00252D5E" w:rsidRPr="00252D5E" w14:paraId="5A522FD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6118B7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t>Random</w:t>
            </w:r>
            <w:proofErr w:type="spellEnd"/>
            <w:r w:rsidRPr="00252D5E">
              <w:rPr>
                <w:rFonts w:ascii="Arial" w:hAnsi="Arial" w:cs="Arial"/>
                <w:sz w:val="24"/>
              </w:rPr>
              <w:t xml:space="preserve"> Forest</w:t>
            </w:r>
          </w:p>
        </w:tc>
        <w:tc>
          <w:tcPr>
            <w:tcW w:w="0" w:type="auto"/>
            <w:vAlign w:val="center"/>
            <w:hideMark/>
          </w:tcPr>
          <w:p w14:paraId="65FE0B2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18</w:t>
            </w:r>
          </w:p>
        </w:tc>
        <w:tc>
          <w:tcPr>
            <w:tcW w:w="0" w:type="auto"/>
            <w:vAlign w:val="center"/>
            <w:hideMark/>
          </w:tcPr>
          <w:p w14:paraId="5DFDEB5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96</w:t>
            </w:r>
          </w:p>
        </w:tc>
        <w:tc>
          <w:tcPr>
            <w:tcW w:w="0" w:type="auto"/>
            <w:vAlign w:val="center"/>
            <w:hideMark/>
          </w:tcPr>
          <w:p w14:paraId="713A808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69</w:t>
            </w:r>
          </w:p>
        </w:tc>
        <w:tc>
          <w:tcPr>
            <w:tcW w:w="0" w:type="auto"/>
            <w:vAlign w:val="center"/>
            <w:hideMark/>
          </w:tcPr>
          <w:p w14:paraId="6C62D5D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2</w:t>
            </w:r>
          </w:p>
        </w:tc>
        <w:tc>
          <w:tcPr>
            <w:tcW w:w="0" w:type="auto"/>
            <w:vAlign w:val="center"/>
            <w:hideMark/>
          </w:tcPr>
          <w:p w14:paraId="26B3C9D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4</w:t>
            </w:r>
          </w:p>
        </w:tc>
      </w:tr>
      <w:tr w:rsidR="00252D5E" w:rsidRPr="00252D5E" w14:paraId="61044E2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03226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t>XGBoo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4C941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42</w:t>
            </w:r>
          </w:p>
        </w:tc>
        <w:tc>
          <w:tcPr>
            <w:tcW w:w="0" w:type="auto"/>
            <w:vAlign w:val="center"/>
            <w:hideMark/>
          </w:tcPr>
          <w:p w14:paraId="09D98D0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7</w:t>
            </w:r>
          </w:p>
        </w:tc>
        <w:tc>
          <w:tcPr>
            <w:tcW w:w="0" w:type="auto"/>
            <w:vAlign w:val="center"/>
            <w:hideMark/>
          </w:tcPr>
          <w:p w14:paraId="7A02E24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64</w:t>
            </w:r>
          </w:p>
        </w:tc>
        <w:tc>
          <w:tcPr>
            <w:tcW w:w="0" w:type="auto"/>
            <w:vAlign w:val="center"/>
            <w:hideMark/>
          </w:tcPr>
          <w:p w14:paraId="5BAFE79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23</w:t>
            </w:r>
          </w:p>
        </w:tc>
        <w:tc>
          <w:tcPr>
            <w:tcW w:w="0" w:type="auto"/>
            <w:vAlign w:val="center"/>
            <w:hideMark/>
          </w:tcPr>
          <w:p w14:paraId="065409B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89</w:t>
            </w:r>
          </w:p>
        </w:tc>
      </w:tr>
    </w:tbl>
    <w:p w14:paraId="7D36DDE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Interpretación:</w:t>
      </w:r>
    </w:p>
    <w:p w14:paraId="3CEB8F1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lastRenderedPageBreak/>
        <w:t>XGBoost</w:t>
      </w:r>
      <w:proofErr w:type="spellEnd"/>
      <w:r w:rsidRPr="00252D5E">
        <w:rPr>
          <w:rFonts w:ascii="Arial" w:hAnsi="Arial" w:cs="Arial"/>
          <w:sz w:val="24"/>
        </w:rPr>
        <w:t xml:space="preserve"> obtuvo los mejores resultados globales, con un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de 0.764</w:t>
      </w:r>
      <w:r w:rsidRPr="00252D5E">
        <w:rPr>
          <w:rFonts w:ascii="Arial" w:hAnsi="Arial" w:cs="Arial"/>
          <w:sz w:val="24"/>
        </w:rPr>
        <w:t xml:space="preserve">, </w:t>
      </w:r>
      <w:r w:rsidRPr="00252D5E">
        <w:rPr>
          <w:rFonts w:ascii="Arial" w:hAnsi="Arial" w:cs="Arial"/>
          <w:b/>
          <w:bCs/>
          <w:sz w:val="24"/>
        </w:rPr>
        <w:t>F1 de 0.723</w:t>
      </w:r>
      <w:r w:rsidRPr="00252D5E">
        <w:rPr>
          <w:rFonts w:ascii="Arial" w:hAnsi="Arial" w:cs="Arial"/>
          <w:sz w:val="24"/>
        </w:rPr>
        <w:t xml:space="preserve"> y el mayor ROC-AUC (0.689). Esto indica una fuerte capacidad para identificar a los ciudadanos que cambiaron hábitos.</w:t>
      </w:r>
    </w:p>
    <w:p w14:paraId="33DCD9E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ó como el segundo mejor, con métricas competitivas, especialmente en F1 (0.682).</w:t>
      </w:r>
    </w:p>
    <w:p w14:paraId="3A9FE1AF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egresión Logística</w:t>
      </w:r>
      <w:r w:rsidRPr="00252D5E">
        <w:rPr>
          <w:rFonts w:ascii="Arial" w:hAnsi="Arial" w:cs="Arial"/>
          <w:sz w:val="24"/>
        </w:rPr>
        <w:t xml:space="preserve"> mostró resultados más modestos, con buen nivel de precisión (0.779), pero men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, lo que implica que clasifica menos ciudadanos de la clase positiva (cambio de hábitos).</w:t>
      </w:r>
    </w:p>
    <w:p w14:paraId="22A1D8F5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 xml:space="preserve"> evidenció desempeño inestable, con menor capacidad de generalización, mostrando una tendencia al sobreajuste.</w:t>
      </w:r>
    </w:p>
    <w:p w14:paraId="360CF570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3 Conclusión</w:t>
      </w:r>
    </w:p>
    <w:p w14:paraId="2A3099A3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lidación cruzada permitió confirmar que los </w:t>
      </w:r>
      <w:r w:rsidRPr="00252D5E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)</w:t>
      </w:r>
      <w:r w:rsidRPr="00252D5E">
        <w:rPr>
          <w:rFonts w:ascii="Arial" w:hAnsi="Arial" w:cs="Arial"/>
          <w:sz w:val="24"/>
        </w:rPr>
        <w:t xml:space="preserve"> son los más adecuados para este problema, combinando mejor estabilidad,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</w:t>
      </w:r>
      <w:r w:rsidRPr="00252D5E">
        <w:rPr>
          <w:rFonts w:ascii="Arial" w:hAnsi="Arial" w:cs="Arial"/>
          <w:sz w:val="24"/>
        </w:rPr>
        <w:br/>
        <w:t xml:space="preserve">En particular,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 sobresale como el modelo con mayor capacidad de generalización, siendo un fuerte candidato para la etapa de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02E6D2EA" w14:textId="77777777" w:rsidR="00252D5E" w:rsidRPr="008C72F8" w:rsidRDefault="00252D5E" w:rsidP="008C72F8">
      <w:pPr>
        <w:rPr>
          <w:rFonts w:ascii="Arial" w:hAnsi="Arial" w:cs="Arial"/>
          <w:sz w:val="24"/>
        </w:rPr>
      </w:pPr>
    </w:p>
    <w:p w14:paraId="11CD1768" w14:textId="79ED7D22" w:rsidR="008C72F8" w:rsidRPr="008C72F8" w:rsidRDefault="008C72F8" w:rsidP="008C72F8">
      <w:pPr>
        <w:rPr>
          <w:rFonts w:ascii="Arial" w:hAnsi="Arial" w:cs="Arial"/>
          <w:sz w:val="24"/>
        </w:rPr>
      </w:pPr>
    </w:p>
    <w:p w14:paraId="6C5C9A3B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4. Optimiza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hiperparámetros</w:t>
      </w:r>
      <w:proofErr w:type="spellEnd"/>
    </w:p>
    <w:p w14:paraId="3795B3F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1 Técnicas aplicadas</w:t>
      </w:r>
    </w:p>
    <w:p w14:paraId="0526896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mejorar el rendimiento de los modelos seleccionados, se aplicaron dos enfoques de búsqued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:</w:t>
      </w:r>
    </w:p>
    <w:p w14:paraId="32726A32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Gri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exploración exhaustiva de combinaciones de parámetros predefinidos.</w:t>
      </w:r>
    </w:p>
    <w:p w14:paraId="6A60CCF7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búsqueda aleatoria dentro de un espacio de parámetros, lo que reduce significativamente el costo computacional.</w:t>
      </w:r>
    </w:p>
    <w:p w14:paraId="1EA4008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2 Parámetros ajustados</w:t>
      </w:r>
    </w:p>
    <w:p w14:paraId="14B57BB0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n los modelos se ajustaron los siguient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críticos:</w:t>
      </w:r>
    </w:p>
    <w:p w14:paraId="1156C257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:</w:t>
      </w:r>
    </w:p>
    <w:p w14:paraId="486A4E4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314B0A36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26D38778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ínimo de muestras par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in_samples_split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1C00D5D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áximo de características a considerar en cad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ax_feature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719863B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</w:p>
    <w:p w14:paraId="593F6471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FFD292D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5E21934A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Tasa de aprendizaje (</w:t>
      </w:r>
      <w:proofErr w:type="spellStart"/>
      <w:r w:rsidRPr="00252D5E">
        <w:rPr>
          <w:rFonts w:ascii="Arial" w:hAnsi="Arial" w:cs="Arial"/>
          <w:i/>
          <w:iCs/>
          <w:sz w:val="24"/>
        </w:rPr>
        <w:t>learning_rat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491C661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instancias (</w:t>
      </w:r>
      <w:proofErr w:type="spellStart"/>
      <w:r w:rsidRPr="00252D5E">
        <w:rPr>
          <w:rFonts w:ascii="Arial" w:hAnsi="Arial" w:cs="Arial"/>
          <w:i/>
          <w:iCs/>
          <w:sz w:val="24"/>
        </w:rPr>
        <w:t>subsampl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1860D0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características (</w:t>
      </w:r>
      <w:proofErr w:type="spellStart"/>
      <w:r w:rsidRPr="00252D5E">
        <w:rPr>
          <w:rFonts w:ascii="Arial" w:hAnsi="Arial" w:cs="Arial"/>
          <w:i/>
          <w:iCs/>
          <w:sz w:val="24"/>
        </w:rPr>
        <w:t>colsample_bytre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EAF6D22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3 Resultados de la búsqueda</w:t>
      </w:r>
    </w:p>
    <w:p w14:paraId="5AFAA12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os mejor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encontrados fueron:</w:t>
      </w:r>
    </w:p>
    <w:p w14:paraId="5C04E294" w14:textId="77777777" w:rsidR="00252D5E" w:rsidRPr="00252D5E" w:rsidRDefault="00252D5E" w:rsidP="00252D5E">
      <w:pPr>
        <w:numPr>
          <w:ilvl w:val="0"/>
          <w:numId w:val="72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(versión ligera):</w:t>
      </w:r>
    </w:p>
    <w:p w14:paraId="076C6E5A" w14:textId="77777777" w:rsidR="00A453BF" w:rsidRDefault="00A453BF" w:rsidP="00A453BF">
      <w:pPr>
        <w:ind w:left="720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1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in_samples_split</w:t>
      </w:r>
      <w:proofErr w:type="spellEnd"/>
      <w:r w:rsidRPr="00A453BF">
        <w:rPr>
          <w:rFonts w:ascii="Arial" w:hAnsi="Arial" w:cs="Arial"/>
          <w:sz w:val="24"/>
          <w:lang w:val="en-US"/>
        </w:rPr>
        <w:t>': 2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}</w:t>
      </w:r>
    </w:p>
    <w:p w14:paraId="258B06F8" w14:textId="48F58454" w:rsidR="00252D5E" w:rsidRPr="00A453BF" w:rsidRDefault="00252D5E" w:rsidP="00A453BF">
      <w:pPr>
        <w:pStyle w:val="Prrafodelista"/>
        <w:numPr>
          <w:ilvl w:val="0"/>
          <w:numId w:val="74"/>
        </w:numPr>
        <w:ind w:left="993"/>
        <w:rPr>
          <w:rFonts w:ascii="Arial" w:hAnsi="Arial" w:cs="Arial"/>
          <w:sz w:val="24"/>
          <w:lang w:val="en-US"/>
        </w:rPr>
      </w:pP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(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versión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ligera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>):</w:t>
      </w:r>
    </w:p>
    <w:p w14:paraId="056EC2AE" w14:textId="77777777" w:rsidR="00A453BF" w:rsidRDefault="00A453BF" w:rsidP="00A453BF">
      <w:pPr>
        <w:ind w:left="993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subsample': 1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3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learning_rate</w:t>
      </w:r>
      <w:proofErr w:type="spellEnd"/>
      <w:r w:rsidRPr="00A453BF">
        <w:rPr>
          <w:rFonts w:ascii="Arial" w:hAnsi="Arial" w:cs="Arial"/>
          <w:sz w:val="24"/>
          <w:lang w:val="en-US"/>
        </w:rPr>
        <w:t>': 0.05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colsample_bytree</w:t>
      </w:r>
      <w:proofErr w:type="spellEnd"/>
      <w:r w:rsidRPr="00A453BF">
        <w:rPr>
          <w:rFonts w:ascii="Arial" w:hAnsi="Arial" w:cs="Arial"/>
          <w:sz w:val="24"/>
          <w:lang w:val="en-US"/>
        </w:rPr>
        <w:t>': 1}</w:t>
      </w:r>
    </w:p>
    <w:p w14:paraId="00D7315B" w14:textId="77777777" w:rsidR="00A453BF" w:rsidRDefault="00A453BF" w:rsidP="00252D5E">
      <w:pPr>
        <w:rPr>
          <w:rFonts w:ascii="Arial" w:hAnsi="Arial" w:cs="Arial"/>
          <w:sz w:val="24"/>
          <w:lang w:val="en-US"/>
        </w:rPr>
      </w:pPr>
    </w:p>
    <w:p w14:paraId="5A975D49" w14:textId="168516E0" w:rsidR="00252D5E" w:rsidRPr="000C1820" w:rsidRDefault="00252D5E" w:rsidP="00252D5E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Nota </w:t>
      </w:r>
    </w:p>
    <w:p w14:paraId="7BE2A20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Dado qu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cuenta con </w:t>
      </w:r>
      <w:r w:rsidRPr="00252D5E">
        <w:rPr>
          <w:rFonts w:ascii="Arial" w:hAnsi="Arial" w:cs="Arial"/>
          <w:b/>
          <w:bCs/>
          <w:sz w:val="24"/>
        </w:rPr>
        <w:t>7,767 registros y más de 100 variables predictoras</w:t>
      </w:r>
      <w:r w:rsidRPr="00252D5E">
        <w:rPr>
          <w:rFonts w:ascii="Arial" w:hAnsi="Arial" w:cs="Arial"/>
          <w:sz w:val="24"/>
        </w:rPr>
        <w:t xml:space="preserve">, la búsqueda exhaustiv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hubiera requerido un tiempo de cómputo elevado.</w:t>
      </w:r>
      <w:r w:rsidRPr="00252D5E">
        <w:rPr>
          <w:rFonts w:ascii="Arial" w:hAnsi="Arial" w:cs="Arial"/>
          <w:sz w:val="24"/>
        </w:rPr>
        <w:br/>
        <w:t xml:space="preserve">Por ello, en este trabajo académico se aplicó una </w:t>
      </w:r>
      <w:r w:rsidRPr="00252D5E">
        <w:rPr>
          <w:rFonts w:ascii="Arial" w:hAnsi="Arial" w:cs="Arial"/>
          <w:b/>
          <w:bCs/>
          <w:sz w:val="24"/>
        </w:rPr>
        <w:t>versión reducida de la optimización</w:t>
      </w:r>
      <w:r w:rsidRPr="00252D5E">
        <w:rPr>
          <w:rFonts w:ascii="Arial" w:hAnsi="Arial" w:cs="Arial"/>
          <w:sz w:val="24"/>
        </w:rPr>
        <w:t xml:space="preserve">, limitando el número de combinaciones evaluadas en </w:t>
      </w:r>
      <w:proofErr w:type="spellStart"/>
      <w:r w:rsidRPr="00252D5E">
        <w:rPr>
          <w:rFonts w:ascii="Arial" w:hAnsi="Arial" w:cs="Arial"/>
          <w:i/>
          <w:iCs/>
          <w:sz w:val="24"/>
        </w:rPr>
        <w:t>Grid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 xml:space="preserve"> y el número de iteraciones en </w:t>
      </w:r>
      <w:proofErr w:type="spellStart"/>
      <w:r w:rsidRPr="00252D5E">
        <w:rPr>
          <w:rFonts w:ascii="Arial" w:hAnsi="Arial" w:cs="Arial"/>
          <w:i/>
          <w:iCs/>
          <w:sz w:val="24"/>
        </w:rPr>
        <w:t>Random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06F68BF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sto permitió obtener resultados representativos de la metodología sin comprometer la viabilidad del proyecto. En un entorno productivo, se recomienda ampliar los rangos de búsqueda y aplicar técnicas más avanzadas (como </w:t>
      </w:r>
      <w:proofErr w:type="spellStart"/>
      <w:r w:rsidRPr="00252D5E">
        <w:rPr>
          <w:rFonts w:ascii="Arial" w:hAnsi="Arial" w:cs="Arial"/>
          <w:i/>
          <w:iCs/>
          <w:sz w:val="24"/>
        </w:rPr>
        <w:t>Bayesian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Optimization</w:t>
      </w:r>
      <w:proofErr w:type="spellEnd"/>
      <w:r w:rsidRPr="00252D5E">
        <w:rPr>
          <w:rFonts w:ascii="Arial" w:hAnsi="Arial" w:cs="Arial"/>
          <w:sz w:val="24"/>
        </w:rPr>
        <w:t xml:space="preserve"> o </w:t>
      </w:r>
      <w:proofErr w:type="spellStart"/>
      <w:r w:rsidRPr="00252D5E">
        <w:rPr>
          <w:rFonts w:ascii="Arial" w:hAnsi="Arial" w:cs="Arial"/>
          <w:i/>
          <w:iCs/>
          <w:sz w:val="24"/>
        </w:rPr>
        <w:t>Hyperopt</w:t>
      </w:r>
      <w:proofErr w:type="spellEnd"/>
      <w:r w:rsidRPr="00252D5E">
        <w:rPr>
          <w:rFonts w:ascii="Arial" w:hAnsi="Arial" w:cs="Arial"/>
          <w:sz w:val="24"/>
        </w:rPr>
        <w:t>) para lograr un ajuste más fino de los modelos.</w:t>
      </w:r>
    </w:p>
    <w:p w14:paraId="0D123ED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lastRenderedPageBreak/>
        <w:t>4.4 Selección del modelo optimizado</w:t>
      </w:r>
    </w:p>
    <w:p w14:paraId="100123E2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optimizado</w:t>
      </w:r>
      <w:r w:rsidRPr="00252D5E">
        <w:rPr>
          <w:rFonts w:ascii="Arial" w:hAnsi="Arial" w:cs="Arial"/>
          <w:sz w:val="24"/>
        </w:rPr>
        <w:t xml:space="preserve"> mostró un balance adecuado entre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y F1-score</w:t>
      </w:r>
      <w:r w:rsidRPr="00252D5E">
        <w:rPr>
          <w:rFonts w:ascii="Arial" w:hAnsi="Arial" w:cs="Arial"/>
          <w:sz w:val="24"/>
        </w:rPr>
        <w:t>, ofreciendo un desempeño robusto.</w:t>
      </w:r>
    </w:p>
    <w:p w14:paraId="16CA58EA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optimizado</w:t>
      </w:r>
      <w:r w:rsidRPr="00252D5E">
        <w:rPr>
          <w:rFonts w:ascii="Arial" w:hAnsi="Arial" w:cs="Arial"/>
          <w:sz w:val="24"/>
        </w:rPr>
        <w:t xml:space="preserve"> alcanzó el </w:t>
      </w:r>
      <w:r w:rsidRPr="00252D5E">
        <w:rPr>
          <w:rFonts w:ascii="Arial" w:hAnsi="Arial" w:cs="Arial"/>
          <w:b/>
          <w:bCs/>
          <w:sz w:val="24"/>
        </w:rPr>
        <w:t xml:space="preserve">mejor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, lo que lo hace especialmente útil para identificar a los ciudadanos que cambiaron hábitos, aunque con un costo en interpretabilidad frente a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.</w:t>
      </w:r>
    </w:p>
    <w:p w14:paraId="508A8BE6" w14:textId="778D11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3AA4C25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 Evaluación del modelo optimizado</w:t>
      </w:r>
    </w:p>
    <w:p w14:paraId="5DBFDA52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1 Métricas recalculadas</w:t>
      </w:r>
    </w:p>
    <w:p w14:paraId="2427526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Tras aplicar los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optimizados en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y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, se obtuvo una mejora respecto a los modelos base:</w:t>
      </w:r>
    </w:p>
    <w:p w14:paraId="139138B9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</w:t>
      </w:r>
      <w:r w:rsidRPr="00A453BF">
        <w:rPr>
          <w:rFonts w:ascii="Arial" w:hAnsi="Arial" w:cs="Arial"/>
          <w:sz w:val="24"/>
        </w:rPr>
        <w:t>:</w:t>
      </w:r>
    </w:p>
    <w:p w14:paraId="4539DBF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57B93706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94</w:t>
      </w:r>
    </w:p>
    <w:p w14:paraId="7780D14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6</w:t>
      </w:r>
    </w:p>
    <w:p w14:paraId="23E93A1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2</w:t>
      </w:r>
    </w:p>
    <w:p w14:paraId="4565EE67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optimizado</w:t>
      </w:r>
      <w:r w:rsidRPr="00A453BF">
        <w:rPr>
          <w:rFonts w:ascii="Arial" w:hAnsi="Arial" w:cs="Arial"/>
          <w:sz w:val="24"/>
        </w:rPr>
        <w:t>:</w:t>
      </w:r>
    </w:p>
    <w:p w14:paraId="7277B6CA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75AC4742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89</w:t>
      </w:r>
    </w:p>
    <w:p w14:paraId="6D36B41F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5</w:t>
      </w:r>
    </w:p>
    <w:p w14:paraId="66A900E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4</w:t>
      </w:r>
    </w:p>
    <w:p w14:paraId="7C953AB8" w14:textId="32732C86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En ambos modelos se alcanzó un </w:t>
      </w:r>
      <w:r w:rsidRPr="00A453BF">
        <w:rPr>
          <w:rFonts w:ascii="Arial" w:hAnsi="Arial" w:cs="Arial"/>
          <w:b/>
          <w:bCs/>
          <w:sz w:val="24"/>
        </w:rPr>
        <w:t>F1-score superior a 0.70</w:t>
      </w:r>
      <w:r w:rsidRPr="00A453BF">
        <w:rPr>
          <w:rFonts w:ascii="Arial" w:hAnsi="Arial" w:cs="Arial"/>
          <w:sz w:val="24"/>
        </w:rPr>
        <w:t xml:space="preserve"> en la clase positiva, con un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elevado</w:t>
      </w:r>
      <w:r w:rsidRPr="00A453BF">
        <w:rPr>
          <w:rFonts w:ascii="Arial" w:hAnsi="Arial" w:cs="Arial"/>
          <w:sz w:val="24"/>
        </w:rPr>
        <w:t>, lo que implica que los modelos optimizados mejoran sustancialmente la capacidad de identificar a los ciudadanos que modificaron sus hábitos por temor a la delincuencia.</w:t>
      </w:r>
    </w:p>
    <w:p w14:paraId="03FA8EA6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2 Visualizaciones comparativas</w:t>
      </w:r>
    </w:p>
    <w:p w14:paraId="3E3F15B3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al comparar los modelos básicos con los optimizados, se observa un incremento en el área bajo la curva, confirmando la mejora en la capacidad discriminativa.</w:t>
      </w:r>
    </w:p>
    <w:p w14:paraId="153051FE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lastRenderedPageBreak/>
        <w:t>Matrices de confusión:</w:t>
      </w:r>
      <w:r w:rsidRPr="00A453BF">
        <w:rPr>
          <w:rFonts w:ascii="Arial" w:hAnsi="Arial" w:cs="Arial"/>
          <w:sz w:val="24"/>
        </w:rPr>
        <w:t xml:space="preserve"> muestran una </w:t>
      </w:r>
      <w:r w:rsidRPr="00A453BF">
        <w:rPr>
          <w:rFonts w:ascii="Arial" w:hAnsi="Arial" w:cs="Arial"/>
          <w:b/>
          <w:bCs/>
          <w:sz w:val="24"/>
        </w:rPr>
        <w:t>reducción importante de falsos negativos</w:t>
      </w:r>
      <w:r w:rsidRPr="00A453BF">
        <w:rPr>
          <w:rFonts w:ascii="Arial" w:hAnsi="Arial" w:cs="Arial"/>
          <w:sz w:val="24"/>
        </w:rPr>
        <w:t xml:space="preserve"> en los modelos optimizados, lo que significa que ahora el sistema logra capturar más casos de ciudadanos que efectivamente cambiaron sus hábitos.</w:t>
      </w:r>
    </w:p>
    <w:p w14:paraId="79C6283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3 Conclusión</w:t>
      </w:r>
    </w:p>
    <w:p w14:paraId="4201562A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obtener modelos con </w:t>
      </w:r>
      <w:r w:rsidRPr="00A453BF">
        <w:rPr>
          <w:rFonts w:ascii="Arial" w:hAnsi="Arial" w:cs="Arial"/>
          <w:b/>
          <w:bCs/>
          <w:sz w:val="24"/>
        </w:rPr>
        <w:t xml:space="preserve">mayor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y F1-score</w:t>
      </w:r>
      <w:r w:rsidRPr="00A453BF">
        <w:rPr>
          <w:rFonts w:ascii="Arial" w:hAnsi="Arial" w:cs="Arial"/>
          <w:sz w:val="24"/>
        </w:rPr>
        <w:t>, reforzando la utilidad de los ensamble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para abordar problemas de seguridad ciudadana.</w:t>
      </w:r>
      <w:r w:rsidRPr="00A453BF">
        <w:rPr>
          <w:rFonts w:ascii="Arial" w:hAnsi="Arial" w:cs="Arial"/>
          <w:sz w:val="24"/>
        </w:rPr>
        <w:br/>
        <w:t xml:space="preserve">Si bien el valor de ROC-AUC aún se encuentra en torno a 0.68 (moderado), la priorización de </w:t>
      </w: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asegura que el modelo cumpla el objetivo de identificar de manera eficaz a la población más vulnerable frente a la delincuencia.</w:t>
      </w:r>
    </w:p>
    <w:p w14:paraId="4D2F730A" w14:textId="6A23B96A" w:rsidR="008C72F8" w:rsidRDefault="008C72F8" w:rsidP="008C72F8">
      <w:pPr>
        <w:rPr>
          <w:rFonts w:ascii="Arial" w:hAnsi="Arial" w:cs="Arial"/>
          <w:sz w:val="24"/>
        </w:rPr>
      </w:pPr>
    </w:p>
    <w:p w14:paraId="13EB8DDD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6. Análisis de sesgo y varianza</w:t>
      </w:r>
    </w:p>
    <w:p w14:paraId="4EAE048B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l análisis de sesgo y varianza permitió identificar el comportamiento de los modelos respecto a su capacidad de generalización:</w:t>
      </w:r>
    </w:p>
    <w:p w14:paraId="04F11740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Árbol de Decisión:</w:t>
      </w:r>
      <w:r w:rsidRPr="00A453BF">
        <w:rPr>
          <w:rFonts w:ascii="Arial" w:hAnsi="Arial" w:cs="Arial"/>
          <w:sz w:val="24"/>
        </w:rPr>
        <w:t xml:space="preserve"> presentó un </w:t>
      </w:r>
      <w:r w:rsidRPr="00A453BF">
        <w:rPr>
          <w:rFonts w:ascii="Arial" w:hAnsi="Arial" w:cs="Arial"/>
          <w:b/>
          <w:bCs/>
          <w:sz w:val="24"/>
        </w:rPr>
        <w:t>alto riesgo de sobreajuste</w:t>
      </w:r>
      <w:r w:rsidRPr="00A453BF">
        <w:rPr>
          <w:rFonts w:ascii="Arial" w:hAnsi="Arial" w:cs="Arial"/>
          <w:sz w:val="24"/>
        </w:rPr>
        <w:t>, con varianza elevada al ajustarse demasiado a los datos de entrenamiento.</w:t>
      </w:r>
    </w:p>
    <w:p w14:paraId="3015A20E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Regresión Logística:</w:t>
      </w:r>
      <w:r w:rsidRPr="00A453BF">
        <w:rPr>
          <w:rFonts w:ascii="Arial" w:hAnsi="Arial" w:cs="Arial"/>
          <w:sz w:val="24"/>
        </w:rPr>
        <w:t xml:space="preserve"> mostró </w:t>
      </w:r>
      <w:proofErr w:type="spellStart"/>
      <w:r w:rsidRPr="00A453BF">
        <w:rPr>
          <w:rFonts w:ascii="Arial" w:hAnsi="Arial" w:cs="Arial"/>
          <w:b/>
          <w:bCs/>
          <w:sz w:val="24"/>
        </w:rPr>
        <w:t>subajuste</w:t>
      </w:r>
      <w:proofErr w:type="spellEnd"/>
      <w:r w:rsidRPr="00A453BF">
        <w:rPr>
          <w:rFonts w:ascii="Arial" w:hAnsi="Arial" w:cs="Arial"/>
          <w:sz w:val="24"/>
        </w:rPr>
        <w:t xml:space="preserve"> (sesgo alto), con desempeño limitado al no capturar adecuadamente la complejidad de las relaciones entre variables.</w:t>
      </w:r>
    </w:p>
    <w:p w14:paraId="48F6C894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:</w:t>
      </w:r>
      <w:r w:rsidRPr="00A453BF">
        <w:rPr>
          <w:rFonts w:ascii="Arial" w:hAnsi="Arial" w:cs="Arial"/>
          <w:sz w:val="24"/>
        </w:rPr>
        <w:t xml:space="preserve"> alcanzó un desempeño equilibrado con valores similares en entrenamiento (0.663) y prueba (0.640), lo que refleja buena capacidad de generalización.</w:t>
      </w:r>
    </w:p>
    <w:p w14:paraId="3E79B945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también mostró equilibrio, con un rendimiento en entrenamiento (0.666) y prueba (0.642), lo que indica un ajuste robusto sin sobreajuste significativo.</w:t>
      </w:r>
    </w:p>
    <w:p w14:paraId="5EC56E4C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Conclusión</w:t>
      </w:r>
    </w:p>
    <w:p w14:paraId="5725387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reducir el sobreajuste en los modelos de ensamble, mejorando su estabilidad y asegurando un balance adecuado entre sesgo y varianza. Tanto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como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 xml:space="preserve"> se consolidan como las mejores opciones, al ofrecer un </w:t>
      </w:r>
      <w:r w:rsidRPr="00A453BF">
        <w:rPr>
          <w:rFonts w:ascii="Arial" w:hAnsi="Arial" w:cs="Arial"/>
          <w:b/>
          <w:bCs/>
          <w:sz w:val="24"/>
        </w:rPr>
        <w:t>compromiso óptimo entre ajuste y generalización</w:t>
      </w:r>
      <w:r w:rsidRPr="00A453BF">
        <w:rPr>
          <w:rFonts w:ascii="Arial" w:hAnsi="Arial" w:cs="Arial"/>
          <w:sz w:val="24"/>
        </w:rPr>
        <w:t>.</w:t>
      </w:r>
    </w:p>
    <w:p w14:paraId="0A6AA868" w14:textId="77777777" w:rsidR="00A453BF" w:rsidRPr="008C72F8" w:rsidRDefault="00A453BF" w:rsidP="008C72F8">
      <w:pPr>
        <w:rPr>
          <w:rFonts w:ascii="Arial" w:hAnsi="Arial" w:cs="Arial"/>
          <w:sz w:val="24"/>
        </w:rPr>
      </w:pPr>
    </w:p>
    <w:p w14:paraId="6C58B11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7. Visualizaciones y análisis estadístico</w:t>
      </w:r>
    </w:p>
    <w:p w14:paraId="218E3997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lastRenderedPageBreak/>
        <w:t>Las visualizaciones permitieron complementar el análisis de los modelos y del comportamiento de la variable objetivo:</w:t>
      </w:r>
    </w:p>
    <w:p w14:paraId="684409EE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Histogramas por edad y sexo:</w:t>
      </w:r>
    </w:p>
    <w:p w14:paraId="153DD285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observó que los cambios de hábito (CAMBIO_HABITO=1) son más frecuentes en población joven-adulta, con una tendencia decreciente hacia edades mayores.</w:t>
      </w:r>
    </w:p>
    <w:p w14:paraId="7FC1F0B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n la distribución por sexo, tanto hombres como mujeres reportaron cambios, aunque con mayor proporción en mujeres.</w:t>
      </w:r>
    </w:p>
    <w:p w14:paraId="4E3D53E2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Gráfico de importancia de variables (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):</w:t>
      </w:r>
    </w:p>
    <w:p w14:paraId="21C7DB0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</w:t>
      </w:r>
      <w:r w:rsidRPr="00A453BF">
        <w:rPr>
          <w:rFonts w:ascii="Arial" w:hAnsi="Arial" w:cs="Arial"/>
          <w:b/>
          <w:bCs/>
          <w:sz w:val="24"/>
        </w:rPr>
        <w:t>edad</w:t>
      </w:r>
      <w:r w:rsidRPr="00A453BF">
        <w:rPr>
          <w:rFonts w:ascii="Arial" w:hAnsi="Arial" w:cs="Arial"/>
          <w:sz w:val="24"/>
        </w:rPr>
        <w:t xml:space="preserve"> resultó ser el predictor más influyente.</w:t>
      </w:r>
    </w:p>
    <w:p w14:paraId="0B2B1BF3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e siguieron variables asociadas a victimización (P601), confianza en la policía y estrato socioeconómico.</w:t>
      </w:r>
    </w:p>
    <w:p w14:paraId="0FDC02C9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stas variables destacan el rol de la experiencia directa de inseguridad y la percepción institucional en la decisión de modificar hábitos.</w:t>
      </w:r>
    </w:p>
    <w:p w14:paraId="066393C4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</w:p>
    <w:p w14:paraId="35288944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os modelos optimizado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alcanzaron un desempeño superior frente a los modelos básicos, con curvas más alejadas de la diagonal aleatoria.</w:t>
      </w:r>
    </w:p>
    <w:p w14:paraId="6F26BEFB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Matrices de confusión:</w:t>
      </w:r>
    </w:p>
    <w:p w14:paraId="3C7995C0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evidenció una reducción de falsos negativos en los modelos optimizados, lo cual es clave en este contexto, pues implica mayor capacidad de detectar ciudadanos que efectivamente cambiaron hábitos.</w:t>
      </w:r>
    </w:p>
    <w:p w14:paraId="0CEA8229" w14:textId="68BB07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60EE46B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8. Conclusiones y recomendaciones</w:t>
      </w:r>
    </w:p>
    <w:p w14:paraId="301C2696" w14:textId="77777777" w:rsidR="00D53F49" w:rsidRPr="00D53F49" w:rsidRDefault="00D53F49" w:rsidP="00D53F49">
      <w:p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El estudio permitió desarrollar y evaluar modelos de Machine </w:t>
      </w:r>
      <w:proofErr w:type="spellStart"/>
      <w:r w:rsidRPr="00D53F49">
        <w:rPr>
          <w:rFonts w:ascii="Arial" w:hAnsi="Arial" w:cs="Arial"/>
          <w:sz w:val="24"/>
        </w:rPr>
        <w:t>Learning</w:t>
      </w:r>
      <w:proofErr w:type="spellEnd"/>
      <w:r w:rsidRPr="00D53F49">
        <w:rPr>
          <w:rFonts w:ascii="Arial" w:hAnsi="Arial" w:cs="Arial"/>
          <w:sz w:val="24"/>
        </w:rPr>
        <w:t xml:space="preserve"> para predecir el </w:t>
      </w:r>
      <w:r w:rsidRPr="00D53F49">
        <w:rPr>
          <w:rFonts w:ascii="Arial" w:hAnsi="Arial" w:cs="Arial"/>
          <w:b/>
          <w:bCs/>
          <w:sz w:val="24"/>
        </w:rPr>
        <w:t>cambio de hábitos por temor a la delincuencia en Lima Metropolitana</w:t>
      </w:r>
      <w:r w:rsidRPr="00D53F49">
        <w:rPr>
          <w:rFonts w:ascii="Arial" w:hAnsi="Arial" w:cs="Arial"/>
          <w:sz w:val="24"/>
        </w:rPr>
        <w:t>, empleando datos de la ENAPRES 2023 (Capítulo 600).</w:t>
      </w:r>
    </w:p>
    <w:p w14:paraId="43011A3D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Conclusiones</w:t>
      </w:r>
    </w:p>
    <w:p w14:paraId="1C587685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D53F49">
        <w:rPr>
          <w:rFonts w:ascii="Arial" w:hAnsi="Arial" w:cs="Arial"/>
          <w:b/>
          <w:bCs/>
          <w:sz w:val="24"/>
        </w:rPr>
        <w:t>Random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D53F49">
        <w:rPr>
          <w:rFonts w:ascii="Arial" w:hAnsi="Arial" w:cs="Arial"/>
          <w:b/>
          <w:bCs/>
          <w:sz w:val="24"/>
        </w:rPr>
        <w:t>XGBoost</w:t>
      </w:r>
      <w:proofErr w:type="spellEnd"/>
      <w:r w:rsidRPr="00D53F49">
        <w:rPr>
          <w:rFonts w:ascii="Arial" w:hAnsi="Arial" w:cs="Arial"/>
          <w:b/>
          <w:bCs/>
          <w:sz w:val="24"/>
        </w:rPr>
        <w:t>)</w:t>
      </w:r>
      <w:r w:rsidRPr="00D53F49">
        <w:rPr>
          <w:rFonts w:ascii="Arial" w:hAnsi="Arial" w:cs="Arial"/>
          <w:sz w:val="24"/>
        </w:rPr>
        <w:t xml:space="preserve"> fueron los más adecuados, alcanzando mejores métricas de </w:t>
      </w:r>
      <w:proofErr w:type="spellStart"/>
      <w:r w:rsidRPr="00D53F49">
        <w:rPr>
          <w:rFonts w:ascii="Arial" w:hAnsi="Arial" w:cs="Arial"/>
          <w:sz w:val="24"/>
        </w:rPr>
        <w:t>Recall</w:t>
      </w:r>
      <w:proofErr w:type="spellEnd"/>
      <w:r w:rsidRPr="00D53F49">
        <w:rPr>
          <w:rFonts w:ascii="Arial" w:hAnsi="Arial" w:cs="Arial"/>
          <w:sz w:val="24"/>
        </w:rPr>
        <w:t xml:space="preserve"> y F1-score en </w:t>
      </w:r>
      <w:r w:rsidRPr="00D53F49">
        <w:rPr>
          <w:rFonts w:ascii="Arial" w:hAnsi="Arial" w:cs="Arial"/>
          <w:sz w:val="24"/>
        </w:rPr>
        <w:lastRenderedPageBreak/>
        <w:t>comparación con modelos básicos como Árbol de Decisión o Regresión Logística.</w:t>
      </w:r>
    </w:p>
    <w:p w14:paraId="08C7966D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factores más influyentes</w:t>
      </w:r>
      <w:r w:rsidRPr="00D53F49">
        <w:rPr>
          <w:rFonts w:ascii="Arial" w:hAnsi="Arial" w:cs="Arial"/>
          <w:sz w:val="24"/>
        </w:rPr>
        <w:t xml:space="preserve"> en la predicción fueron:</w:t>
      </w:r>
    </w:p>
    <w:p w14:paraId="6BE2795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Percepción de inseguridad en el barrio.</w:t>
      </w:r>
    </w:p>
    <w:p w14:paraId="6A56AD3D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Confianza en la policía.</w:t>
      </w:r>
    </w:p>
    <w:p w14:paraId="1A40EFE1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dad y sexo.</w:t>
      </w:r>
    </w:p>
    <w:p w14:paraId="483F41B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xperiencias de victimización.</w:t>
      </w:r>
    </w:p>
    <w:p w14:paraId="3DC9AF93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Se identificó que </w:t>
      </w:r>
      <w:r w:rsidRPr="00D53F49">
        <w:rPr>
          <w:rFonts w:ascii="Arial" w:hAnsi="Arial" w:cs="Arial"/>
          <w:b/>
          <w:bCs/>
          <w:sz w:val="24"/>
        </w:rPr>
        <w:t>mujeres y adultos mayores</w:t>
      </w:r>
      <w:r w:rsidRPr="00D53F49">
        <w:rPr>
          <w:rFonts w:ascii="Arial" w:hAnsi="Arial" w:cs="Arial"/>
          <w:sz w:val="24"/>
        </w:rPr>
        <w:t xml:space="preserve"> presentan mayor propensión a modificar sus hábitos ante la percepción de inseguridad.</w:t>
      </w:r>
    </w:p>
    <w:p w14:paraId="7D6171E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Recomendaciones</w:t>
      </w:r>
    </w:p>
    <w:p w14:paraId="1E5C2435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Campañas focalizadas:</w:t>
      </w:r>
      <w:r w:rsidRPr="00D53F49">
        <w:rPr>
          <w:rFonts w:ascii="Arial" w:hAnsi="Arial" w:cs="Arial"/>
          <w:sz w:val="24"/>
        </w:rPr>
        <w:t xml:space="preserve"> orientar intervenciones en mujeres y adultos mayores, quienes muestran mayor vulnerabilidad y tendencia a cambiar conductas.</w:t>
      </w:r>
    </w:p>
    <w:p w14:paraId="4FE5C504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Integración tecnológica:</w:t>
      </w:r>
      <w:r w:rsidRPr="00D53F49">
        <w:rPr>
          <w:rFonts w:ascii="Arial" w:hAnsi="Arial" w:cs="Arial"/>
          <w:sz w:val="24"/>
        </w:rPr>
        <w:t xml:space="preserve"> implementar el modelo en entornos de </w:t>
      </w:r>
      <w:r w:rsidRPr="00D53F49">
        <w:rPr>
          <w:rFonts w:ascii="Arial" w:hAnsi="Arial" w:cs="Arial"/>
          <w:b/>
          <w:bCs/>
          <w:sz w:val="24"/>
        </w:rPr>
        <w:t>Big Data</w:t>
      </w:r>
      <w:r w:rsidRPr="00D53F49">
        <w:rPr>
          <w:rFonts w:ascii="Arial" w:hAnsi="Arial" w:cs="Arial"/>
          <w:sz w:val="24"/>
        </w:rPr>
        <w:t xml:space="preserve"> (Hadoop, </w:t>
      </w:r>
      <w:proofErr w:type="spellStart"/>
      <w:r w:rsidRPr="00D53F49">
        <w:rPr>
          <w:rFonts w:ascii="Arial" w:hAnsi="Arial" w:cs="Arial"/>
          <w:sz w:val="24"/>
        </w:rPr>
        <w:t>Spark</w:t>
      </w:r>
      <w:proofErr w:type="spellEnd"/>
      <w:r w:rsidRPr="00D53F49">
        <w:rPr>
          <w:rFonts w:ascii="Arial" w:hAnsi="Arial" w:cs="Arial"/>
          <w:sz w:val="24"/>
        </w:rPr>
        <w:t>) para escalar el análisis y procesar información en tiempo real.</w:t>
      </w:r>
    </w:p>
    <w:p w14:paraId="3CC41A66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Visualización interactiva:</w:t>
      </w:r>
      <w:r w:rsidRPr="00D53F49">
        <w:rPr>
          <w:rFonts w:ascii="Arial" w:hAnsi="Arial" w:cs="Arial"/>
          <w:sz w:val="24"/>
        </w:rPr>
        <w:t xml:space="preserve"> usar herramientas como </w:t>
      </w:r>
      <w:proofErr w:type="spellStart"/>
      <w:r w:rsidRPr="00D53F49">
        <w:rPr>
          <w:rFonts w:ascii="Arial" w:hAnsi="Arial" w:cs="Arial"/>
          <w:b/>
          <w:bCs/>
          <w:sz w:val="24"/>
        </w:rPr>
        <w:t>Pow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BI</w:t>
      </w:r>
      <w:r w:rsidRPr="00D53F49">
        <w:rPr>
          <w:rFonts w:ascii="Arial" w:hAnsi="Arial" w:cs="Arial"/>
          <w:sz w:val="24"/>
        </w:rPr>
        <w:t xml:space="preserve"> o </w:t>
      </w:r>
      <w:proofErr w:type="spellStart"/>
      <w:r w:rsidRPr="00D53F49">
        <w:rPr>
          <w:rFonts w:ascii="Arial" w:hAnsi="Arial" w:cs="Arial"/>
          <w:b/>
          <w:bCs/>
          <w:sz w:val="24"/>
        </w:rPr>
        <w:t>Look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Studio</w:t>
      </w:r>
      <w:r w:rsidRPr="00D53F49">
        <w:rPr>
          <w:rFonts w:ascii="Arial" w:hAnsi="Arial" w:cs="Arial"/>
          <w:sz w:val="24"/>
        </w:rPr>
        <w:t xml:space="preserve"> para que autoridades y tomadores de decisiones puedan explorar los resultados en </w:t>
      </w:r>
      <w:proofErr w:type="spellStart"/>
      <w:r w:rsidRPr="00D53F49">
        <w:rPr>
          <w:rFonts w:ascii="Arial" w:hAnsi="Arial" w:cs="Arial"/>
          <w:sz w:val="24"/>
        </w:rPr>
        <w:t>dashboards</w:t>
      </w:r>
      <w:proofErr w:type="spellEnd"/>
      <w:r w:rsidRPr="00D53F49">
        <w:rPr>
          <w:rFonts w:ascii="Arial" w:hAnsi="Arial" w:cs="Arial"/>
          <w:sz w:val="24"/>
        </w:rPr>
        <w:t xml:space="preserve"> dinámicos.</w:t>
      </w:r>
    </w:p>
    <w:p w14:paraId="13621C8D" w14:textId="77777777" w:rsidR="002D2D11" w:rsidRPr="002D2D11" w:rsidRDefault="002D2D11" w:rsidP="002D2D11">
      <w:p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>9. Anexos</w:t>
      </w:r>
    </w:p>
    <w:p w14:paraId="35EE1B39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Código Python completo: </w:t>
      </w:r>
      <w:r w:rsidRPr="002D2D11">
        <w:rPr>
          <w:rFonts w:ascii="Arial" w:hAnsi="Arial" w:cs="Arial"/>
          <w:sz w:val="24"/>
        </w:rPr>
        <w:t xml:space="preserve">se adjunta el archivo en </w:t>
      </w:r>
      <w:proofErr w:type="gramStart"/>
      <w:r w:rsidRPr="002D2D11">
        <w:rPr>
          <w:rFonts w:ascii="Arial" w:hAnsi="Arial" w:cs="Arial"/>
          <w:sz w:val="24"/>
        </w:rPr>
        <w:t>formato .</w:t>
      </w:r>
      <w:proofErr w:type="spellStart"/>
      <w:r w:rsidRPr="002D2D11">
        <w:rPr>
          <w:rFonts w:ascii="Arial" w:hAnsi="Arial" w:cs="Arial"/>
          <w:sz w:val="24"/>
        </w:rPr>
        <w:t>ipynb</w:t>
      </w:r>
      <w:proofErr w:type="spellEnd"/>
      <w:proofErr w:type="gramEnd"/>
      <w:r w:rsidRPr="002D2D11">
        <w:rPr>
          <w:rFonts w:ascii="Arial" w:hAnsi="Arial" w:cs="Arial"/>
          <w:sz w:val="24"/>
        </w:rPr>
        <w:t xml:space="preserve"> (</w:t>
      </w:r>
      <w:proofErr w:type="spellStart"/>
      <w:r w:rsidRPr="002D2D11">
        <w:rPr>
          <w:rFonts w:ascii="Arial" w:hAnsi="Arial" w:cs="Arial"/>
          <w:sz w:val="24"/>
        </w:rPr>
        <w:t>Jupyter</w:t>
      </w:r>
      <w:proofErr w:type="spellEnd"/>
      <w:r w:rsidRPr="002D2D11">
        <w:rPr>
          <w:rFonts w:ascii="Arial" w:hAnsi="Arial" w:cs="Arial"/>
          <w:sz w:val="24"/>
        </w:rPr>
        <w:t>/</w:t>
      </w:r>
      <w:proofErr w:type="spellStart"/>
      <w:r w:rsidRPr="002D2D11">
        <w:rPr>
          <w:rFonts w:ascii="Arial" w:hAnsi="Arial" w:cs="Arial"/>
          <w:sz w:val="24"/>
        </w:rPr>
        <w:t>Colab</w:t>
      </w:r>
      <w:proofErr w:type="spellEnd"/>
      <w:r w:rsidRPr="002D2D11">
        <w:rPr>
          <w:rFonts w:ascii="Arial" w:hAnsi="Arial" w:cs="Arial"/>
          <w:sz w:val="24"/>
        </w:rPr>
        <w:t>) y .</w:t>
      </w:r>
      <w:proofErr w:type="spellStart"/>
      <w:r w:rsidRPr="002D2D11">
        <w:rPr>
          <w:rFonts w:ascii="Arial" w:hAnsi="Arial" w:cs="Arial"/>
          <w:sz w:val="24"/>
        </w:rPr>
        <w:t>py</w:t>
      </w:r>
      <w:proofErr w:type="spellEnd"/>
      <w:r w:rsidRPr="002D2D11">
        <w:rPr>
          <w:rFonts w:ascii="Arial" w:hAnsi="Arial" w:cs="Arial"/>
          <w:sz w:val="24"/>
        </w:rPr>
        <w:t xml:space="preserve">, para que pueda ejecutarse o revisarse directamente desde la PC sin necesidad de conexión a </w:t>
      </w:r>
      <w:proofErr w:type="spellStart"/>
      <w:r w:rsidRPr="002D2D11">
        <w:rPr>
          <w:rFonts w:ascii="Arial" w:hAnsi="Arial" w:cs="Arial"/>
          <w:sz w:val="24"/>
        </w:rPr>
        <w:t>Colab</w:t>
      </w:r>
      <w:proofErr w:type="spellEnd"/>
      <w:r w:rsidRPr="002D2D11">
        <w:rPr>
          <w:rFonts w:ascii="Arial" w:hAnsi="Arial" w:cs="Arial"/>
          <w:sz w:val="24"/>
        </w:rPr>
        <w:t>.</w:t>
      </w:r>
    </w:p>
    <w:p w14:paraId="0A9736EC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Resultados exportados: </w:t>
      </w:r>
      <w:r w:rsidRPr="002D2D11">
        <w:rPr>
          <w:rFonts w:ascii="Arial" w:hAnsi="Arial" w:cs="Arial"/>
          <w:sz w:val="24"/>
        </w:rPr>
        <w:t>se incluyen los archivos CSV con métricas y predicciones generadas durante el proceso (validación cruzada y modelos optimizados).</w:t>
      </w:r>
    </w:p>
    <w:p w14:paraId="6622ADB6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Gráficas: </w:t>
      </w:r>
      <w:r w:rsidRPr="002D2D11">
        <w:rPr>
          <w:rFonts w:ascii="Arial" w:hAnsi="Arial" w:cs="Arial"/>
          <w:sz w:val="24"/>
        </w:rPr>
        <w:t xml:space="preserve">se adjuntan las visualizaciones principales (ROC, </w:t>
      </w:r>
      <w:proofErr w:type="spellStart"/>
      <w:r w:rsidRPr="002D2D11">
        <w:rPr>
          <w:rFonts w:ascii="Arial" w:hAnsi="Arial" w:cs="Arial"/>
          <w:sz w:val="24"/>
        </w:rPr>
        <w:t>Precision-Recall</w:t>
      </w:r>
      <w:proofErr w:type="spellEnd"/>
      <w:r w:rsidRPr="002D2D11">
        <w:rPr>
          <w:rFonts w:ascii="Arial" w:hAnsi="Arial" w:cs="Arial"/>
          <w:sz w:val="24"/>
        </w:rPr>
        <w:t>, importancia de variables, histogramas y matrices de confusión).</w:t>
      </w:r>
    </w:p>
    <w:p w14:paraId="51F060AB" w14:textId="4EC4A356" w:rsidR="008C72F8" w:rsidRPr="008C72F8" w:rsidRDefault="008C72F8" w:rsidP="008C72F8">
      <w:pPr>
        <w:rPr>
          <w:rFonts w:ascii="Arial" w:hAnsi="Arial" w:cs="Arial"/>
          <w:sz w:val="24"/>
        </w:rPr>
      </w:pPr>
    </w:p>
    <w:p w14:paraId="4E54CE07" w14:textId="633DA3E0" w:rsidR="008C72F8" w:rsidRPr="008C72F8" w:rsidRDefault="008C72F8" w:rsidP="008C72F8">
      <w:pPr>
        <w:rPr>
          <w:rFonts w:ascii="Arial" w:hAnsi="Arial" w:cs="Arial"/>
          <w:sz w:val="24"/>
        </w:rPr>
      </w:pPr>
    </w:p>
    <w:p w14:paraId="29C61EB6" w14:textId="3A54D35F" w:rsidR="008C72F8" w:rsidRPr="008C72F8" w:rsidRDefault="008C72F8" w:rsidP="008C72F8">
      <w:pPr>
        <w:rPr>
          <w:rFonts w:ascii="Arial" w:hAnsi="Arial" w:cs="Arial"/>
          <w:sz w:val="24"/>
        </w:rPr>
      </w:pPr>
    </w:p>
    <w:p w14:paraId="27B75AC2" w14:textId="3FFBCF84" w:rsidR="008C72F8" w:rsidRPr="008C72F8" w:rsidRDefault="008C72F8" w:rsidP="008C72F8">
      <w:pPr>
        <w:rPr>
          <w:rFonts w:ascii="Arial" w:hAnsi="Arial" w:cs="Arial"/>
          <w:sz w:val="24"/>
        </w:rPr>
      </w:pPr>
    </w:p>
    <w:p w14:paraId="73C94280" w14:textId="14453F19" w:rsidR="00CE4D5A" w:rsidRPr="00D53F49" w:rsidRDefault="00CE4D5A" w:rsidP="00CE4D5A">
      <w:pPr>
        <w:rPr>
          <w:rFonts w:ascii="Arial" w:hAnsi="Arial" w:cs="Arial"/>
          <w:sz w:val="24"/>
        </w:rPr>
      </w:pPr>
    </w:p>
    <w:p w14:paraId="25C649E8" w14:textId="77777777" w:rsidR="00AC24A9" w:rsidRPr="00D53F49" w:rsidRDefault="00AC24A9" w:rsidP="00AC24A9">
      <w:pPr>
        <w:pStyle w:val="Compact"/>
        <w:ind w:left="360"/>
        <w:rPr>
          <w:rFonts w:ascii="Arial" w:hAnsi="Arial" w:cs="Arial"/>
          <w:lang w:val="es-PE"/>
        </w:rPr>
      </w:pPr>
      <w:bookmarkStart w:id="2" w:name="introducción"/>
      <w:bookmarkEnd w:id="1"/>
    </w:p>
    <w:p w14:paraId="6F2ED71F" w14:textId="77777777" w:rsidR="005A367D" w:rsidRPr="00D53F49" w:rsidRDefault="005A367D" w:rsidP="005A367D">
      <w:pPr>
        <w:pStyle w:val="Compact"/>
        <w:ind w:left="720"/>
        <w:rPr>
          <w:rFonts w:ascii="Arial" w:hAnsi="Arial" w:cs="Arial"/>
          <w:lang w:val="es-PE"/>
        </w:rPr>
      </w:pPr>
      <w:bookmarkStart w:id="3" w:name="anexos"/>
      <w:bookmarkEnd w:id="2"/>
    </w:p>
    <w:bookmarkEnd w:id="0"/>
    <w:bookmarkEnd w:id="3"/>
    <w:p w14:paraId="62B36D4A" w14:textId="77777777" w:rsidR="00866B29" w:rsidRPr="00D53F49" w:rsidRDefault="00866B29" w:rsidP="00866B29">
      <w:pPr>
        <w:pStyle w:val="Prrafodelista"/>
        <w:spacing w:after="120"/>
        <w:rPr>
          <w:rFonts w:ascii="Arial" w:hAnsi="Arial" w:cs="Arial"/>
          <w:sz w:val="24"/>
        </w:rPr>
      </w:pPr>
    </w:p>
    <w:p w14:paraId="6FC1BA9A" w14:textId="23BA8DFA" w:rsidR="00273854" w:rsidRPr="00D53F49" w:rsidRDefault="00273854" w:rsidP="00866B29">
      <w:pPr>
        <w:pStyle w:val="Prrafodelista"/>
        <w:spacing w:after="120"/>
        <w:rPr>
          <w:rFonts w:ascii="Gilroy" w:hAnsi="Gilroy"/>
          <w:b/>
          <w:bCs/>
          <w:sz w:val="24"/>
        </w:rPr>
      </w:pPr>
    </w:p>
    <w:sectPr w:rsidR="00273854" w:rsidRPr="00D53F49" w:rsidSect="00D91F2E">
      <w:headerReference w:type="default" r:id="rId15"/>
      <w:footerReference w:type="even" r:id="rId16"/>
      <w:footerReference w:type="default" r:id="rId17"/>
      <w:pgSz w:w="11906" w:h="16838" w:code="9"/>
      <w:pgMar w:top="1701" w:right="1701" w:bottom="1531" w:left="1871" w:header="426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A6A457" w14:textId="77777777" w:rsidR="00981CF2" w:rsidRDefault="00981CF2" w:rsidP="00D863DE">
      <w:pPr>
        <w:spacing w:after="0" w:line="240" w:lineRule="auto"/>
      </w:pPr>
      <w:r>
        <w:separator/>
      </w:r>
    </w:p>
  </w:endnote>
  <w:endnote w:type="continuationSeparator" w:id="0">
    <w:p w14:paraId="1339210E" w14:textId="77777777" w:rsidR="00981CF2" w:rsidRDefault="00981CF2" w:rsidP="00D86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3AD10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2134191" w14:textId="77777777" w:rsidR="00883308" w:rsidRDefault="00883308" w:rsidP="00701C6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FEB2A" w14:textId="77777777" w:rsidR="00883308" w:rsidRPr="005D525D" w:rsidRDefault="00883308">
    <w:pPr>
      <w:pStyle w:val="Piedepgina"/>
      <w:jc w:val="right"/>
      <w:rPr>
        <w:szCs w:val="20"/>
      </w:rPr>
    </w:pPr>
    <w:r w:rsidRPr="005D525D">
      <w:rPr>
        <w:szCs w:val="20"/>
      </w:rPr>
      <w:t xml:space="preserve">Pág.     </w:t>
    </w:r>
  </w:p>
  <w:p w14:paraId="387DA777" w14:textId="77777777" w:rsidR="00883308" w:rsidRDefault="00883308" w:rsidP="00E519CE">
    <w:pPr>
      <w:pStyle w:val="Piedepgin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0991547"/>
      <w:docPartObj>
        <w:docPartGallery w:val="Page Numbers (Bottom of Page)"/>
        <w:docPartUnique/>
      </w:docPartObj>
    </w:sdtPr>
    <w:sdtContent>
      <w:p w14:paraId="7BBBCF5B" w14:textId="06951D06" w:rsidR="00E545EA" w:rsidRPr="00C81875" w:rsidRDefault="00285177" w:rsidP="00E545EA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>
          <w:rPr>
            <w:rFonts w:ascii="Century Gothic" w:hAnsi="Century Gothic"/>
            <w:b/>
            <w:bCs/>
            <w:color w:val="000000" w:themeColor="text1"/>
            <w:sz w:val="18"/>
          </w:rPr>
          <w:t>i</w:t>
        </w:r>
        <w:r w:rsidR="001853B2" w:rsidRPr="001853B2">
          <w:rPr>
            <w:rFonts w:ascii="Century Gothic" w:hAnsi="Century Gothic"/>
            <w:b/>
            <w:bCs/>
            <w:color w:val="000000" w:themeColor="text1"/>
            <w:sz w:val="18"/>
          </w:rPr>
          <w:t>continental.edu.pe</w:t>
        </w:r>
        <w:r w:rsidR="00D91F2E" w:rsidRPr="00D91F2E">
          <w:rPr>
            <w:rFonts w:ascii="Century Gothic" w:hAnsi="Century Gothic"/>
            <w:color w:val="000000" w:themeColor="text1"/>
            <w:sz w:val="18"/>
          </w:rPr>
          <w:t xml:space="preserve">   </w:t>
        </w:r>
        <w:r w:rsidR="00D91F2E">
          <w:t xml:space="preserve">                           </w:t>
        </w:r>
        <w:r w:rsidR="00177969">
          <w:t xml:space="preserve">          </w:t>
        </w:r>
      </w:p>
    </w:sdtContent>
  </w:sdt>
  <w:p w14:paraId="6F0ECA7F" w14:textId="77777777" w:rsidR="00E545EA" w:rsidRDefault="00E545EA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125C2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1D27BA9" w14:textId="77777777" w:rsidR="00883308" w:rsidRDefault="00883308" w:rsidP="00701C6F">
    <w:pPr>
      <w:pStyle w:val="Piedepgina"/>
      <w:ind w:right="360"/>
    </w:pPr>
  </w:p>
  <w:p w14:paraId="62DEE9B8" w14:textId="77777777" w:rsidR="00883308" w:rsidRDefault="00883308"/>
  <w:p w14:paraId="1CB92431" w14:textId="77777777" w:rsidR="00883308" w:rsidRDefault="00883308"/>
  <w:p w14:paraId="05AE384E" w14:textId="77777777" w:rsidR="00883308" w:rsidRDefault="00883308"/>
  <w:p w14:paraId="07B2CD46" w14:textId="77777777" w:rsidR="00883308" w:rsidRDefault="00883308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9152754"/>
      <w:docPartObj>
        <w:docPartGallery w:val="Page Numbers (Bottom of Page)"/>
        <w:docPartUnique/>
      </w:docPartObj>
    </w:sdtPr>
    <w:sdtContent>
      <w:p w14:paraId="6418F3B5" w14:textId="77777777" w:rsidR="00883308" w:rsidRPr="00C81875" w:rsidRDefault="00D91F2E" w:rsidP="00C81875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 w:rsidRPr="00D91F2E">
          <w:rPr>
            <w:rFonts w:ascii="Century Gothic" w:hAnsi="Century Gothic"/>
            <w:color w:val="000000" w:themeColor="text1"/>
            <w:sz w:val="18"/>
          </w:rPr>
          <w:t>Oficina de Gestión de la</w:t>
        </w:r>
        <w:r>
          <w:t xml:space="preserve"> </w:t>
        </w:r>
        <w:r w:rsidRPr="00D91F2E">
          <w:rPr>
            <w:rFonts w:ascii="Century Gothic" w:hAnsi="Century Gothic"/>
            <w:color w:val="000000" w:themeColor="text1"/>
            <w:sz w:val="18"/>
          </w:rPr>
          <w:t xml:space="preserve">Calidad   </w:t>
        </w:r>
        <w:r>
          <w:t xml:space="preserve">                                           </w:t>
        </w:r>
        <w:r w:rsidR="004729A6">
          <w:rPr>
            <w:rFonts w:ascii="Century Gothic" w:hAnsi="Century Gothic"/>
            <w:b/>
            <w:color w:val="000000" w:themeColor="text1"/>
          </w:rPr>
          <w:t>i</w:t>
        </w:r>
        <w:r w:rsidR="00883308" w:rsidRPr="00E3514D">
          <w:rPr>
            <w:rFonts w:ascii="Century Gothic" w:hAnsi="Century Gothic"/>
            <w:b/>
            <w:color w:val="000000" w:themeColor="text1"/>
          </w:rPr>
          <w:t>continental</w:t>
        </w:r>
        <w:r w:rsidR="00883308" w:rsidRPr="00E3514D">
          <w:rPr>
            <w:rFonts w:ascii="Century Gothic" w:hAnsi="Century Gothic"/>
            <w:b/>
            <w:color w:val="000000" w:themeColor="text1"/>
            <w:sz w:val="16"/>
          </w:rPr>
          <w:t>.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edu.pe </w:t>
        </w:r>
        <w:r w:rsidR="00883308" w:rsidRPr="00E3514D">
          <w:rPr>
            <w:rFonts w:ascii="Century Gothic" w:hAnsi="Century Gothic"/>
            <w:color w:val="000000" w:themeColor="text1"/>
            <w:szCs w:val="20"/>
            <w:lang w:val="es-ES"/>
          </w:rPr>
          <w:t>|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 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begin"/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instrText>PAGE   \* MERGEFORMAT</w:instrTex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separate"/>
        </w:r>
        <w:r w:rsidR="00A514D5" w:rsidRPr="00A514D5">
          <w:rPr>
            <w:rFonts w:ascii="Century Gothic" w:hAnsi="Century Gothic"/>
            <w:noProof/>
            <w:color w:val="000000" w:themeColor="text1"/>
            <w:szCs w:val="20"/>
            <w:lang w:val="es-ES"/>
          </w:rPr>
          <w:t>3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end"/>
        </w:r>
      </w:p>
    </w:sdtContent>
  </w:sdt>
  <w:p w14:paraId="2C4A660F" w14:textId="77777777" w:rsidR="00883308" w:rsidRPr="00C440D9" w:rsidRDefault="00883308" w:rsidP="00C440D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9087F" w14:textId="77777777" w:rsidR="00981CF2" w:rsidRDefault="00981CF2" w:rsidP="00D863DE">
      <w:pPr>
        <w:spacing w:after="0" w:line="240" w:lineRule="auto"/>
      </w:pPr>
      <w:r>
        <w:separator/>
      </w:r>
    </w:p>
  </w:footnote>
  <w:footnote w:type="continuationSeparator" w:id="0">
    <w:p w14:paraId="1767DD88" w14:textId="77777777" w:rsidR="00981CF2" w:rsidRDefault="00981CF2" w:rsidP="00D86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CD374" w14:textId="77777777" w:rsidR="00883308" w:rsidRPr="0041631E" w:rsidRDefault="00883308" w:rsidP="0041631E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C940EF1" wp14:editId="670E2451">
              <wp:simplePos x="0" y="0"/>
              <wp:positionH relativeFrom="column">
                <wp:posOffset>2957830</wp:posOffset>
              </wp:positionH>
              <wp:positionV relativeFrom="paragraph">
                <wp:posOffset>57150</wp:posOffset>
              </wp:positionV>
              <wp:extent cx="2635885" cy="299085"/>
              <wp:effectExtent l="0" t="0" r="31115" b="62865"/>
              <wp:wrapSquare wrapText="bothSides"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5885" cy="29908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12700">
                        <a:solidFill>
                          <a:srgbClr val="4F81BD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243F60"/>
                        </a:outerShdw>
                      </a:effectLst>
                    </wps:spPr>
                    <wps:txbx>
                      <w:txbxContent>
                        <w:p w14:paraId="7989D110" w14:textId="77777777" w:rsidR="00883308" w:rsidRPr="005D525D" w:rsidRDefault="00883308" w:rsidP="004C7C7C">
                          <w:pPr>
                            <w:spacing w:after="0" w:line="240" w:lineRule="auto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Asignatura: ……………………………………………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940EF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32.9pt;margin-top:4.5pt;width:207.55pt;height:23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" fillcolor="silver" strokecolor="#4f81bd" strokeweight="1pt">
              <v:shadow on="t" color="#243f60" offset="1pt"/>
              <v:textbox inset=",0,,0">
                <w:txbxContent>
                  <w:p w14:paraId="7989D110" w14:textId="77777777" w:rsidR="00883308" w:rsidRPr="005D525D" w:rsidRDefault="00883308" w:rsidP="004C7C7C">
                    <w:pPr>
                      <w:spacing w:after="0" w:line="240" w:lineRule="auto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Asignatura: ……………………………………………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0" locked="0" layoutInCell="1" allowOverlap="1" wp14:anchorId="24941F6E" wp14:editId="618676EE">
          <wp:simplePos x="0" y="0"/>
          <wp:positionH relativeFrom="column">
            <wp:posOffset>0</wp:posOffset>
          </wp:positionH>
          <wp:positionV relativeFrom="paragraph">
            <wp:posOffset>8255</wp:posOffset>
          </wp:positionV>
          <wp:extent cx="1485900" cy="410210"/>
          <wp:effectExtent l="0" t="0" r="0" b="8890"/>
          <wp:wrapNone/>
          <wp:docPr id="807933118" name="Imagen 807933118" descr="Descripción: Logo UC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Logo UCC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1E73D" w14:textId="5B15CAB5" w:rsidR="001853B2" w:rsidRDefault="001853B2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582037" wp14:editId="49382362">
          <wp:simplePos x="0" y="0"/>
          <wp:positionH relativeFrom="page">
            <wp:align>right</wp:align>
          </wp:positionH>
          <wp:positionV relativeFrom="paragraph">
            <wp:posOffset>-440690</wp:posOffset>
          </wp:positionV>
          <wp:extent cx="7551964" cy="952500"/>
          <wp:effectExtent l="0" t="0" r="0" b="0"/>
          <wp:wrapTight wrapText="bothSides">
            <wp:wrapPolygon edited="0">
              <wp:start x="0" y="0"/>
              <wp:lineTo x="0" y="21168"/>
              <wp:lineTo x="21524" y="21168"/>
              <wp:lineTo x="21524" y="0"/>
              <wp:lineTo x="0" y="0"/>
            </wp:wrapPolygon>
          </wp:wrapTight>
          <wp:docPr id="901326990" name="Imagen 9013269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964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E0D77" w14:textId="77777777" w:rsidR="00883308" w:rsidRDefault="00883308" w:rsidP="008F7CBB">
    <w:pPr>
      <w:pStyle w:val="Encabezado"/>
      <w:ind w:right="-737"/>
      <w:jc w:val="right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4pt;height:27.6pt" o:bullet="t">
        <v:imagedata r:id="rId1" o:title="viñeta"/>
      </v:shape>
    </w:pict>
  </w:numPicBullet>
  <w:abstractNum w:abstractNumId="0" w15:restartNumberingAfterBreak="0">
    <w:nsid w:val="0000A991"/>
    <w:multiLevelType w:val="multilevel"/>
    <w:tmpl w:val="97ECBB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C85008"/>
    <w:multiLevelType w:val="hybridMultilevel"/>
    <w:tmpl w:val="9A149CC0"/>
    <w:lvl w:ilvl="0" w:tplc="15BC35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86FCE"/>
    <w:multiLevelType w:val="multilevel"/>
    <w:tmpl w:val="2926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A68F1"/>
    <w:multiLevelType w:val="multilevel"/>
    <w:tmpl w:val="59F47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0E2487"/>
    <w:multiLevelType w:val="multilevel"/>
    <w:tmpl w:val="FC640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771B0"/>
    <w:multiLevelType w:val="hybridMultilevel"/>
    <w:tmpl w:val="662C2DA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342E7"/>
    <w:multiLevelType w:val="hybridMultilevel"/>
    <w:tmpl w:val="C50E4026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74465"/>
    <w:multiLevelType w:val="multilevel"/>
    <w:tmpl w:val="57BAE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A23309"/>
    <w:multiLevelType w:val="hybridMultilevel"/>
    <w:tmpl w:val="30BC2972"/>
    <w:lvl w:ilvl="0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DE487C"/>
    <w:multiLevelType w:val="multilevel"/>
    <w:tmpl w:val="1336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FE11F0"/>
    <w:multiLevelType w:val="multilevel"/>
    <w:tmpl w:val="D3167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936E08"/>
    <w:multiLevelType w:val="hybridMultilevel"/>
    <w:tmpl w:val="5EAC685A"/>
    <w:lvl w:ilvl="0" w:tplc="5AD034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E30927"/>
    <w:multiLevelType w:val="hybridMultilevel"/>
    <w:tmpl w:val="C52CCC78"/>
    <w:lvl w:ilvl="0" w:tplc="CFF6BB3A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144E01"/>
    <w:multiLevelType w:val="multilevel"/>
    <w:tmpl w:val="62FA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DA745F"/>
    <w:multiLevelType w:val="hybridMultilevel"/>
    <w:tmpl w:val="DB8AB96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0E4156"/>
    <w:multiLevelType w:val="multilevel"/>
    <w:tmpl w:val="5F0E2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875025"/>
    <w:multiLevelType w:val="multilevel"/>
    <w:tmpl w:val="E37C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D7104C"/>
    <w:multiLevelType w:val="multilevel"/>
    <w:tmpl w:val="DEC82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872BB2"/>
    <w:multiLevelType w:val="multilevel"/>
    <w:tmpl w:val="FFA63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547CA5"/>
    <w:multiLevelType w:val="multilevel"/>
    <w:tmpl w:val="44F28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A87F94"/>
    <w:multiLevelType w:val="multilevel"/>
    <w:tmpl w:val="65B4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0A0BA4"/>
    <w:multiLevelType w:val="multilevel"/>
    <w:tmpl w:val="AAE47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67718C"/>
    <w:multiLevelType w:val="hybridMultilevel"/>
    <w:tmpl w:val="D40092A0"/>
    <w:lvl w:ilvl="0" w:tplc="ADCE582E">
      <w:start w:val="1"/>
      <w:numFmt w:val="decimal"/>
      <w:pStyle w:val="subtituloN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0"/>
      </w:rPr>
    </w:lvl>
    <w:lvl w:ilvl="1" w:tplc="0C8C9274">
      <w:start w:val="1"/>
      <w:numFmt w:val="bullet"/>
      <w:lvlText w:val="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3" w15:restartNumberingAfterBreak="0">
    <w:nsid w:val="23FF2359"/>
    <w:multiLevelType w:val="hybridMultilevel"/>
    <w:tmpl w:val="727EE67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C413E4"/>
    <w:multiLevelType w:val="multilevel"/>
    <w:tmpl w:val="239672B0"/>
    <w:lvl w:ilvl="0">
      <w:start w:val="1"/>
      <w:numFmt w:val="decimal"/>
      <w:pStyle w:val="gic01"/>
      <w:lvlText w:val="%1)"/>
      <w:lvlJc w:val="left"/>
      <w:pPr>
        <w:ind w:left="454" w:firstLine="0"/>
      </w:pPr>
      <w:rPr>
        <w:rFonts w:ascii="Arial" w:eastAsia="Arial" w:hAnsi="Arial" w:cs="Arial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2956730D"/>
    <w:multiLevelType w:val="hybridMultilevel"/>
    <w:tmpl w:val="2FBEEC9E"/>
    <w:lvl w:ilvl="0" w:tplc="1E642E64">
      <w:start w:val="1"/>
      <w:numFmt w:val="bullet"/>
      <w:lvlText w:val="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  <w:sz w:val="22"/>
      </w:rPr>
    </w:lvl>
    <w:lvl w:ilvl="1" w:tplc="EB1C384E">
      <w:start w:val="1"/>
      <w:numFmt w:val="bullet"/>
      <w:pStyle w:val="vietaN2"/>
      <w:lvlText w:val=""/>
      <w:lvlJc w:val="left"/>
      <w:pPr>
        <w:tabs>
          <w:tab w:val="num" w:pos="720"/>
        </w:tabs>
        <w:ind w:left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29C0743F"/>
    <w:multiLevelType w:val="hybridMultilevel"/>
    <w:tmpl w:val="F3825C68"/>
    <w:lvl w:ilvl="0" w:tplc="080A0015">
      <w:start w:val="1"/>
      <w:numFmt w:val="upperLetter"/>
      <w:pStyle w:val="GIC03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9A66C7"/>
    <w:multiLevelType w:val="hybridMultilevel"/>
    <w:tmpl w:val="65F6E5B2"/>
    <w:lvl w:ilvl="0" w:tplc="7E366EA4">
      <w:start w:val="1"/>
      <w:numFmt w:val="bullet"/>
      <w:lvlText w:val=""/>
      <w:lvlPicBulletId w:val="0"/>
      <w:lvlJc w:val="left"/>
      <w:pPr>
        <w:ind w:left="1428" w:hanging="360"/>
      </w:pPr>
      <w:rPr>
        <w:rFonts w:ascii="Symbol" w:hAnsi="Symbol" w:hint="default"/>
        <w:color w:val="000000" w:themeColor="text1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D5582D"/>
    <w:multiLevelType w:val="multilevel"/>
    <w:tmpl w:val="FB72C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81D76B4"/>
    <w:multiLevelType w:val="hybridMultilevel"/>
    <w:tmpl w:val="6C50C7C2"/>
    <w:lvl w:ilvl="0" w:tplc="130ADCB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EF687A"/>
    <w:multiLevelType w:val="multilevel"/>
    <w:tmpl w:val="BCC42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AF3328D"/>
    <w:multiLevelType w:val="hybridMultilevel"/>
    <w:tmpl w:val="702A546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5A41E6"/>
    <w:multiLevelType w:val="hybridMultilevel"/>
    <w:tmpl w:val="64AEF30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9E70CD"/>
    <w:multiLevelType w:val="multilevel"/>
    <w:tmpl w:val="70F4A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F35203A"/>
    <w:multiLevelType w:val="hybridMultilevel"/>
    <w:tmpl w:val="23F6F43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525B89"/>
    <w:multiLevelType w:val="multilevel"/>
    <w:tmpl w:val="BB3A3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0AB22DD"/>
    <w:multiLevelType w:val="hybridMultilevel"/>
    <w:tmpl w:val="9F96E8D2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FD754A"/>
    <w:multiLevelType w:val="multilevel"/>
    <w:tmpl w:val="F3DAB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7F7B70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DC6432"/>
    <w:multiLevelType w:val="multilevel"/>
    <w:tmpl w:val="3F6C8EE8"/>
    <w:lvl w:ilvl="0">
      <w:start w:val="5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0" w15:restartNumberingAfterBreak="0">
    <w:nsid w:val="49C841A4"/>
    <w:multiLevelType w:val="multilevel"/>
    <w:tmpl w:val="CF22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F46BD2"/>
    <w:multiLevelType w:val="multilevel"/>
    <w:tmpl w:val="46523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4E5B30"/>
    <w:multiLevelType w:val="multilevel"/>
    <w:tmpl w:val="1BDC4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B5F3F02"/>
    <w:multiLevelType w:val="multilevel"/>
    <w:tmpl w:val="C4963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BF00A58"/>
    <w:multiLevelType w:val="multilevel"/>
    <w:tmpl w:val="18ACD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C1A3677"/>
    <w:multiLevelType w:val="hybridMultilevel"/>
    <w:tmpl w:val="5C3CDA7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8700F4"/>
    <w:multiLevelType w:val="multilevel"/>
    <w:tmpl w:val="8E78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DCE2DB8"/>
    <w:multiLevelType w:val="multilevel"/>
    <w:tmpl w:val="737C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F577CDF"/>
    <w:multiLevelType w:val="multilevel"/>
    <w:tmpl w:val="B6F2D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1404287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1851142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519D4B91"/>
    <w:multiLevelType w:val="hybridMultilevel"/>
    <w:tmpl w:val="BA2CB9D6"/>
    <w:lvl w:ilvl="0" w:tplc="49F81E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576C47"/>
    <w:multiLevelType w:val="hybridMultilevel"/>
    <w:tmpl w:val="6DD4E0B2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8F08A9"/>
    <w:multiLevelType w:val="multilevel"/>
    <w:tmpl w:val="B8AAC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61B1529"/>
    <w:multiLevelType w:val="hybridMultilevel"/>
    <w:tmpl w:val="DED65002"/>
    <w:lvl w:ilvl="0" w:tplc="280A0019">
      <w:start w:val="1"/>
      <w:numFmt w:val="lowerLetter"/>
      <w:lvlText w:val="%1."/>
      <w:lvlJc w:val="left"/>
      <w:pPr>
        <w:ind w:left="720" w:hanging="360"/>
      </w:p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4134FD"/>
    <w:multiLevelType w:val="hybridMultilevel"/>
    <w:tmpl w:val="35569B88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6" w15:restartNumberingAfterBreak="0">
    <w:nsid w:val="57290C89"/>
    <w:multiLevelType w:val="multilevel"/>
    <w:tmpl w:val="24B2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E453BC1"/>
    <w:multiLevelType w:val="multilevel"/>
    <w:tmpl w:val="32567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1716678"/>
    <w:multiLevelType w:val="multilevel"/>
    <w:tmpl w:val="C274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FD4731"/>
    <w:multiLevelType w:val="multilevel"/>
    <w:tmpl w:val="E44A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4EE53AF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7F1354"/>
    <w:multiLevelType w:val="hybridMultilevel"/>
    <w:tmpl w:val="8310820A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5A40526"/>
    <w:multiLevelType w:val="hybridMultilevel"/>
    <w:tmpl w:val="4F7A567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AD48BA"/>
    <w:multiLevelType w:val="multilevel"/>
    <w:tmpl w:val="8662C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82D58CE"/>
    <w:multiLevelType w:val="multilevel"/>
    <w:tmpl w:val="2D70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90E17A3"/>
    <w:multiLevelType w:val="multilevel"/>
    <w:tmpl w:val="1760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93854BF"/>
    <w:multiLevelType w:val="multilevel"/>
    <w:tmpl w:val="E5AE0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ACE2479"/>
    <w:multiLevelType w:val="hybridMultilevel"/>
    <w:tmpl w:val="D0689D50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D5608F"/>
    <w:multiLevelType w:val="multilevel"/>
    <w:tmpl w:val="56103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642042"/>
    <w:multiLevelType w:val="multilevel"/>
    <w:tmpl w:val="6F08E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01B1548"/>
    <w:multiLevelType w:val="multilevel"/>
    <w:tmpl w:val="48C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18D03DE"/>
    <w:multiLevelType w:val="multilevel"/>
    <w:tmpl w:val="0BD07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44C6BC4"/>
    <w:multiLevelType w:val="multilevel"/>
    <w:tmpl w:val="0C346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49308F7"/>
    <w:multiLevelType w:val="hybridMultilevel"/>
    <w:tmpl w:val="78EEA65C"/>
    <w:lvl w:ilvl="0" w:tplc="EB002212">
      <w:start w:val="1"/>
      <w:numFmt w:val="bullet"/>
      <w:pStyle w:val="vietaN1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4" w15:restartNumberingAfterBreak="0">
    <w:nsid w:val="7581267C"/>
    <w:multiLevelType w:val="multilevel"/>
    <w:tmpl w:val="23FE4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8814CCA"/>
    <w:multiLevelType w:val="hybridMultilevel"/>
    <w:tmpl w:val="3C82C78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8FF1AEF"/>
    <w:multiLevelType w:val="hybridMultilevel"/>
    <w:tmpl w:val="D318F96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2302A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9435C71"/>
    <w:multiLevelType w:val="multilevel"/>
    <w:tmpl w:val="6A9E9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9B30ADA"/>
    <w:multiLevelType w:val="multilevel"/>
    <w:tmpl w:val="213EA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AD04D14"/>
    <w:multiLevelType w:val="hybridMultilevel"/>
    <w:tmpl w:val="98C2E67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D68543A"/>
    <w:multiLevelType w:val="hybridMultilevel"/>
    <w:tmpl w:val="A6741996"/>
    <w:lvl w:ilvl="0" w:tplc="209A3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F8B57BC"/>
    <w:multiLevelType w:val="multilevel"/>
    <w:tmpl w:val="32322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5323489">
    <w:abstractNumId w:val="22"/>
  </w:num>
  <w:num w:numId="2" w16cid:durableId="2084255520">
    <w:abstractNumId w:val="73"/>
  </w:num>
  <w:num w:numId="3" w16cid:durableId="2031057678">
    <w:abstractNumId w:val="25"/>
  </w:num>
  <w:num w:numId="4" w16cid:durableId="682703455">
    <w:abstractNumId w:val="26"/>
  </w:num>
  <w:num w:numId="5" w16cid:durableId="1179738885">
    <w:abstractNumId w:val="24"/>
  </w:num>
  <w:num w:numId="6" w16cid:durableId="807163028">
    <w:abstractNumId w:val="12"/>
  </w:num>
  <w:num w:numId="7" w16cid:durableId="919559097">
    <w:abstractNumId w:val="77"/>
  </w:num>
  <w:num w:numId="8" w16cid:durableId="745762337">
    <w:abstractNumId w:val="38"/>
  </w:num>
  <w:num w:numId="9" w16cid:durableId="1425110082">
    <w:abstractNumId w:val="50"/>
  </w:num>
  <w:num w:numId="10" w16cid:durableId="927494411">
    <w:abstractNumId w:val="55"/>
  </w:num>
  <w:num w:numId="11" w16cid:durableId="2005206617">
    <w:abstractNumId w:val="76"/>
  </w:num>
  <w:num w:numId="12" w16cid:durableId="1010454068">
    <w:abstractNumId w:val="62"/>
  </w:num>
  <w:num w:numId="13" w16cid:durableId="517042657">
    <w:abstractNumId w:val="75"/>
  </w:num>
  <w:num w:numId="14" w16cid:durableId="1820682560">
    <w:abstractNumId w:val="27"/>
  </w:num>
  <w:num w:numId="15" w16cid:durableId="1133210103">
    <w:abstractNumId w:val="39"/>
  </w:num>
  <w:num w:numId="16" w16cid:durableId="690685897">
    <w:abstractNumId w:val="60"/>
  </w:num>
  <w:num w:numId="17" w16cid:durableId="1916279005">
    <w:abstractNumId w:val="6"/>
  </w:num>
  <w:num w:numId="18" w16cid:durableId="825439710">
    <w:abstractNumId w:val="52"/>
  </w:num>
  <w:num w:numId="19" w16cid:durableId="1462462200">
    <w:abstractNumId w:val="49"/>
  </w:num>
  <w:num w:numId="20" w16cid:durableId="167671715">
    <w:abstractNumId w:val="80"/>
  </w:num>
  <w:num w:numId="21" w16cid:durableId="1243836339">
    <w:abstractNumId w:val="34"/>
  </w:num>
  <w:num w:numId="22" w16cid:durableId="10687557">
    <w:abstractNumId w:val="5"/>
  </w:num>
  <w:num w:numId="23" w16cid:durableId="1922905096">
    <w:abstractNumId w:val="61"/>
  </w:num>
  <w:num w:numId="24" w16cid:durableId="802388693">
    <w:abstractNumId w:val="81"/>
  </w:num>
  <w:num w:numId="25" w16cid:durableId="528300700">
    <w:abstractNumId w:val="30"/>
  </w:num>
  <w:num w:numId="26" w16cid:durableId="64031950">
    <w:abstractNumId w:val="37"/>
  </w:num>
  <w:num w:numId="27" w16cid:durableId="1838880416">
    <w:abstractNumId w:val="51"/>
  </w:num>
  <w:num w:numId="28" w16cid:durableId="2061904099">
    <w:abstractNumId w:val="36"/>
  </w:num>
  <w:num w:numId="29" w16cid:durableId="1104421864">
    <w:abstractNumId w:val="46"/>
  </w:num>
  <w:num w:numId="30" w16cid:durableId="1589189792">
    <w:abstractNumId w:val="67"/>
  </w:num>
  <w:num w:numId="31" w16cid:durableId="1672565962">
    <w:abstractNumId w:val="1"/>
  </w:num>
  <w:num w:numId="32" w16cid:durableId="950816094">
    <w:abstractNumId w:val="54"/>
  </w:num>
  <w:num w:numId="33" w16cid:durableId="573973885">
    <w:abstractNumId w:val="14"/>
  </w:num>
  <w:num w:numId="34" w16cid:durableId="607468164">
    <w:abstractNumId w:val="23"/>
  </w:num>
  <w:num w:numId="35" w16cid:durableId="277756459">
    <w:abstractNumId w:val="29"/>
  </w:num>
  <w:num w:numId="36" w16cid:durableId="712538865">
    <w:abstractNumId w:val="45"/>
  </w:num>
  <w:num w:numId="37" w16cid:durableId="2118871278">
    <w:abstractNumId w:val="31"/>
  </w:num>
  <w:num w:numId="38" w16cid:durableId="474569521">
    <w:abstractNumId w:val="11"/>
  </w:num>
  <w:num w:numId="39" w16cid:durableId="274605739">
    <w:abstractNumId w:val="78"/>
  </w:num>
  <w:num w:numId="40" w16cid:durableId="782265117">
    <w:abstractNumId w:val="18"/>
  </w:num>
  <w:num w:numId="41" w16cid:durableId="138301781">
    <w:abstractNumId w:val="0"/>
  </w:num>
  <w:num w:numId="42" w16cid:durableId="1423257970">
    <w:abstractNumId w:val="32"/>
  </w:num>
  <w:num w:numId="43" w16cid:durableId="931623711">
    <w:abstractNumId w:val="65"/>
  </w:num>
  <w:num w:numId="44" w16cid:durableId="850532676">
    <w:abstractNumId w:val="74"/>
  </w:num>
  <w:num w:numId="45" w16cid:durableId="980888412">
    <w:abstractNumId w:val="72"/>
  </w:num>
  <w:num w:numId="46" w16cid:durableId="1051616998">
    <w:abstractNumId w:val="35"/>
  </w:num>
  <w:num w:numId="47" w16cid:durableId="487283622">
    <w:abstractNumId w:val="59"/>
  </w:num>
  <w:num w:numId="48" w16cid:durableId="238903778">
    <w:abstractNumId w:val="41"/>
  </w:num>
  <w:num w:numId="49" w16cid:durableId="873036930">
    <w:abstractNumId w:val="57"/>
  </w:num>
  <w:num w:numId="50" w16cid:durableId="2000302612">
    <w:abstractNumId w:val="47"/>
  </w:num>
  <w:num w:numId="51" w16cid:durableId="538325699">
    <w:abstractNumId w:val="69"/>
  </w:num>
  <w:num w:numId="52" w16cid:durableId="186799185">
    <w:abstractNumId w:val="13"/>
  </w:num>
  <w:num w:numId="53" w16cid:durableId="750127560">
    <w:abstractNumId w:val="79"/>
  </w:num>
  <w:num w:numId="54" w16cid:durableId="341127858">
    <w:abstractNumId w:val="71"/>
  </w:num>
  <w:num w:numId="55" w16cid:durableId="671420138">
    <w:abstractNumId w:val="17"/>
  </w:num>
  <w:num w:numId="56" w16cid:durableId="1197542743">
    <w:abstractNumId w:val="40"/>
  </w:num>
  <w:num w:numId="57" w16cid:durableId="1582639693">
    <w:abstractNumId w:val="66"/>
  </w:num>
  <w:num w:numId="58" w16cid:durableId="1425154497">
    <w:abstractNumId w:val="82"/>
  </w:num>
  <w:num w:numId="59" w16cid:durableId="589314048">
    <w:abstractNumId w:val="7"/>
  </w:num>
  <w:num w:numId="60" w16cid:durableId="2065904563">
    <w:abstractNumId w:val="70"/>
  </w:num>
  <w:num w:numId="61" w16cid:durableId="197202978">
    <w:abstractNumId w:val="20"/>
  </w:num>
  <w:num w:numId="62" w16cid:durableId="904994465">
    <w:abstractNumId w:val="4"/>
  </w:num>
  <w:num w:numId="63" w16cid:durableId="1271474152">
    <w:abstractNumId w:val="42"/>
  </w:num>
  <w:num w:numId="64" w16cid:durableId="557669999">
    <w:abstractNumId w:val="53"/>
  </w:num>
  <w:num w:numId="65" w16cid:durableId="2049061280">
    <w:abstractNumId w:val="21"/>
  </w:num>
  <w:num w:numId="66" w16cid:durableId="670062342">
    <w:abstractNumId w:val="3"/>
  </w:num>
  <w:num w:numId="67" w16cid:durableId="1104573206">
    <w:abstractNumId w:val="33"/>
  </w:num>
  <w:num w:numId="68" w16cid:durableId="210963051">
    <w:abstractNumId w:val="58"/>
  </w:num>
  <w:num w:numId="69" w16cid:durableId="1201866897">
    <w:abstractNumId w:val="15"/>
  </w:num>
  <w:num w:numId="70" w16cid:durableId="698974009">
    <w:abstractNumId w:val="43"/>
  </w:num>
  <w:num w:numId="71" w16cid:durableId="1700664549">
    <w:abstractNumId w:val="9"/>
  </w:num>
  <w:num w:numId="72" w16cid:durableId="754282125">
    <w:abstractNumId w:val="28"/>
  </w:num>
  <w:num w:numId="73" w16cid:durableId="945699845">
    <w:abstractNumId w:val="63"/>
  </w:num>
  <w:num w:numId="74" w16cid:durableId="1759011119">
    <w:abstractNumId w:val="8"/>
  </w:num>
  <w:num w:numId="75" w16cid:durableId="1941838517">
    <w:abstractNumId w:val="64"/>
  </w:num>
  <w:num w:numId="76" w16cid:durableId="370764575">
    <w:abstractNumId w:val="48"/>
  </w:num>
  <w:num w:numId="77" w16cid:durableId="733772739">
    <w:abstractNumId w:val="56"/>
  </w:num>
  <w:num w:numId="78" w16cid:durableId="243227517">
    <w:abstractNumId w:val="16"/>
  </w:num>
  <w:num w:numId="79" w16cid:durableId="1145197985">
    <w:abstractNumId w:val="68"/>
  </w:num>
  <w:num w:numId="80" w16cid:durableId="1329942014">
    <w:abstractNumId w:val="44"/>
  </w:num>
  <w:num w:numId="81" w16cid:durableId="1308515926">
    <w:abstractNumId w:val="10"/>
  </w:num>
  <w:num w:numId="82" w16cid:durableId="122621097">
    <w:abstractNumId w:val="19"/>
  </w:num>
  <w:num w:numId="83" w16cid:durableId="38607311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hideSpellingErrors/>
  <w:hideGrammaticalError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PE" w:vendorID="64" w:dllVersion="6" w:nlCheck="1" w:checkStyle="0"/>
  <w:activeWritingStyle w:appName="MSWord" w:lang="es-ES_tradnl" w:vendorID="64" w:dllVersion="6" w:nlCheck="1" w:checkStyle="0"/>
  <w:activeWritingStyle w:appName="MSWord" w:lang="es-CO" w:vendorID="64" w:dllVersion="6" w:nlCheck="1" w:checkStyle="0"/>
  <w:activeWritingStyle w:appName="MSWord" w:lang="es-PE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4096" w:nlCheck="1" w:checkStyle="0"/>
  <w:activeWritingStyle w:appName="MSWord" w:lang="es-419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>
      <o:colormru v:ext="edit" colors="#5f5f5f,gra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26E6"/>
    <w:rsid w:val="000006F2"/>
    <w:rsid w:val="00001128"/>
    <w:rsid w:val="00002D31"/>
    <w:rsid w:val="00002F36"/>
    <w:rsid w:val="00003040"/>
    <w:rsid w:val="00003D8D"/>
    <w:rsid w:val="00003E51"/>
    <w:rsid w:val="00003F7D"/>
    <w:rsid w:val="000042CA"/>
    <w:rsid w:val="00005408"/>
    <w:rsid w:val="0000543C"/>
    <w:rsid w:val="00005E9C"/>
    <w:rsid w:val="00006305"/>
    <w:rsid w:val="00007EB8"/>
    <w:rsid w:val="00010CF6"/>
    <w:rsid w:val="00011600"/>
    <w:rsid w:val="0001186A"/>
    <w:rsid w:val="00012FE0"/>
    <w:rsid w:val="000138FB"/>
    <w:rsid w:val="000140D5"/>
    <w:rsid w:val="0001437F"/>
    <w:rsid w:val="00014A6D"/>
    <w:rsid w:val="00014E6D"/>
    <w:rsid w:val="0001517E"/>
    <w:rsid w:val="00015FDF"/>
    <w:rsid w:val="00016036"/>
    <w:rsid w:val="00016A75"/>
    <w:rsid w:val="00017633"/>
    <w:rsid w:val="00017945"/>
    <w:rsid w:val="00021B08"/>
    <w:rsid w:val="000227F8"/>
    <w:rsid w:val="00022DDF"/>
    <w:rsid w:val="00023A57"/>
    <w:rsid w:val="0002492E"/>
    <w:rsid w:val="00024D1E"/>
    <w:rsid w:val="00025A32"/>
    <w:rsid w:val="00025FEC"/>
    <w:rsid w:val="00026581"/>
    <w:rsid w:val="0002664C"/>
    <w:rsid w:val="000305AA"/>
    <w:rsid w:val="000305F5"/>
    <w:rsid w:val="00031505"/>
    <w:rsid w:val="0003299B"/>
    <w:rsid w:val="000343A5"/>
    <w:rsid w:val="00035447"/>
    <w:rsid w:val="000355D6"/>
    <w:rsid w:val="00035E89"/>
    <w:rsid w:val="000365B3"/>
    <w:rsid w:val="00037EA1"/>
    <w:rsid w:val="00037F53"/>
    <w:rsid w:val="0004035B"/>
    <w:rsid w:val="00041464"/>
    <w:rsid w:val="00042EF6"/>
    <w:rsid w:val="000438D3"/>
    <w:rsid w:val="00043930"/>
    <w:rsid w:val="00043CD8"/>
    <w:rsid w:val="00044F16"/>
    <w:rsid w:val="00046051"/>
    <w:rsid w:val="000470CD"/>
    <w:rsid w:val="00047962"/>
    <w:rsid w:val="000479FA"/>
    <w:rsid w:val="00047C6C"/>
    <w:rsid w:val="00050288"/>
    <w:rsid w:val="000504BD"/>
    <w:rsid w:val="00051AE0"/>
    <w:rsid w:val="00051BE8"/>
    <w:rsid w:val="00051FA8"/>
    <w:rsid w:val="00052958"/>
    <w:rsid w:val="0005319F"/>
    <w:rsid w:val="00054424"/>
    <w:rsid w:val="00054FC4"/>
    <w:rsid w:val="00057632"/>
    <w:rsid w:val="000600C2"/>
    <w:rsid w:val="00060409"/>
    <w:rsid w:val="00061486"/>
    <w:rsid w:val="00062A96"/>
    <w:rsid w:val="000634F3"/>
    <w:rsid w:val="00063ABD"/>
    <w:rsid w:val="00063AE5"/>
    <w:rsid w:val="00063ED3"/>
    <w:rsid w:val="00064208"/>
    <w:rsid w:val="00064DE5"/>
    <w:rsid w:val="00065A5F"/>
    <w:rsid w:val="0007020B"/>
    <w:rsid w:val="0007028F"/>
    <w:rsid w:val="0007070C"/>
    <w:rsid w:val="00071BE7"/>
    <w:rsid w:val="00071FA6"/>
    <w:rsid w:val="000724A2"/>
    <w:rsid w:val="00072E44"/>
    <w:rsid w:val="000730D8"/>
    <w:rsid w:val="00073C49"/>
    <w:rsid w:val="000748DB"/>
    <w:rsid w:val="000761EB"/>
    <w:rsid w:val="0007654E"/>
    <w:rsid w:val="000769D8"/>
    <w:rsid w:val="000769E8"/>
    <w:rsid w:val="00076B7F"/>
    <w:rsid w:val="0008020F"/>
    <w:rsid w:val="0008031A"/>
    <w:rsid w:val="00080384"/>
    <w:rsid w:val="00080585"/>
    <w:rsid w:val="000808BE"/>
    <w:rsid w:val="00081C43"/>
    <w:rsid w:val="00081EFC"/>
    <w:rsid w:val="00082A14"/>
    <w:rsid w:val="00085030"/>
    <w:rsid w:val="00086CA3"/>
    <w:rsid w:val="00090499"/>
    <w:rsid w:val="00091A20"/>
    <w:rsid w:val="00091AE3"/>
    <w:rsid w:val="0009275D"/>
    <w:rsid w:val="00092F3B"/>
    <w:rsid w:val="00093A89"/>
    <w:rsid w:val="0009415B"/>
    <w:rsid w:val="00094305"/>
    <w:rsid w:val="00094B52"/>
    <w:rsid w:val="00095229"/>
    <w:rsid w:val="000953FB"/>
    <w:rsid w:val="00095CA9"/>
    <w:rsid w:val="00096DC8"/>
    <w:rsid w:val="00096EEC"/>
    <w:rsid w:val="000975BA"/>
    <w:rsid w:val="00097B58"/>
    <w:rsid w:val="000A17F4"/>
    <w:rsid w:val="000A1B2C"/>
    <w:rsid w:val="000A2ECE"/>
    <w:rsid w:val="000A38FC"/>
    <w:rsid w:val="000A3FF8"/>
    <w:rsid w:val="000A4EE5"/>
    <w:rsid w:val="000A5239"/>
    <w:rsid w:val="000A659C"/>
    <w:rsid w:val="000A69E3"/>
    <w:rsid w:val="000A6C87"/>
    <w:rsid w:val="000A70D6"/>
    <w:rsid w:val="000A71CA"/>
    <w:rsid w:val="000A73EC"/>
    <w:rsid w:val="000B0B51"/>
    <w:rsid w:val="000B1895"/>
    <w:rsid w:val="000B2667"/>
    <w:rsid w:val="000B2B1B"/>
    <w:rsid w:val="000B2F86"/>
    <w:rsid w:val="000B47EC"/>
    <w:rsid w:val="000B6462"/>
    <w:rsid w:val="000B79C8"/>
    <w:rsid w:val="000C09E8"/>
    <w:rsid w:val="000C1820"/>
    <w:rsid w:val="000C20A0"/>
    <w:rsid w:val="000C291F"/>
    <w:rsid w:val="000C3E24"/>
    <w:rsid w:val="000C4381"/>
    <w:rsid w:val="000C55A2"/>
    <w:rsid w:val="000C6932"/>
    <w:rsid w:val="000C6BB3"/>
    <w:rsid w:val="000D0C74"/>
    <w:rsid w:val="000D14FD"/>
    <w:rsid w:val="000D1746"/>
    <w:rsid w:val="000D25A9"/>
    <w:rsid w:val="000D2BB6"/>
    <w:rsid w:val="000D47A8"/>
    <w:rsid w:val="000D47D1"/>
    <w:rsid w:val="000D5E4B"/>
    <w:rsid w:val="000D64CA"/>
    <w:rsid w:val="000D7213"/>
    <w:rsid w:val="000D735C"/>
    <w:rsid w:val="000D7867"/>
    <w:rsid w:val="000E0268"/>
    <w:rsid w:val="000E0A3A"/>
    <w:rsid w:val="000E0D25"/>
    <w:rsid w:val="000E0DBB"/>
    <w:rsid w:val="000E1239"/>
    <w:rsid w:val="000E2612"/>
    <w:rsid w:val="000E2975"/>
    <w:rsid w:val="000E375F"/>
    <w:rsid w:val="000E4649"/>
    <w:rsid w:val="000E4A19"/>
    <w:rsid w:val="000E4C77"/>
    <w:rsid w:val="000E7125"/>
    <w:rsid w:val="000E7921"/>
    <w:rsid w:val="000F0234"/>
    <w:rsid w:val="000F1214"/>
    <w:rsid w:val="000F273D"/>
    <w:rsid w:val="000F3322"/>
    <w:rsid w:val="000F45E7"/>
    <w:rsid w:val="000F6136"/>
    <w:rsid w:val="000F689F"/>
    <w:rsid w:val="0010001C"/>
    <w:rsid w:val="001008EB"/>
    <w:rsid w:val="00100CC0"/>
    <w:rsid w:val="001017AA"/>
    <w:rsid w:val="0010226F"/>
    <w:rsid w:val="001032ED"/>
    <w:rsid w:val="00105715"/>
    <w:rsid w:val="001100F9"/>
    <w:rsid w:val="001104C1"/>
    <w:rsid w:val="001105DF"/>
    <w:rsid w:val="001114DA"/>
    <w:rsid w:val="00111523"/>
    <w:rsid w:val="001119FF"/>
    <w:rsid w:val="00112192"/>
    <w:rsid w:val="001122F4"/>
    <w:rsid w:val="00114533"/>
    <w:rsid w:val="00114BB9"/>
    <w:rsid w:val="0011592A"/>
    <w:rsid w:val="00116529"/>
    <w:rsid w:val="00117838"/>
    <w:rsid w:val="001200B4"/>
    <w:rsid w:val="00124A66"/>
    <w:rsid w:val="00124E98"/>
    <w:rsid w:val="00124F1D"/>
    <w:rsid w:val="00125AAF"/>
    <w:rsid w:val="00125CAC"/>
    <w:rsid w:val="001267D3"/>
    <w:rsid w:val="00130A34"/>
    <w:rsid w:val="00131DA4"/>
    <w:rsid w:val="001324DC"/>
    <w:rsid w:val="001332A5"/>
    <w:rsid w:val="00133803"/>
    <w:rsid w:val="001338CF"/>
    <w:rsid w:val="00140103"/>
    <w:rsid w:val="00140A7F"/>
    <w:rsid w:val="00140C2C"/>
    <w:rsid w:val="0014107A"/>
    <w:rsid w:val="0014184B"/>
    <w:rsid w:val="00141D8B"/>
    <w:rsid w:val="001420E4"/>
    <w:rsid w:val="00142AFE"/>
    <w:rsid w:val="00142DCF"/>
    <w:rsid w:val="00143272"/>
    <w:rsid w:val="00143894"/>
    <w:rsid w:val="0014401B"/>
    <w:rsid w:val="00145A0E"/>
    <w:rsid w:val="00146096"/>
    <w:rsid w:val="001477F4"/>
    <w:rsid w:val="00147D7A"/>
    <w:rsid w:val="0015007C"/>
    <w:rsid w:val="00152FB0"/>
    <w:rsid w:val="00153073"/>
    <w:rsid w:val="00153226"/>
    <w:rsid w:val="00154569"/>
    <w:rsid w:val="0015474E"/>
    <w:rsid w:val="00155096"/>
    <w:rsid w:val="00155BB0"/>
    <w:rsid w:val="0015684D"/>
    <w:rsid w:val="00156DBA"/>
    <w:rsid w:val="00160DEA"/>
    <w:rsid w:val="001614A3"/>
    <w:rsid w:val="00161CFD"/>
    <w:rsid w:val="00161DAE"/>
    <w:rsid w:val="001624AC"/>
    <w:rsid w:val="00164E8C"/>
    <w:rsid w:val="00165427"/>
    <w:rsid w:val="00165917"/>
    <w:rsid w:val="00166BC7"/>
    <w:rsid w:val="00166EC9"/>
    <w:rsid w:val="00171418"/>
    <w:rsid w:val="00171AD3"/>
    <w:rsid w:val="001725F0"/>
    <w:rsid w:val="0017276F"/>
    <w:rsid w:val="001727EC"/>
    <w:rsid w:val="00173381"/>
    <w:rsid w:val="00175621"/>
    <w:rsid w:val="00175C0D"/>
    <w:rsid w:val="00175C76"/>
    <w:rsid w:val="001766EF"/>
    <w:rsid w:val="00177969"/>
    <w:rsid w:val="00177DAC"/>
    <w:rsid w:val="00180B1F"/>
    <w:rsid w:val="00181196"/>
    <w:rsid w:val="00181528"/>
    <w:rsid w:val="00182678"/>
    <w:rsid w:val="00182B74"/>
    <w:rsid w:val="00182B91"/>
    <w:rsid w:val="00183B1A"/>
    <w:rsid w:val="0018404A"/>
    <w:rsid w:val="00184777"/>
    <w:rsid w:val="0018529C"/>
    <w:rsid w:val="001853B2"/>
    <w:rsid w:val="0018793D"/>
    <w:rsid w:val="00187F98"/>
    <w:rsid w:val="001901E0"/>
    <w:rsid w:val="00190A6D"/>
    <w:rsid w:val="00190EFB"/>
    <w:rsid w:val="00192114"/>
    <w:rsid w:val="001930BB"/>
    <w:rsid w:val="00193772"/>
    <w:rsid w:val="00194541"/>
    <w:rsid w:val="001947AB"/>
    <w:rsid w:val="00194939"/>
    <w:rsid w:val="0019725A"/>
    <w:rsid w:val="001977F7"/>
    <w:rsid w:val="001A22BA"/>
    <w:rsid w:val="001A3C9F"/>
    <w:rsid w:val="001A4113"/>
    <w:rsid w:val="001A4822"/>
    <w:rsid w:val="001A4A16"/>
    <w:rsid w:val="001A4D64"/>
    <w:rsid w:val="001A5B13"/>
    <w:rsid w:val="001B084C"/>
    <w:rsid w:val="001B27A2"/>
    <w:rsid w:val="001B39F6"/>
    <w:rsid w:val="001B3E80"/>
    <w:rsid w:val="001B4FD4"/>
    <w:rsid w:val="001B53B1"/>
    <w:rsid w:val="001B5D26"/>
    <w:rsid w:val="001B6A1B"/>
    <w:rsid w:val="001C0817"/>
    <w:rsid w:val="001C09D6"/>
    <w:rsid w:val="001C1A2C"/>
    <w:rsid w:val="001C1A5D"/>
    <w:rsid w:val="001C1F62"/>
    <w:rsid w:val="001C306F"/>
    <w:rsid w:val="001C45FD"/>
    <w:rsid w:val="001C480C"/>
    <w:rsid w:val="001C7B6F"/>
    <w:rsid w:val="001C7CFA"/>
    <w:rsid w:val="001D0554"/>
    <w:rsid w:val="001D1A28"/>
    <w:rsid w:val="001D1AC6"/>
    <w:rsid w:val="001D2888"/>
    <w:rsid w:val="001D2A7B"/>
    <w:rsid w:val="001D2B6B"/>
    <w:rsid w:val="001D2EBD"/>
    <w:rsid w:val="001D3135"/>
    <w:rsid w:val="001D433B"/>
    <w:rsid w:val="001D467D"/>
    <w:rsid w:val="001D50AC"/>
    <w:rsid w:val="001D6A91"/>
    <w:rsid w:val="001D6E61"/>
    <w:rsid w:val="001D7B70"/>
    <w:rsid w:val="001E11BC"/>
    <w:rsid w:val="001E1362"/>
    <w:rsid w:val="001E2474"/>
    <w:rsid w:val="001E484C"/>
    <w:rsid w:val="001E509C"/>
    <w:rsid w:val="001E54E8"/>
    <w:rsid w:val="001E595C"/>
    <w:rsid w:val="001E643D"/>
    <w:rsid w:val="001F08A8"/>
    <w:rsid w:val="001F08EE"/>
    <w:rsid w:val="001F1902"/>
    <w:rsid w:val="001F2753"/>
    <w:rsid w:val="001F3817"/>
    <w:rsid w:val="001F3ABC"/>
    <w:rsid w:val="001F3E99"/>
    <w:rsid w:val="001F408F"/>
    <w:rsid w:val="001F44E2"/>
    <w:rsid w:val="001F478E"/>
    <w:rsid w:val="001F47C1"/>
    <w:rsid w:val="001F48BE"/>
    <w:rsid w:val="001F5F9F"/>
    <w:rsid w:val="00202209"/>
    <w:rsid w:val="00203076"/>
    <w:rsid w:val="00203784"/>
    <w:rsid w:val="00204291"/>
    <w:rsid w:val="00204477"/>
    <w:rsid w:val="0020452A"/>
    <w:rsid w:val="0020634D"/>
    <w:rsid w:val="002075FA"/>
    <w:rsid w:val="002118D1"/>
    <w:rsid w:val="00211CF7"/>
    <w:rsid w:val="002129B8"/>
    <w:rsid w:val="00213E8F"/>
    <w:rsid w:val="00214710"/>
    <w:rsid w:val="002153F5"/>
    <w:rsid w:val="00216CF6"/>
    <w:rsid w:val="00216DFF"/>
    <w:rsid w:val="0022068E"/>
    <w:rsid w:val="00220836"/>
    <w:rsid w:val="00220C99"/>
    <w:rsid w:val="00220CBE"/>
    <w:rsid w:val="0022283B"/>
    <w:rsid w:val="00222BFD"/>
    <w:rsid w:val="00222DC5"/>
    <w:rsid w:val="00222F6D"/>
    <w:rsid w:val="00223466"/>
    <w:rsid w:val="0022362D"/>
    <w:rsid w:val="0022477E"/>
    <w:rsid w:val="00225D3E"/>
    <w:rsid w:val="0022633F"/>
    <w:rsid w:val="00226C84"/>
    <w:rsid w:val="0022710D"/>
    <w:rsid w:val="00230EB5"/>
    <w:rsid w:val="00231959"/>
    <w:rsid w:val="002328D4"/>
    <w:rsid w:val="00232C70"/>
    <w:rsid w:val="0023343B"/>
    <w:rsid w:val="002339A8"/>
    <w:rsid w:val="00233BAF"/>
    <w:rsid w:val="00234BBD"/>
    <w:rsid w:val="00234ECF"/>
    <w:rsid w:val="002351E4"/>
    <w:rsid w:val="00236330"/>
    <w:rsid w:val="002365D0"/>
    <w:rsid w:val="00236A8D"/>
    <w:rsid w:val="00240B64"/>
    <w:rsid w:val="002417EC"/>
    <w:rsid w:val="00242034"/>
    <w:rsid w:val="0024289E"/>
    <w:rsid w:val="00242B9A"/>
    <w:rsid w:val="00242CA8"/>
    <w:rsid w:val="0024387A"/>
    <w:rsid w:val="002442B9"/>
    <w:rsid w:val="0024438A"/>
    <w:rsid w:val="00244773"/>
    <w:rsid w:val="00244809"/>
    <w:rsid w:val="002456D7"/>
    <w:rsid w:val="00245B08"/>
    <w:rsid w:val="00247830"/>
    <w:rsid w:val="00247A1A"/>
    <w:rsid w:val="00247C17"/>
    <w:rsid w:val="00247CBB"/>
    <w:rsid w:val="0025082F"/>
    <w:rsid w:val="00250C9B"/>
    <w:rsid w:val="0025100D"/>
    <w:rsid w:val="0025164B"/>
    <w:rsid w:val="002527B8"/>
    <w:rsid w:val="00252C77"/>
    <w:rsid w:val="00252D5E"/>
    <w:rsid w:val="002532E5"/>
    <w:rsid w:val="00253A7D"/>
    <w:rsid w:val="00253E1D"/>
    <w:rsid w:val="00253F40"/>
    <w:rsid w:val="002541AF"/>
    <w:rsid w:val="002550FE"/>
    <w:rsid w:val="00255AD6"/>
    <w:rsid w:val="0025600C"/>
    <w:rsid w:val="0025645F"/>
    <w:rsid w:val="00260C59"/>
    <w:rsid w:val="00261C0E"/>
    <w:rsid w:val="00265CD9"/>
    <w:rsid w:val="00265DB1"/>
    <w:rsid w:val="00266B33"/>
    <w:rsid w:val="00266B37"/>
    <w:rsid w:val="00266D1F"/>
    <w:rsid w:val="002672A9"/>
    <w:rsid w:val="00267957"/>
    <w:rsid w:val="002679AC"/>
    <w:rsid w:val="00267CE9"/>
    <w:rsid w:val="00271560"/>
    <w:rsid w:val="00272760"/>
    <w:rsid w:val="00272921"/>
    <w:rsid w:val="002735B4"/>
    <w:rsid w:val="00273854"/>
    <w:rsid w:val="00276474"/>
    <w:rsid w:val="002773F1"/>
    <w:rsid w:val="00277AF7"/>
    <w:rsid w:val="00277D4A"/>
    <w:rsid w:val="002812AE"/>
    <w:rsid w:val="00281892"/>
    <w:rsid w:val="00281A20"/>
    <w:rsid w:val="00281E66"/>
    <w:rsid w:val="00282399"/>
    <w:rsid w:val="0028285C"/>
    <w:rsid w:val="00284C36"/>
    <w:rsid w:val="00285177"/>
    <w:rsid w:val="002857B8"/>
    <w:rsid w:val="00285932"/>
    <w:rsid w:val="002862B0"/>
    <w:rsid w:val="00286FEF"/>
    <w:rsid w:val="00287943"/>
    <w:rsid w:val="002904EE"/>
    <w:rsid w:val="002916EC"/>
    <w:rsid w:val="00291E67"/>
    <w:rsid w:val="00292F6E"/>
    <w:rsid w:val="0029356C"/>
    <w:rsid w:val="00294132"/>
    <w:rsid w:val="00294A31"/>
    <w:rsid w:val="00295E2F"/>
    <w:rsid w:val="002967CE"/>
    <w:rsid w:val="00296B19"/>
    <w:rsid w:val="00297110"/>
    <w:rsid w:val="002A015C"/>
    <w:rsid w:val="002A06FB"/>
    <w:rsid w:val="002A2A65"/>
    <w:rsid w:val="002A3A68"/>
    <w:rsid w:val="002A4BB7"/>
    <w:rsid w:val="002A5624"/>
    <w:rsid w:val="002A56C4"/>
    <w:rsid w:val="002A56CE"/>
    <w:rsid w:val="002A574F"/>
    <w:rsid w:val="002B029D"/>
    <w:rsid w:val="002B1A24"/>
    <w:rsid w:val="002B2009"/>
    <w:rsid w:val="002B3A92"/>
    <w:rsid w:val="002B3B51"/>
    <w:rsid w:val="002B69D0"/>
    <w:rsid w:val="002B6F54"/>
    <w:rsid w:val="002C0176"/>
    <w:rsid w:val="002C1245"/>
    <w:rsid w:val="002C12DF"/>
    <w:rsid w:val="002C347D"/>
    <w:rsid w:val="002C5833"/>
    <w:rsid w:val="002C58A7"/>
    <w:rsid w:val="002C7E3E"/>
    <w:rsid w:val="002D14C4"/>
    <w:rsid w:val="002D22E2"/>
    <w:rsid w:val="002D2D11"/>
    <w:rsid w:val="002D42A2"/>
    <w:rsid w:val="002D523E"/>
    <w:rsid w:val="002D5DFB"/>
    <w:rsid w:val="002D5FC0"/>
    <w:rsid w:val="002E07CD"/>
    <w:rsid w:val="002E08A0"/>
    <w:rsid w:val="002E1D1B"/>
    <w:rsid w:val="002E213A"/>
    <w:rsid w:val="002E22CE"/>
    <w:rsid w:val="002E2500"/>
    <w:rsid w:val="002E3631"/>
    <w:rsid w:val="002E3A2C"/>
    <w:rsid w:val="002E44B3"/>
    <w:rsid w:val="002E47A2"/>
    <w:rsid w:val="002E5081"/>
    <w:rsid w:val="002E57E1"/>
    <w:rsid w:val="002E71C9"/>
    <w:rsid w:val="002E726D"/>
    <w:rsid w:val="002E77EA"/>
    <w:rsid w:val="002E78D9"/>
    <w:rsid w:val="002F005E"/>
    <w:rsid w:val="002F1F1C"/>
    <w:rsid w:val="002F2527"/>
    <w:rsid w:val="002F2685"/>
    <w:rsid w:val="002F28FE"/>
    <w:rsid w:val="002F306A"/>
    <w:rsid w:val="002F394B"/>
    <w:rsid w:val="002F3DA1"/>
    <w:rsid w:val="002F46B2"/>
    <w:rsid w:val="002F539D"/>
    <w:rsid w:val="002F53BA"/>
    <w:rsid w:val="002F63C2"/>
    <w:rsid w:val="002F687D"/>
    <w:rsid w:val="002F7F59"/>
    <w:rsid w:val="00301780"/>
    <w:rsid w:val="00301C14"/>
    <w:rsid w:val="00301DAF"/>
    <w:rsid w:val="00302477"/>
    <w:rsid w:val="00304EE0"/>
    <w:rsid w:val="00306A97"/>
    <w:rsid w:val="00306FA0"/>
    <w:rsid w:val="00310A01"/>
    <w:rsid w:val="003110EE"/>
    <w:rsid w:val="0031215D"/>
    <w:rsid w:val="0031343D"/>
    <w:rsid w:val="00313A5A"/>
    <w:rsid w:val="003145A0"/>
    <w:rsid w:val="0031654C"/>
    <w:rsid w:val="00316EA9"/>
    <w:rsid w:val="003178EB"/>
    <w:rsid w:val="00321256"/>
    <w:rsid w:val="0032156B"/>
    <w:rsid w:val="0032250A"/>
    <w:rsid w:val="00322A26"/>
    <w:rsid w:val="00322CA8"/>
    <w:rsid w:val="00322DA1"/>
    <w:rsid w:val="00323486"/>
    <w:rsid w:val="00325669"/>
    <w:rsid w:val="003259E3"/>
    <w:rsid w:val="0032659C"/>
    <w:rsid w:val="00327959"/>
    <w:rsid w:val="0033188C"/>
    <w:rsid w:val="00331EBE"/>
    <w:rsid w:val="00332E40"/>
    <w:rsid w:val="00333B16"/>
    <w:rsid w:val="0033437E"/>
    <w:rsid w:val="00335ECF"/>
    <w:rsid w:val="00336A2E"/>
    <w:rsid w:val="0033764D"/>
    <w:rsid w:val="00342FC1"/>
    <w:rsid w:val="003448BF"/>
    <w:rsid w:val="00344FBD"/>
    <w:rsid w:val="0034552F"/>
    <w:rsid w:val="00346185"/>
    <w:rsid w:val="003466F2"/>
    <w:rsid w:val="00346EBA"/>
    <w:rsid w:val="003471B4"/>
    <w:rsid w:val="00350193"/>
    <w:rsid w:val="003509B2"/>
    <w:rsid w:val="00350FFB"/>
    <w:rsid w:val="0035338A"/>
    <w:rsid w:val="00355183"/>
    <w:rsid w:val="00356134"/>
    <w:rsid w:val="00357321"/>
    <w:rsid w:val="003579AA"/>
    <w:rsid w:val="00361971"/>
    <w:rsid w:val="00361EE7"/>
    <w:rsid w:val="00361F87"/>
    <w:rsid w:val="003620A4"/>
    <w:rsid w:val="00362164"/>
    <w:rsid w:val="0036347F"/>
    <w:rsid w:val="00363C4A"/>
    <w:rsid w:val="00363DCC"/>
    <w:rsid w:val="003668F8"/>
    <w:rsid w:val="003676DE"/>
    <w:rsid w:val="0036782E"/>
    <w:rsid w:val="0037025F"/>
    <w:rsid w:val="00371BBF"/>
    <w:rsid w:val="00371E0B"/>
    <w:rsid w:val="00373B1D"/>
    <w:rsid w:val="00373F74"/>
    <w:rsid w:val="0037423E"/>
    <w:rsid w:val="003749A1"/>
    <w:rsid w:val="00374DE5"/>
    <w:rsid w:val="00375A25"/>
    <w:rsid w:val="00375F24"/>
    <w:rsid w:val="00376965"/>
    <w:rsid w:val="00376FD1"/>
    <w:rsid w:val="003775E6"/>
    <w:rsid w:val="00377D6B"/>
    <w:rsid w:val="00380813"/>
    <w:rsid w:val="00381FB1"/>
    <w:rsid w:val="003822EF"/>
    <w:rsid w:val="00382952"/>
    <w:rsid w:val="00383B35"/>
    <w:rsid w:val="00384669"/>
    <w:rsid w:val="00385F16"/>
    <w:rsid w:val="00387558"/>
    <w:rsid w:val="00390BEE"/>
    <w:rsid w:val="00390F67"/>
    <w:rsid w:val="00392484"/>
    <w:rsid w:val="003925ED"/>
    <w:rsid w:val="00392B4A"/>
    <w:rsid w:val="00392C3C"/>
    <w:rsid w:val="003933E0"/>
    <w:rsid w:val="00394550"/>
    <w:rsid w:val="003945BB"/>
    <w:rsid w:val="00394BC9"/>
    <w:rsid w:val="00394D44"/>
    <w:rsid w:val="003950BA"/>
    <w:rsid w:val="00395387"/>
    <w:rsid w:val="00395FF4"/>
    <w:rsid w:val="00396A36"/>
    <w:rsid w:val="00396D25"/>
    <w:rsid w:val="00396D85"/>
    <w:rsid w:val="0039709D"/>
    <w:rsid w:val="00397E7A"/>
    <w:rsid w:val="003A00FE"/>
    <w:rsid w:val="003A0193"/>
    <w:rsid w:val="003A113F"/>
    <w:rsid w:val="003A2EDE"/>
    <w:rsid w:val="003A2F3E"/>
    <w:rsid w:val="003A4240"/>
    <w:rsid w:val="003A4909"/>
    <w:rsid w:val="003A4AAC"/>
    <w:rsid w:val="003A4BAD"/>
    <w:rsid w:val="003A56B9"/>
    <w:rsid w:val="003A7BFB"/>
    <w:rsid w:val="003B0903"/>
    <w:rsid w:val="003B0C23"/>
    <w:rsid w:val="003B29E3"/>
    <w:rsid w:val="003B3BE4"/>
    <w:rsid w:val="003B4D81"/>
    <w:rsid w:val="003B4FBD"/>
    <w:rsid w:val="003B6621"/>
    <w:rsid w:val="003B6DF0"/>
    <w:rsid w:val="003C1121"/>
    <w:rsid w:val="003C1519"/>
    <w:rsid w:val="003C1CD4"/>
    <w:rsid w:val="003C202C"/>
    <w:rsid w:val="003C2416"/>
    <w:rsid w:val="003C262D"/>
    <w:rsid w:val="003C3D8A"/>
    <w:rsid w:val="003C483D"/>
    <w:rsid w:val="003C6691"/>
    <w:rsid w:val="003C6A3C"/>
    <w:rsid w:val="003C7371"/>
    <w:rsid w:val="003D29A0"/>
    <w:rsid w:val="003D2CD4"/>
    <w:rsid w:val="003D2EC2"/>
    <w:rsid w:val="003D3A9B"/>
    <w:rsid w:val="003D3FBD"/>
    <w:rsid w:val="003D5527"/>
    <w:rsid w:val="003D5B53"/>
    <w:rsid w:val="003D5C19"/>
    <w:rsid w:val="003D6770"/>
    <w:rsid w:val="003D7896"/>
    <w:rsid w:val="003D7CEF"/>
    <w:rsid w:val="003E0E1F"/>
    <w:rsid w:val="003E134C"/>
    <w:rsid w:val="003E15AA"/>
    <w:rsid w:val="003E2325"/>
    <w:rsid w:val="003E2DBE"/>
    <w:rsid w:val="003E4C3F"/>
    <w:rsid w:val="003E5F36"/>
    <w:rsid w:val="003E6850"/>
    <w:rsid w:val="003E691B"/>
    <w:rsid w:val="003E76BD"/>
    <w:rsid w:val="003E7BC0"/>
    <w:rsid w:val="003F110C"/>
    <w:rsid w:val="003F12CC"/>
    <w:rsid w:val="003F1656"/>
    <w:rsid w:val="003F23E1"/>
    <w:rsid w:val="003F27BB"/>
    <w:rsid w:val="003F39B3"/>
    <w:rsid w:val="003F3F2A"/>
    <w:rsid w:val="003F5662"/>
    <w:rsid w:val="003F58EA"/>
    <w:rsid w:val="003F6F09"/>
    <w:rsid w:val="003F7CC6"/>
    <w:rsid w:val="00400782"/>
    <w:rsid w:val="00400B2B"/>
    <w:rsid w:val="00402880"/>
    <w:rsid w:val="00402A72"/>
    <w:rsid w:val="00404725"/>
    <w:rsid w:val="004070DA"/>
    <w:rsid w:val="004077B8"/>
    <w:rsid w:val="004103AF"/>
    <w:rsid w:val="00411DF6"/>
    <w:rsid w:val="00412FEA"/>
    <w:rsid w:val="004134EF"/>
    <w:rsid w:val="0041378A"/>
    <w:rsid w:val="00413BD3"/>
    <w:rsid w:val="0041631E"/>
    <w:rsid w:val="004176CA"/>
    <w:rsid w:val="00417D5A"/>
    <w:rsid w:val="0042111E"/>
    <w:rsid w:val="004249CE"/>
    <w:rsid w:val="00427F02"/>
    <w:rsid w:val="00430870"/>
    <w:rsid w:val="00430D15"/>
    <w:rsid w:val="00430D39"/>
    <w:rsid w:val="00431289"/>
    <w:rsid w:val="00431A49"/>
    <w:rsid w:val="00432309"/>
    <w:rsid w:val="004328FD"/>
    <w:rsid w:val="00432C2E"/>
    <w:rsid w:val="00432D00"/>
    <w:rsid w:val="00434AAF"/>
    <w:rsid w:val="00435A39"/>
    <w:rsid w:val="00435A7A"/>
    <w:rsid w:val="004367D6"/>
    <w:rsid w:val="0043708D"/>
    <w:rsid w:val="004374F2"/>
    <w:rsid w:val="00437BEB"/>
    <w:rsid w:val="00437C20"/>
    <w:rsid w:val="00441D9D"/>
    <w:rsid w:val="00442198"/>
    <w:rsid w:val="00443DFB"/>
    <w:rsid w:val="004440C1"/>
    <w:rsid w:val="00444AEA"/>
    <w:rsid w:val="00444DC9"/>
    <w:rsid w:val="004454F4"/>
    <w:rsid w:val="00445D3A"/>
    <w:rsid w:val="00445E03"/>
    <w:rsid w:val="004460C0"/>
    <w:rsid w:val="004463D3"/>
    <w:rsid w:val="00446E0F"/>
    <w:rsid w:val="00447C95"/>
    <w:rsid w:val="00447D5B"/>
    <w:rsid w:val="00447E3B"/>
    <w:rsid w:val="004500A9"/>
    <w:rsid w:val="00450157"/>
    <w:rsid w:val="004515F9"/>
    <w:rsid w:val="0045203C"/>
    <w:rsid w:val="0045317A"/>
    <w:rsid w:val="00453714"/>
    <w:rsid w:val="00453B57"/>
    <w:rsid w:val="0045444B"/>
    <w:rsid w:val="0045712A"/>
    <w:rsid w:val="004577D7"/>
    <w:rsid w:val="00457D09"/>
    <w:rsid w:val="0046365B"/>
    <w:rsid w:val="00465B54"/>
    <w:rsid w:val="004670AD"/>
    <w:rsid w:val="004677E7"/>
    <w:rsid w:val="0047099D"/>
    <w:rsid w:val="00470F55"/>
    <w:rsid w:val="0047138E"/>
    <w:rsid w:val="00471DE0"/>
    <w:rsid w:val="00472590"/>
    <w:rsid w:val="004729A6"/>
    <w:rsid w:val="004730F8"/>
    <w:rsid w:val="00473259"/>
    <w:rsid w:val="0047368D"/>
    <w:rsid w:val="0047395F"/>
    <w:rsid w:val="00474724"/>
    <w:rsid w:val="004751FB"/>
    <w:rsid w:val="00476E51"/>
    <w:rsid w:val="00480F8D"/>
    <w:rsid w:val="00481935"/>
    <w:rsid w:val="00481FDA"/>
    <w:rsid w:val="0048227C"/>
    <w:rsid w:val="00483C8E"/>
    <w:rsid w:val="00483CDE"/>
    <w:rsid w:val="00484593"/>
    <w:rsid w:val="00484700"/>
    <w:rsid w:val="00486CF2"/>
    <w:rsid w:val="00487F8E"/>
    <w:rsid w:val="00490AC4"/>
    <w:rsid w:val="00490C6A"/>
    <w:rsid w:val="00491003"/>
    <w:rsid w:val="0049107A"/>
    <w:rsid w:val="004915BC"/>
    <w:rsid w:val="00493D10"/>
    <w:rsid w:val="00493F02"/>
    <w:rsid w:val="004957AF"/>
    <w:rsid w:val="00495B8A"/>
    <w:rsid w:val="00495D15"/>
    <w:rsid w:val="0049627C"/>
    <w:rsid w:val="00496297"/>
    <w:rsid w:val="004975C5"/>
    <w:rsid w:val="004A09E3"/>
    <w:rsid w:val="004A0C01"/>
    <w:rsid w:val="004A141F"/>
    <w:rsid w:val="004A1F62"/>
    <w:rsid w:val="004A29E8"/>
    <w:rsid w:val="004A2DFB"/>
    <w:rsid w:val="004A2E14"/>
    <w:rsid w:val="004A338F"/>
    <w:rsid w:val="004A4783"/>
    <w:rsid w:val="004A654B"/>
    <w:rsid w:val="004A6FA3"/>
    <w:rsid w:val="004A7CB3"/>
    <w:rsid w:val="004A7FDF"/>
    <w:rsid w:val="004B0EFB"/>
    <w:rsid w:val="004B2FB0"/>
    <w:rsid w:val="004B327F"/>
    <w:rsid w:val="004B3D6B"/>
    <w:rsid w:val="004B5A63"/>
    <w:rsid w:val="004B5BF7"/>
    <w:rsid w:val="004B5F05"/>
    <w:rsid w:val="004B6123"/>
    <w:rsid w:val="004B722B"/>
    <w:rsid w:val="004C01D3"/>
    <w:rsid w:val="004C05A4"/>
    <w:rsid w:val="004C066B"/>
    <w:rsid w:val="004C1603"/>
    <w:rsid w:val="004C1BBD"/>
    <w:rsid w:val="004C1C9C"/>
    <w:rsid w:val="004C28F0"/>
    <w:rsid w:val="004C2B20"/>
    <w:rsid w:val="004C355A"/>
    <w:rsid w:val="004C4236"/>
    <w:rsid w:val="004C502B"/>
    <w:rsid w:val="004C6359"/>
    <w:rsid w:val="004C7C7C"/>
    <w:rsid w:val="004D02C4"/>
    <w:rsid w:val="004D0404"/>
    <w:rsid w:val="004D09EE"/>
    <w:rsid w:val="004D18F9"/>
    <w:rsid w:val="004D25A3"/>
    <w:rsid w:val="004D27D1"/>
    <w:rsid w:val="004D3253"/>
    <w:rsid w:val="004D32C6"/>
    <w:rsid w:val="004D3AD0"/>
    <w:rsid w:val="004D63D2"/>
    <w:rsid w:val="004D6707"/>
    <w:rsid w:val="004D6E99"/>
    <w:rsid w:val="004E0019"/>
    <w:rsid w:val="004E0D05"/>
    <w:rsid w:val="004E0DBC"/>
    <w:rsid w:val="004E1004"/>
    <w:rsid w:val="004E22CB"/>
    <w:rsid w:val="004E2C3D"/>
    <w:rsid w:val="004E3E7D"/>
    <w:rsid w:val="004E4ABD"/>
    <w:rsid w:val="004E61AA"/>
    <w:rsid w:val="004E67A1"/>
    <w:rsid w:val="004E7F1A"/>
    <w:rsid w:val="004F01BF"/>
    <w:rsid w:val="004F0E7A"/>
    <w:rsid w:val="004F1387"/>
    <w:rsid w:val="004F1456"/>
    <w:rsid w:val="004F2354"/>
    <w:rsid w:val="004F2885"/>
    <w:rsid w:val="004F6748"/>
    <w:rsid w:val="004F6AF7"/>
    <w:rsid w:val="004F7BD0"/>
    <w:rsid w:val="004F7CA5"/>
    <w:rsid w:val="005000D1"/>
    <w:rsid w:val="00500F6E"/>
    <w:rsid w:val="005019A1"/>
    <w:rsid w:val="0050212D"/>
    <w:rsid w:val="0050294C"/>
    <w:rsid w:val="00503926"/>
    <w:rsid w:val="005039BC"/>
    <w:rsid w:val="00503E8C"/>
    <w:rsid w:val="00506A27"/>
    <w:rsid w:val="0050715C"/>
    <w:rsid w:val="00510746"/>
    <w:rsid w:val="00510847"/>
    <w:rsid w:val="005110FE"/>
    <w:rsid w:val="00512685"/>
    <w:rsid w:val="005126E5"/>
    <w:rsid w:val="005131CD"/>
    <w:rsid w:val="005133B1"/>
    <w:rsid w:val="00515225"/>
    <w:rsid w:val="005156D1"/>
    <w:rsid w:val="005159E0"/>
    <w:rsid w:val="00516610"/>
    <w:rsid w:val="0051783D"/>
    <w:rsid w:val="005230F6"/>
    <w:rsid w:val="005238A8"/>
    <w:rsid w:val="0052470E"/>
    <w:rsid w:val="005251A9"/>
    <w:rsid w:val="00525609"/>
    <w:rsid w:val="005256BB"/>
    <w:rsid w:val="005263FE"/>
    <w:rsid w:val="00526672"/>
    <w:rsid w:val="005267F5"/>
    <w:rsid w:val="00526D44"/>
    <w:rsid w:val="00527E1C"/>
    <w:rsid w:val="00530954"/>
    <w:rsid w:val="00533050"/>
    <w:rsid w:val="00533085"/>
    <w:rsid w:val="005359C3"/>
    <w:rsid w:val="00535D45"/>
    <w:rsid w:val="005378A7"/>
    <w:rsid w:val="00542936"/>
    <w:rsid w:val="00542E85"/>
    <w:rsid w:val="00546AA7"/>
    <w:rsid w:val="00546E65"/>
    <w:rsid w:val="00547876"/>
    <w:rsid w:val="00550F9B"/>
    <w:rsid w:val="005531B7"/>
    <w:rsid w:val="00553F0F"/>
    <w:rsid w:val="00554FFB"/>
    <w:rsid w:val="005551FD"/>
    <w:rsid w:val="00555BD3"/>
    <w:rsid w:val="00556D95"/>
    <w:rsid w:val="0055715E"/>
    <w:rsid w:val="00557447"/>
    <w:rsid w:val="00557EA0"/>
    <w:rsid w:val="00560EB4"/>
    <w:rsid w:val="005629D5"/>
    <w:rsid w:val="005635C9"/>
    <w:rsid w:val="005652AC"/>
    <w:rsid w:val="00566194"/>
    <w:rsid w:val="0056713E"/>
    <w:rsid w:val="00567993"/>
    <w:rsid w:val="00567CE3"/>
    <w:rsid w:val="00571F5A"/>
    <w:rsid w:val="005721A6"/>
    <w:rsid w:val="00574738"/>
    <w:rsid w:val="005750F3"/>
    <w:rsid w:val="00575845"/>
    <w:rsid w:val="00575C3E"/>
    <w:rsid w:val="00577F4A"/>
    <w:rsid w:val="0058084E"/>
    <w:rsid w:val="00581AEB"/>
    <w:rsid w:val="00582AEB"/>
    <w:rsid w:val="00582EAC"/>
    <w:rsid w:val="0058404E"/>
    <w:rsid w:val="00584461"/>
    <w:rsid w:val="005845C7"/>
    <w:rsid w:val="0058519D"/>
    <w:rsid w:val="00585D88"/>
    <w:rsid w:val="0059083E"/>
    <w:rsid w:val="00591574"/>
    <w:rsid w:val="005924C5"/>
    <w:rsid w:val="00593678"/>
    <w:rsid w:val="005936EE"/>
    <w:rsid w:val="005944A0"/>
    <w:rsid w:val="00594595"/>
    <w:rsid w:val="00595572"/>
    <w:rsid w:val="00595DAA"/>
    <w:rsid w:val="005966BC"/>
    <w:rsid w:val="0059726C"/>
    <w:rsid w:val="00597A8E"/>
    <w:rsid w:val="005A1B7D"/>
    <w:rsid w:val="005A23FF"/>
    <w:rsid w:val="005A367D"/>
    <w:rsid w:val="005A607F"/>
    <w:rsid w:val="005A7034"/>
    <w:rsid w:val="005B05F0"/>
    <w:rsid w:val="005B0926"/>
    <w:rsid w:val="005B147E"/>
    <w:rsid w:val="005B1DCC"/>
    <w:rsid w:val="005B2116"/>
    <w:rsid w:val="005B2471"/>
    <w:rsid w:val="005B28B4"/>
    <w:rsid w:val="005B305F"/>
    <w:rsid w:val="005B41A4"/>
    <w:rsid w:val="005B65CB"/>
    <w:rsid w:val="005B6B98"/>
    <w:rsid w:val="005B75CF"/>
    <w:rsid w:val="005C076F"/>
    <w:rsid w:val="005C0D1F"/>
    <w:rsid w:val="005C1163"/>
    <w:rsid w:val="005C359A"/>
    <w:rsid w:val="005C384F"/>
    <w:rsid w:val="005C3E81"/>
    <w:rsid w:val="005C5331"/>
    <w:rsid w:val="005C7580"/>
    <w:rsid w:val="005C776A"/>
    <w:rsid w:val="005D0209"/>
    <w:rsid w:val="005D23A3"/>
    <w:rsid w:val="005D2CEE"/>
    <w:rsid w:val="005D44B3"/>
    <w:rsid w:val="005D479D"/>
    <w:rsid w:val="005D687B"/>
    <w:rsid w:val="005D6E5D"/>
    <w:rsid w:val="005D6FEF"/>
    <w:rsid w:val="005D7EB5"/>
    <w:rsid w:val="005E0F63"/>
    <w:rsid w:val="005E3109"/>
    <w:rsid w:val="005E464F"/>
    <w:rsid w:val="005E4D9C"/>
    <w:rsid w:val="005E6547"/>
    <w:rsid w:val="005E6B78"/>
    <w:rsid w:val="005E6BC6"/>
    <w:rsid w:val="005E6BDE"/>
    <w:rsid w:val="005E74B2"/>
    <w:rsid w:val="005F0E5D"/>
    <w:rsid w:val="005F192C"/>
    <w:rsid w:val="005F2169"/>
    <w:rsid w:val="005F22B7"/>
    <w:rsid w:val="005F29B8"/>
    <w:rsid w:val="005F383A"/>
    <w:rsid w:val="005F568F"/>
    <w:rsid w:val="005F7476"/>
    <w:rsid w:val="005F796D"/>
    <w:rsid w:val="005F7B9B"/>
    <w:rsid w:val="005F7C5C"/>
    <w:rsid w:val="005F7DBA"/>
    <w:rsid w:val="00601416"/>
    <w:rsid w:val="00602863"/>
    <w:rsid w:val="00604B37"/>
    <w:rsid w:val="00604D16"/>
    <w:rsid w:val="00605D71"/>
    <w:rsid w:val="00607456"/>
    <w:rsid w:val="006074E8"/>
    <w:rsid w:val="00610A14"/>
    <w:rsid w:val="00611D35"/>
    <w:rsid w:val="006124CE"/>
    <w:rsid w:val="00615CBE"/>
    <w:rsid w:val="00616120"/>
    <w:rsid w:val="00616397"/>
    <w:rsid w:val="00616B41"/>
    <w:rsid w:val="00617123"/>
    <w:rsid w:val="00620282"/>
    <w:rsid w:val="00620588"/>
    <w:rsid w:val="00620F44"/>
    <w:rsid w:val="0062216F"/>
    <w:rsid w:val="006234E9"/>
    <w:rsid w:val="00623794"/>
    <w:rsid w:val="00624782"/>
    <w:rsid w:val="006270B7"/>
    <w:rsid w:val="00627C6C"/>
    <w:rsid w:val="00630552"/>
    <w:rsid w:val="00630757"/>
    <w:rsid w:val="00632201"/>
    <w:rsid w:val="00632990"/>
    <w:rsid w:val="00633C28"/>
    <w:rsid w:val="00634785"/>
    <w:rsid w:val="00634B48"/>
    <w:rsid w:val="0063565E"/>
    <w:rsid w:val="006357A1"/>
    <w:rsid w:val="00636811"/>
    <w:rsid w:val="00637D38"/>
    <w:rsid w:val="00637E91"/>
    <w:rsid w:val="00641879"/>
    <w:rsid w:val="0064216F"/>
    <w:rsid w:val="00643C02"/>
    <w:rsid w:val="00644031"/>
    <w:rsid w:val="00644548"/>
    <w:rsid w:val="00644CE3"/>
    <w:rsid w:val="0064564B"/>
    <w:rsid w:val="00645FCF"/>
    <w:rsid w:val="0064769E"/>
    <w:rsid w:val="00647C53"/>
    <w:rsid w:val="00647ED3"/>
    <w:rsid w:val="00651120"/>
    <w:rsid w:val="0065244D"/>
    <w:rsid w:val="006524E0"/>
    <w:rsid w:val="00652521"/>
    <w:rsid w:val="0065383C"/>
    <w:rsid w:val="006549D1"/>
    <w:rsid w:val="00654E21"/>
    <w:rsid w:val="00655459"/>
    <w:rsid w:val="00655FAE"/>
    <w:rsid w:val="0065646A"/>
    <w:rsid w:val="00656F3D"/>
    <w:rsid w:val="00657493"/>
    <w:rsid w:val="00660604"/>
    <w:rsid w:val="00662AAE"/>
    <w:rsid w:val="00663468"/>
    <w:rsid w:val="00664694"/>
    <w:rsid w:val="00664892"/>
    <w:rsid w:val="00664DE6"/>
    <w:rsid w:val="00665A6D"/>
    <w:rsid w:val="006662A9"/>
    <w:rsid w:val="006671F3"/>
    <w:rsid w:val="00667950"/>
    <w:rsid w:val="0067097D"/>
    <w:rsid w:val="00670B43"/>
    <w:rsid w:val="00670DDB"/>
    <w:rsid w:val="0067155F"/>
    <w:rsid w:val="00671940"/>
    <w:rsid w:val="0067390B"/>
    <w:rsid w:val="00674675"/>
    <w:rsid w:val="00674995"/>
    <w:rsid w:val="006760FF"/>
    <w:rsid w:val="00676431"/>
    <w:rsid w:val="00676B32"/>
    <w:rsid w:val="00677FCA"/>
    <w:rsid w:val="0068098F"/>
    <w:rsid w:val="006818C7"/>
    <w:rsid w:val="00682132"/>
    <w:rsid w:val="00684208"/>
    <w:rsid w:val="00684C14"/>
    <w:rsid w:val="00684E30"/>
    <w:rsid w:val="0068529E"/>
    <w:rsid w:val="0069175D"/>
    <w:rsid w:val="006917FA"/>
    <w:rsid w:val="00691CE5"/>
    <w:rsid w:val="00691D1A"/>
    <w:rsid w:val="0069485E"/>
    <w:rsid w:val="00696339"/>
    <w:rsid w:val="006965B8"/>
    <w:rsid w:val="006969D1"/>
    <w:rsid w:val="00696C78"/>
    <w:rsid w:val="0069704F"/>
    <w:rsid w:val="00697746"/>
    <w:rsid w:val="00697CAA"/>
    <w:rsid w:val="006A0746"/>
    <w:rsid w:val="006A118A"/>
    <w:rsid w:val="006A2192"/>
    <w:rsid w:val="006A219C"/>
    <w:rsid w:val="006A265E"/>
    <w:rsid w:val="006A2D0F"/>
    <w:rsid w:val="006A49F6"/>
    <w:rsid w:val="006A540B"/>
    <w:rsid w:val="006A6A0B"/>
    <w:rsid w:val="006A7DEC"/>
    <w:rsid w:val="006B04B6"/>
    <w:rsid w:val="006B0CC7"/>
    <w:rsid w:val="006B1875"/>
    <w:rsid w:val="006B2408"/>
    <w:rsid w:val="006B2CAB"/>
    <w:rsid w:val="006B34EC"/>
    <w:rsid w:val="006B3B32"/>
    <w:rsid w:val="006B3D70"/>
    <w:rsid w:val="006B6783"/>
    <w:rsid w:val="006B6F89"/>
    <w:rsid w:val="006B7692"/>
    <w:rsid w:val="006B7BA4"/>
    <w:rsid w:val="006B7CA3"/>
    <w:rsid w:val="006C07AF"/>
    <w:rsid w:val="006C1818"/>
    <w:rsid w:val="006C185F"/>
    <w:rsid w:val="006C235F"/>
    <w:rsid w:val="006C3166"/>
    <w:rsid w:val="006C3556"/>
    <w:rsid w:val="006C55E2"/>
    <w:rsid w:val="006C607E"/>
    <w:rsid w:val="006C69F7"/>
    <w:rsid w:val="006C7889"/>
    <w:rsid w:val="006C7B9A"/>
    <w:rsid w:val="006D0014"/>
    <w:rsid w:val="006D2BCC"/>
    <w:rsid w:val="006D3914"/>
    <w:rsid w:val="006D726B"/>
    <w:rsid w:val="006D7CFB"/>
    <w:rsid w:val="006E03EE"/>
    <w:rsid w:val="006E1101"/>
    <w:rsid w:val="006E1714"/>
    <w:rsid w:val="006E1A4C"/>
    <w:rsid w:val="006E271C"/>
    <w:rsid w:val="006E44CC"/>
    <w:rsid w:val="006E49EE"/>
    <w:rsid w:val="006E4E45"/>
    <w:rsid w:val="006E4FBB"/>
    <w:rsid w:val="006E5984"/>
    <w:rsid w:val="006E5E41"/>
    <w:rsid w:val="006E63D8"/>
    <w:rsid w:val="006E6DDD"/>
    <w:rsid w:val="006E7AB4"/>
    <w:rsid w:val="006F03F8"/>
    <w:rsid w:val="006F15C4"/>
    <w:rsid w:val="006F1E3E"/>
    <w:rsid w:val="006F27BF"/>
    <w:rsid w:val="006F2D00"/>
    <w:rsid w:val="006F3981"/>
    <w:rsid w:val="006F4017"/>
    <w:rsid w:val="006F4158"/>
    <w:rsid w:val="006F5B03"/>
    <w:rsid w:val="006F6303"/>
    <w:rsid w:val="006F639A"/>
    <w:rsid w:val="006F6925"/>
    <w:rsid w:val="006F71C2"/>
    <w:rsid w:val="0070047F"/>
    <w:rsid w:val="00700BA8"/>
    <w:rsid w:val="00701C6F"/>
    <w:rsid w:val="00703DC8"/>
    <w:rsid w:val="007056B8"/>
    <w:rsid w:val="007060F8"/>
    <w:rsid w:val="007135FA"/>
    <w:rsid w:val="0071447D"/>
    <w:rsid w:val="00715344"/>
    <w:rsid w:val="00715592"/>
    <w:rsid w:val="00717A51"/>
    <w:rsid w:val="00720B15"/>
    <w:rsid w:val="00720D25"/>
    <w:rsid w:val="007227D2"/>
    <w:rsid w:val="00722DF9"/>
    <w:rsid w:val="0072335E"/>
    <w:rsid w:val="00723EBD"/>
    <w:rsid w:val="0072544E"/>
    <w:rsid w:val="0072574E"/>
    <w:rsid w:val="00726B54"/>
    <w:rsid w:val="00726C5E"/>
    <w:rsid w:val="00731B54"/>
    <w:rsid w:val="00732449"/>
    <w:rsid w:val="00733925"/>
    <w:rsid w:val="00733BB9"/>
    <w:rsid w:val="00734AA6"/>
    <w:rsid w:val="00736107"/>
    <w:rsid w:val="0073647D"/>
    <w:rsid w:val="00737ABE"/>
    <w:rsid w:val="007418FE"/>
    <w:rsid w:val="00741F04"/>
    <w:rsid w:val="007438D7"/>
    <w:rsid w:val="00743AC2"/>
    <w:rsid w:val="00743EB0"/>
    <w:rsid w:val="00745A16"/>
    <w:rsid w:val="00745CCA"/>
    <w:rsid w:val="00745D3B"/>
    <w:rsid w:val="00746213"/>
    <w:rsid w:val="0074627C"/>
    <w:rsid w:val="00746B42"/>
    <w:rsid w:val="00751C37"/>
    <w:rsid w:val="00753A56"/>
    <w:rsid w:val="007540BC"/>
    <w:rsid w:val="00755700"/>
    <w:rsid w:val="0076056F"/>
    <w:rsid w:val="007617CE"/>
    <w:rsid w:val="00761E38"/>
    <w:rsid w:val="0076295D"/>
    <w:rsid w:val="0076342E"/>
    <w:rsid w:val="00764892"/>
    <w:rsid w:val="00765921"/>
    <w:rsid w:val="00766615"/>
    <w:rsid w:val="0077049D"/>
    <w:rsid w:val="00770A21"/>
    <w:rsid w:val="00772086"/>
    <w:rsid w:val="00772636"/>
    <w:rsid w:val="007734EA"/>
    <w:rsid w:val="00773717"/>
    <w:rsid w:val="007744D6"/>
    <w:rsid w:val="00774A6D"/>
    <w:rsid w:val="00774E54"/>
    <w:rsid w:val="00774FCA"/>
    <w:rsid w:val="00776438"/>
    <w:rsid w:val="00776A94"/>
    <w:rsid w:val="00780A65"/>
    <w:rsid w:val="00781128"/>
    <w:rsid w:val="00781243"/>
    <w:rsid w:val="00784B60"/>
    <w:rsid w:val="00786072"/>
    <w:rsid w:val="007866B5"/>
    <w:rsid w:val="0079024B"/>
    <w:rsid w:val="00790C52"/>
    <w:rsid w:val="007914B9"/>
    <w:rsid w:val="007917FB"/>
    <w:rsid w:val="00791F4B"/>
    <w:rsid w:val="007925F4"/>
    <w:rsid w:val="00796156"/>
    <w:rsid w:val="007972D0"/>
    <w:rsid w:val="007A0D74"/>
    <w:rsid w:val="007A2020"/>
    <w:rsid w:val="007A2F7A"/>
    <w:rsid w:val="007A330E"/>
    <w:rsid w:val="007A4061"/>
    <w:rsid w:val="007A4334"/>
    <w:rsid w:val="007A4956"/>
    <w:rsid w:val="007A4A96"/>
    <w:rsid w:val="007A4B12"/>
    <w:rsid w:val="007A6AC2"/>
    <w:rsid w:val="007A700E"/>
    <w:rsid w:val="007A76CF"/>
    <w:rsid w:val="007A78AA"/>
    <w:rsid w:val="007B0A5D"/>
    <w:rsid w:val="007B0EB2"/>
    <w:rsid w:val="007B1D88"/>
    <w:rsid w:val="007B2E9D"/>
    <w:rsid w:val="007B3A5D"/>
    <w:rsid w:val="007B41B5"/>
    <w:rsid w:val="007B4F05"/>
    <w:rsid w:val="007B5CAC"/>
    <w:rsid w:val="007B6A41"/>
    <w:rsid w:val="007B70A6"/>
    <w:rsid w:val="007C312F"/>
    <w:rsid w:val="007C4E5B"/>
    <w:rsid w:val="007C5029"/>
    <w:rsid w:val="007C53FE"/>
    <w:rsid w:val="007C56D9"/>
    <w:rsid w:val="007C5BAF"/>
    <w:rsid w:val="007C5DAA"/>
    <w:rsid w:val="007C71E7"/>
    <w:rsid w:val="007D02A4"/>
    <w:rsid w:val="007D0454"/>
    <w:rsid w:val="007D1898"/>
    <w:rsid w:val="007D28AE"/>
    <w:rsid w:val="007D2F3A"/>
    <w:rsid w:val="007D3E8E"/>
    <w:rsid w:val="007D4AC2"/>
    <w:rsid w:val="007D6353"/>
    <w:rsid w:val="007D6695"/>
    <w:rsid w:val="007D68DE"/>
    <w:rsid w:val="007D6B28"/>
    <w:rsid w:val="007D7689"/>
    <w:rsid w:val="007E076D"/>
    <w:rsid w:val="007E1B78"/>
    <w:rsid w:val="007E1E1A"/>
    <w:rsid w:val="007E1F26"/>
    <w:rsid w:val="007E26E8"/>
    <w:rsid w:val="007E28DF"/>
    <w:rsid w:val="007E2CD3"/>
    <w:rsid w:val="007E32EE"/>
    <w:rsid w:val="007E3D3B"/>
    <w:rsid w:val="007E3E8E"/>
    <w:rsid w:val="007E4451"/>
    <w:rsid w:val="007E44BD"/>
    <w:rsid w:val="007E45AD"/>
    <w:rsid w:val="007E510F"/>
    <w:rsid w:val="007E5532"/>
    <w:rsid w:val="007E56DE"/>
    <w:rsid w:val="007E61F2"/>
    <w:rsid w:val="007E6FF7"/>
    <w:rsid w:val="007F02A1"/>
    <w:rsid w:val="007F047A"/>
    <w:rsid w:val="007F2389"/>
    <w:rsid w:val="007F2A94"/>
    <w:rsid w:val="007F52E1"/>
    <w:rsid w:val="007F53C7"/>
    <w:rsid w:val="007F61C9"/>
    <w:rsid w:val="007F6464"/>
    <w:rsid w:val="007F68CC"/>
    <w:rsid w:val="007F69FB"/>
    <w:rsid w:val="007F71B8"/>
    <w:rsid w:val="00800343"/>
    <w:rsid w:val="00800F5E"/>
    <w:rsid w:val="008013AD"/>
    <w:rsid w:val="00801485"/>
    <w:rsid w:val="00802C43"/>
    <w:rsid w:val="008034D8"/>
    <w:rsid w:val="00804309"/>
    <w:rsid w:val="008053DD"/>
    <w:rsid w:val="008059D4"/>
    <w:rsid w:val="00805E7B"/>
    <w:rsid w:val="00807516"/>
    <w:rsid w:val="008110F1"/>
    <w:rsid w:val="00811145"/>
    <w:rsid w:val="00811CF0"/>
    <w:rsid w:val="008122F9"/>
    <w:rsid w:val="00814203"/>
    <w:rsid w:val="008149B9"/>
    <w:rsid w:val="00816933"/>
    <w:rsid w:val="008173BE"/>
    <w:rsid w:val="00817504"/>
    <w:rsid w:val="00817DC3"/>
    <w:rsid w:val="00817EB3"/>
    <w:rsid w:val="00821C8F"/>
    <w:rsid w:val="00821E2E"/>
    <w:rsid w:val="00822BD3"/>
    <w:rsid w:val="00822D3E"/>
    <w:rsid w:val="008231E9"/>
    <w:rsid w:val="008239ED"/>
    <w:rsid w:val="00823FE7"/>
    <w:rsid w:val="008244D7"/>
    <w:rsid w:val="00824600"/>
    <w:rsid w:val="008275C6"/>
    <w:rsid w:val="00827EDA"/>
    <w:rsid w:val="00830632"/>
    <w:rsid w:val="00830C80"/>
    <w:rsid w:val="00832749"/>
    <w:rsid w:val="00832C3C"/>
    <w:rsid w:val="008344DB"/>
    <w:rsid w:val="00835540"/>
    <w:rsid w:val="0083633B"/>
    <w:rsid w:val="00836CFE"/>
    <w:rsid w:val="00836D09"/>
    <w:rsid w:val="00837712"/>
    <w:rsid w:val="0084029E"/>
    <w:rsid w:val="0084065D"/>
    <w:rsid w:val="00840C8B"/>
    <w:rsid w:val="00841E10"/>
    <w:rsid w:val="008440A0"/>
    <w:rsid w:val="0084453E"/>
    <w:rsid w:val="00846C61"/>
    <w:rsid w:val="00847D59"/>
    <w:rsid w:val="00847DC3"/>
    <w:rsid w:val="0085366E"/>
    <w:rsid w:val="00853A5B"/>
    <w:rsid w:val="00855C3E"/>
    <w:rsid w:val="008560FA"/>
    <w:rsid w:val="008567A8"/>
    <w:rsid w:val="008568ED"/>
    <w:rsid w:val="008570FA"/>
    <w:rsid w:val="0085796C"/>
    <w:rsid w:val="00860360"/>
    <w:rsid w:val="00860D35"/>
    <w:rsid w:val="00860FFC"/>
    <w:rsid w:val="00861A60"/>
    <w:rsid w:val="008628F0"/>
    <w:rsid w:val="00862C5A"/>
    <w:rsid w:val="00863620"/>
    <w:rsid w:val="00864184"/>
    <w:rsid w:val="00864365"/>
    <w:rsid w:val="00865F73"/>
    <w:rsid w:val="008660D9"/>
    <w:rsid w:val="008665A6"/>
    <w:rsid w:val="00866B29"/>
    <w:rsid w:val="00866D74"/>
    <w:rsid w:val="008674E0"/>
    <w:rsid w:val="0087239F"/>
    <w:rsid w:val="00872530"/>
    <w:rsid w:val="00873FF6"/>
    <w:rsid w:val="00876331"/>
    <w:rsid w:val="008802D5"/>
    <w:rsid w:val="008807AD"/>
    <w:rsid w:val="00880D39"/>
    <w:rsid w:val="00882036"/>
    <w:rsid w:val="00882E29"/>
    <w:rsid w:val="00883308"/>
    <w:rsid w:val="008843DC"/>
    <w:rsid w:val="0088465D"/>
    <w:rsid w:val="00884660"/>
    <w:rsid w:val="008858A6"/>
    <w:rsid w:val="00886E33"/>
    <w:rsid w:val="00887EE6"/>
    <w:rsid w:val="00890D5F"/>
    <w:rsid w:val="008912C8"/>
    <w:rsid w:val="00891517"/>
    <w:rsid w:val="00891735"/>
    <w:rsid w:val="00891F1F"/>
    <w:rsid w:val="008929D3"/>
    <w:rsid w:val="008951BD"/>
    <w:rsid w:val="00895C62"/>
    <w:rsid w:val="0089616A"/>
    <w:rsid w:val="008966B4"/>
    <w:rsid w:val="008968A9"/>
    <w:rsid w:val="008974F4"/>
    <w:rsid w:val="008A0DE9"/>
    <w:rsid w:val="008A1ADE"/>
    <w:rsid w:val="008A1F5B"/>
    <w:rsid w:val="008A297C"/>
    <w:rsid w:val="008A36F6"/>
    <w:rsid w:val="008A4B5F"/>
    <w:rsid w:val="008A4D91"/>
    <w:rsid w:val="008A4E3C"/>
    <w:rsid w:val="008A6167"/>
    <w:rsid w:val="008A65C3"/>
    <w:rsid w:val="008A6B7D"/>
    <w:rsid w:val="008A6DDF"/>
    <w:rsid w:val="008B0209"/>
    <w:rsid w:val="008B057F"/>
    <w:rsid w:val="008B1C26"/>
    <w:rsid w:val="008B3536"/>
    <w:rsid w:val="008B3A71"/>
    <w:rsid w:val="008B650F"/>
    <w:rsid w:val="008B6D69"/>
    <w:rsid w:val="008B7DD9"/>
    <w:rsid w:val="008C075F"/>
    <w:rsid w:val="008C3BF9"/>
    <w:rsid w:val="008C40E1"/>
    <w:rsid w:val="008C4BD2"/>
    <w:rsid w:val="008C6BAB"/>
    <w:rsid w:val="008C72F8"/>
    <w:rsid w:val="008D09B7"/>
    <w:rsid w:val="008D100B"/>
    <w:rsid w:val="008D1572"/>
    <w:rsid w:val="008D1A35"/>
    <w:rsid w:val="008D3678"/>
    <w:rsid w:val="008D43D4"/>
    <w:rsid w:val="008D5057"/>
    <w:rsid w:val="008D5289"/>
    <w:rsid w:val="008D57DC"/>
    <w:rsid w:val="008D597A"/>
    <w:rsid w:val="008D5C87"/>
    <w:rsid w:val="008D5D85"/>
    <w:rsid w:val="008D6652"/>
    <w:rsid w:val="008D667F"/>
    <w:rsid w:val="008D7ED7"/>
    <w:rsid w:val="008E1570"/>
    <w:rsid w:val="008E383C"/>
    <w:rsid w:val="008E44A5"/>
    <w:rsid w:val="008E5A3E"/>
    <w:rsid w:val="008E5F0C"/>
    <w:rsid w:val="008E629D"/>
    <w:rsid w:val="008E64BE"/>
    <w:rsid w:val="008E7033"/>
    <w:rsid w:val="008F1BD9"/>
    <w:rsid w:val="008F48E3"/>
    <w:rsid w:val="008F55F2"/>
    <w:rsid w:val="008F56B2"/>
    <w:rsid w:val="008F6984"/>
    <w:rsid w:val="008F6F5F"/>
    <w:rsid w:val="008F77EA"/>
    <w:rsid w:val="008F7CBB"/>
    <w:rsid w:val="008F7CE9"/>
    <w:rsid w:val="008F7F76"/>
    <w:rsid w:val="009002B7"/>
    <w:rsid w:val="0090044D"/>
    <w:rsid w:val="009004D3"/>
    <w:rsid w:val="00903452"/>
    <w:rsid w:val="00906ECE"/>
    <w:rsid w:val="00907D3F"/>
    <w:rsid w:val="00911F9B"/>
    <w:rsid w:val="00911F9E"/>
    <w:rsid w:val="00912799"/>
    <w:rsid w:val="009142A1"/>
    <w:rsid w:val="00915837"/>
    <w:rsid w:val="009201EE"/>
    <w:rsid w:val="009214D0"/>
    <w:rsid w:val="009236CA"/>
    <w:rsid w:val="009238F4"/>
    <w:rsid w:val="00923C16"/>
    <w:rsid w:val="00923CF7"/>
    <w:rsid w:val="00925204"/>
    <w:rsid w:val="009254D7"/>
    <w:rsid w:val="00925E2C"/>
    <w:rsid w:val="009278FA"/>
    <w:rsid w:val="00927A36"/>
    <w:rsid w:val="00927F6B"/>
    <w:rsid w:val="009308C0"/>
    <w:rsid w:val="00930D1A"/>
    <w:rsid w:val="00930DBD"/>
    <w:rsid w:val="00931FCE"/>
    <w:rsid w:val="009328D3"/>
    <w:rsid w:val="00933B0D"/>
    <w:rsid w:val="00935075"/>
    <w:rsid w:val="00935741"/>
    <w:rsid w:val="009358FB"/>
    <w:rsid w:val="00935CF8"/>
    <w:rsid w:val="00935EED"/>
    <w:rsid w:val="009368C6"/>
    <w:rsid w:val="009371BA"/>
    <w:rsid w:val="009373F0"/>
    <w:rsid w:val="00937832"/>
    <w:rsid w:val="00937A60"/>
    <w:rsid w:val="0094052F"/>
    <w:rsid w:val="009412C0"/>
    <w:rsid w:val="009422B6"/>
    <w:rsid w:val="009427E3"/>
    <w:rsid w:val="009427F7"/>
    <w:rsid w:val="00943672"/>
    <w:rsid w:val="00943810"/>
    <w:rsid w:val="00943DCB"/>
    <w:rsid w:val="0094452F"/>
    <w:rsid w:val="00944613"/>
    <w:rsid w:val="00944AD7"/>
    <w:rsid w:val="00944BE7"/>
    <w:rsid w:val="009451A2"/>
    <w:rsid w:val="00945938"/>
    <w:rsid w:val="00946A2C"/>
    <w:rsid w:val="00946FBD"/>
    <w:rsid w:val="00947609"/>
    <w:rsid w:val="00947DEA"/>
    <w:rsid w:val="009504E0"/>
    <w:rsid w:val="0095170E"/>
    <w:rsid w:val="00952CC0"/>
    <w:rsid w:val="009531F0"/>
    <w:rsid w:val="009535D9"/>
    <w:rsid w:val="00953A99"/>
    <w:rsid w:val="00953FCC"/>
    <w:rsid w:val="00955754"/>
    <w:rsid w:val="009561F7"/>
    <w:rsid w:val="00960535"/>
    <w:rsid w:val="009608D7"/>
    <w:rsid w:val="00960BC2"/>
    <w:rsid w:val="0096124D"/>
    <w:rsid w:val="0096268C"/>
    <w:rsid w:val="00963162"/>
    <w:rsid w:val="009631C2"/>
    <w:rsid w:val="00964750"/>
    <w:rsid w:val="009652B9"/>
    <w:rsid w:val="00965420"/>
    <w:rsid w:val="00965680"/>
    <w:rsid w:val="00966F7A"/>
    <w:rsid w:val="00967398"/>
    <w:rsid w:val="009676EC"/>
    <w:rsid w:val="00967AC5"/>
    <w:rsid w:val="00967E98"/>
    <w:rsid w:val="0097288D"/>
    <w:rsid w:val="00972BD5"/>
    <w:rsid w:val="00972E07"/>
    <w:rsid w:val="0097498F"/>
    <w:rsid w:val="0097559C"/>
    <w:rsid w:val="0097605C"/>
    <w:rsid w:val="009760DD"/>
    <w:rsid w:val="00976901"/>
    <w:rsid w:val="009771EA"/>
    <w:rsid w:val="00977A36"/>
    <w:rsid w:val="009803B5"/>
    <w:rsid w:val="00981CF2"/>
    <w:rsid w:val="00983512"/>
    <w:rsid w:val="00983A48"/>
    <w:rsid w:val="009848A4"/>
    <w:rsid w:val="009854B8"/>
    <w:rsid w:val="00985E26"/>
    <w:rsid w:val="00986669"/>
    <w:rsid w:val="00986EB1"/>
    <w:rsid w:val="009920E8"/>
    <w:rsid w:val="009921AB"/>
    <w:rsid w:val="009921EA"/>
    <w:rsid w:val="009923E3"/>
    <w:rsid w:val="00992899"/>
    <w:rsid w:val="00992B5F"/>
    <w:rsid w:val="009932ED"/>
    <w:rsid w:val="00993DE2"/>
    <w:rsid w:val="009954FD"/>
    <w:rsid w:val="00996477"/>
    <w:rsid w:val="00997BEC"/>
    <w:rsid w:val="009A005F"/>
    <w:rsid w:val="009A07DC"/>
    <w:rsid w:val="009A147A"/>
    <w:rsid w:val="009A1542"/>
    <w:rsid w:val="009A1C36"/>
    <w:rsid w:val="009A2308"/>
    <w:rsid w:val="009A27BC"/>
    <w:rsid w:val="009A372D"/>
    <w:rsid w:val="009A4612"/>
    <w:rsid w:val="009A5BFE"/>
    <w:rsid w:val="009A602E"/>
    <w:rsid w:val="009A6D80"/>
    <w:rsid w:val="009A6E43"/>
    <w:rsid w:val="009A7D71"/>
    <w:rsid w:val="009B1812"/>
    <w:rsid w:val="009B1FBC"/>
    <w:rsid w:val="009B2AAC"/>
    <w:rsid w:val="009B31B4"/>
    <w:rsid w:val="009B4BD9"/>
    <w:rsid w:val="009B582D"/>
    <w:rsid w:val="009B6752"/>
    <w:rsid w:val="009B675B"/>
    <w:rsid w:val="009B7479"/>
    <w:rsid w:val="009B75FC"/>
    <w:rsid w:val="009B7F5F"/>
    <w:rsid w:val="009C179C"/>
    <w:rsid w:val="009C1AE0"/>
    <w:rsid w:val="009C1E6B"/>
    <w:rsid w:val="009C2D44"/>
    <w:rsid w:val="009C2EDD"/>
    <w:rsid w:val="009C6784"/>
    <w:rsid w:val="009C6C62"/>
    <w:rsid w:val="009C74F2"/>
    <w:rsid w:val="009C7794"/>
    <w:rsid w:val="009C7D6F"/>
    <w:rsid w:val="009D00A2"/>
    <w:rsid w:val="009D1C7D"/>
    <w:rsid w:val="009D2E83"/>
    <w:rsid w:val="009D37CB"/>
    <w:rsid w:val="009D504D"/>
    <w:rsid w:val="009D534D"/>
    <w:rsid w:val="009D56C1"/>
    <w:rsid w:val="009D655C"/>
    <w:rsid w:val="009D67CA"/>
    <w:rsid w:val="009D6F4C"/>
    <w:rsid w:val="009D724F"/>
    <w:rsid w:val="009E1216"/>
    <w:rsid w:val="009E14AA"/>
    <w:rsid w:val="009E1A36"/>
    <w:rsid w:val="009E2B71"/>
    <w:rsid w:val="009E2BB7"/>
    <w:rsid w:val="009E3AC6"/>
    <w:rsid w:val="009E5498"/>
    <w:rsid w:val="009E5CD6"/>
    <w:rsid w:val="009E61D3"/>
    <w:rsid w:val="009E622D"/>
    <w:rsid w:val="009E79A5"/>
    <w:rsid w:val="009E7F6F"/>
    <w:rsid w:val="009F0343"/>
    <w:rsid w:val="009F0344"/>
    <w:rsid w:val="009F06FC"/>
    <w:rsid w:val="009F0E9C"/>
    <w:rsid w:val="009F1868"/>
    <w:rsid w:val="009F198D"/>
    <w:rsid w:val="009F1F9A"/>
    <w:rsid w:val="009F2226"/>
    <w:rsid w:val="009F26A2"/>
    <w:rsid w:val="009F292E"/>
    <w:rsid w:val="009F3BF2"/>
    <w:rsid w:val="009F3DE3"/>
    <w:rsid w:val="009F443A"/>
    <w:rsid w:val="009F479B"/>
    <w:rsid w:val="009F4E1D"/>
    <w:rsid w:val="009F531E"/>
    <w:rsid w:val="009F5622"/>
    <w:rsid w:val="009F5FC6"/>
    <w:rsid w:val="009F6DF4"/>
    <w:rsid w:val="009F72EC"/>
    <w:rsid w:val="009F76CD"/>
    <w:rsid w:val="009F7A87"/>
    <w:rsid w:val="00A011D2"/>
    <w:rsid w:val="00A01229"/>
    <w:rsid w:val="00A017FD"/>
    <w:rsid w:val="00A01BDC"/>
    <w:rsid w:val="00A030BA"/>
    <w:rsid w:val="00A04F87"/>
    <w:rsid w:val="00A05E4A"/>
    <w:rsid w:val="00A070CF"/>
    <w:rsid w:val="00A07FC4"/>
    <w:rsid w:val="00A10CB9"/>
    <w:rsid w:val="00A11A1D"/>
    <w:rsid w:val="00A12194"/>
    <w:rsid w:val="00A1361A"/>
    <w:rsid w:val="00A136C9"/>
    <w:rsid w:val="00A1376B"/>
    <w:rsid w:val="00A13D67"/>
    <w:rsid w:val="00A15794"/>
    <w:rsid w:val="00A15810"/>
    <w:rsid w:val="00A1631D"/>
    <w:rsid w:val="00A166AB"/>
    <w:rsid w:val="00A207C6"/>
    <w:rsid w:val="00A20872"/>
    <w:rsid w:val="00A21110"/>
    <w:rsid w:val="00A215CF"/>
    <w:rsid w:val="00A21CA7"/>
    <w:rsid w:val="00A231AE"/>
    <w:rsid w:val="00A2395D"/>
    <w:rsid w:val="00A2457C"/>
    <w:rsid w:val="00A24E59"/>
    <w:rsid w:val="00A252AF"/>
    <w:rsid w:val="00A25F05"/>
    <w:rsid w:val="00A260B5"/>
    <w:rsid w:val="00A269B1"/>
    <w:rsid w:val="00A27C63"/>
    <w:rsid w:val="00A30CA2"/>
    <w:rsid w:val="00A32005"/>
    <w:rsid w:val="00A32E34"/>
    <w:rsid w:val="00A338B3"/>
    <w:rsid w:val="00A33AF4"/>
    <w:rsid w:val="00A3468C"/>
    <w:rsid w:val="00A34C88"/>
    <w:rsid w:val="00A356AA"/>
    <w:rsid w:val="00A35971"/>
    <w:rsid w:val="00A35EB4"/>
    <w:rsid w:val="00A36604"/>
    <w:rsid w:val="00A36C01"/>
    <w:rsid w:val="00A37E7C"/>
    <w:rsid w:val="00A41264"/>
    <w:rsid w:val="00A43C02"/>
    <w:rsid w:val="00A44678"/>
    <w:rsid w:val="00A44CAE"/>
    <w:rsid w:val="00A453BF"/>
    <w:rsid w:val="00A50C64"/>
    <w:rsid w:val="00A514D5"/>
    <w:rsid w:val="00A51633"/>
    <w:rsid w:val="00A51B0B"/>
    <w:rsid w:val="00A52704"/>
    <w:rsid w:val="00A52873"/>
    <w:rsid w:val="00A52FA0"/>
    <w:rsid w:val="00A53074"/>
    <w:rsid w:val="00A53374"/>
    <w:rsid w:val="00A536CB"/>
    <w:rsid w:val="00A54B3D"/>
    <w:rsid w:val="00A552C3"/>
    <w:rsid w:val="00A55DE0"/>
    <w:rsid w:val="00A560E1"/>
    <w:rsid w:val="00A56E0C"/>
    <w:rsid w:val="00A56E78"/>
    <w:rsid w:val="00A6003D"/>
    <w:rsid w:val="00A60059"/>
    <w:rsid w:val="00A61DD6"/>
    <w:rsid w:val="00A630DA"/>
    <w:rsid w:val="00A64480"/>
    <w:rsid w:val="00A645FA"/>
    <w:rsid w:val="00A64EE8"/>
    <w:rsid w:val="00A65859"/>
    <w:rsid w:val="00A66B27"/>
    <w:rsid w:val="00A66C6F"/>
    <w:rsid w:val="00A66CA0"/>
    <w:rsid w:val="00A715AB"/>
    <w:rsid w:val="00A71F52"/>
    <w:rsid w:val="00A72171"/>
    <w:rsid w:val="00A72C55"/>
    <w:rsid w:val="00A73E0F"/>
    <w:rsid w:val="00A744BD"/>
    <w:rsid w:val="00A744F0"/>
    <w:rsid w:val="00A77066"/>
    <w:rsid w:val="00A8259D"/>
    <w:rsid w:val="00A8363B"/>
    <w:rsid w:val="00A83C6A"/>
    <w:rsid w:val="00A8473D"/>
    <w:rsid w:val="00A8661A"/>
    <w:rsid w:val="00A86783"/>
    <w:rsid w:val="00A907C2"/>
    <w:rsid w:val="00A91376"/>
    <w:rsid w:val="00A9163C"/>
    <w:rsid w:val="00A9164F"/>
    <w:rsid w:val="00A917B3"/>
    <w:rsid w:val="00A91AF2"/>
    <w:rsid w:val="00A9202E"/>
    <w:rsid w:val="00A921AE"/>
    <w:rsid w:val="00A93172"/>
    <w:rsid w:val="00A93E57"/>
    <w:rsid w:val="00A9459C"/>
    <w:rsid w:val="00A950A9"/>
    <w:rsid w:val="00A95734"/>
    <w:rsid w:val="00A95BB6"/>
    <w:rsid w:val="00A96CF4"/>
    <w:rsid w:val="00AA3319"/>
    <w:rsid w:val="00AA39E6"/>
    <w:rsid w:val="00AA3F92"/>
    <w:rsid w:val="00AA49C9"/>
    <w:rsid w:val="00AA4A4D"/>
    <w:rsid w:val="00AA4CEC"/>
    <w:rsid w:val="00AA4E14"/>
    <w:rsid w:val="00AA4FC5"/>
    <w:rsid w:val="00AA55B2"/>
    <w:rsid w:val="00AA62B2"/>
    <w:rsid w:val="00AA7176"/>
    <w:rsid w:val="00AA7A6A"/>
    <w:rsid w:val="00AB0F5B"/>
    <w:rsid w:val="00AB118A"/>
    <w:rsid w:val="00AB11F4"/>
    <w:rsid w:val="00AB1634"/>
    <w:rsid w:val="00AB227B"/>
    <w:rsid w:val="00AB22B0"/>
    <w:rsid w:val="00AB339F"/>
    <w:rsid w:val="00AB36F4"/>
    <w:rsid w:val="00AB473A"/>
    <w:rsid w:val="00AB4967"/>
    <w:rsid w:val="00AB532E"/>
    <w:rsid w:val="00AB5764"/>
    <w:rsid w:val="00AB6338"/>
    <w:rsid w:val="00AC1406"/>
    <w:rsid w:val="00AC159D"/>
    <w:rsid w:val="00AC24A9"/>
    <w:rsid w:val="00AC2808"/>
    <w:rsid w:val="00AC40F0"/>
    <w:rsid w:val="00AC53F5"/>
    <w:rsid w:val="00AC675F"/>
    <w:rsid w:val="00AC737B"/>
    <w:rsid w:val="00AC7951"/>
    <w:rsid w:val="00AC79FF"/>
    <w:rsid w:val="00AC7DF7"/>
    <w:rsid w:val="00AD0131"/>
    <w:rsid w:val="00AD01C2"/>
    <w:rsid w:val="00AD0860"/>
    <w:rsid w:val="00AD18A4"/>
    <w:rsid w:val="00AD1C86"/>
    <w:rsid w:val="00AD218D"/>
    <w:rsid w:val="00AD262F"/>
    <w:rsid w:val="00AD2C99"/>
    <w:rsid w:val="00AD38DE"/>
    <w:rsid w:val="00AD4257"/>
    <w:rsid w:val="00AD479B"/>
    <w:rsid w:val="00AD59F6"/>
    <w:rsid w:val="00AD5AB4"/>
    <w:rsid w:val="00AD6A19"/>
    <w:rsid w:val="00AE2759"/>
    <w:rsid w:val="00AE2CD7"/>
    <w:rsid w:val="00AE2F05"/>
    <w:rsid w:val="00AE2F54"/>
    <w:rsid w:val="00AE30F5"/>
    <w:rsid w:val="00AE4236"/>
    <w:rsid w:val="00AE5A52"/>
    <w:rsid w:val="00AE7504"/>
    <w:rsid w:val="00AF0A50"/>
    <w:rsid w:val="00AF1074"/>
    <w:rsid w:val="00AF210B"/>
    <w:rsid w:val="00AF3718"/>
    <w:rsid w:val="00AF3BAE"/>
    <w:rsid w:val="00AF4B0A"/>
    <w:rsid w:val="00AF60A2"/>
    <w:rsid w:val="00AF6737"/>
    <w:rsid w:val="00AF6EAB"/>
    <w:rsid w:val="00B00283"/>
    <w:rsid w:val="00B01F51"/>
    <w:rsid w:val="00B0265E"/>
    <w:rsid w:val="00B035C0"/>
    <w:rsid w:val="00B04F3C"/>
    <w:rsid w:val="00B050D8"/>
    <w:rsid w:val="00B05B74"/>
    <w:rsid w:val="00B05F0D"/>
    <w:rsid w:val="00B101B1"/>
    <w:rsid w:val="00B10A0D"/>
    <w:rsid w:val="00B10E3D"/>
    <w:rsid w:val="00B11045"/>
    <w:rsid w:val="00B11FEF"/>
    <w:rsid w:val="00B13B1B"/>
    <w:rsid w:val="00B14499"/>
    <w:rsid w:val="00B14C51"/>
    <w:rsid w:val="00B165EF"/>
    <w:rsid w:val="00B172BC"/>
    <w:rsid w:val="00B177B6"/>
    <w:rsid w:val="00B201E1"/>
    <w:rsid w:val="00B20AF3"/>
    <w:rsid w:val="00B21BE6"/>
    <w:rsid w:val="00B22A92"/>
    <w:rsid w:val="00B263A2"/>
    <w:rsid w:val="00B263D5"/>
    <w:rsid w:val="00B268E4"/>
    <w:rsid w:val="00B26AC1"/>
    <w:rsid w:val="00B26B74"/>
    <w:rsid w:val="00B276B5"/>
    <w:rsid w:val="00B27B16"/>
    <w:rsid w:val="00B30994"/>
    <w:rsid w:val="00B30B71"/>
    <w:rsid w:val="00B30C6E"/>
    <w:rsid w:val="00B31F8D"/>
    <w:rsid w:val="00B32234"/>
    <w:rsid w:val="00B34E8D"/>
    <w:rsid w:val="00B36733"/>
    <w:rsid w:val="00B36CB9"/>
    <w:rsid w:val="00B36DA7"/>
    <w:rsid w:val="00B36E43"/>
    <w:rsid w:val="00B37061"/>
    <w:rsid w:val="00B37C7F"/>
    <w:rsid w:val="00B417B2"/>
    <w:rsid w:val="00B42769"/>
    <w:rsid w:val="00B4280E"/>
    <w:rsid w:val="00B464B9"/>
    <w:rsid w:val="00B4725B"/>
    <w:rsid w:val="00B50EDC"/>
    <w:rsid w:val="00B5177B"/>
    <w:rsid w:val="00B53B45"/>
    <w:rsid w:val="00B53E46"/>
    <w:rsid w:val="00B5452E"/>
    <w:rsid w:val="00B56DA1"/>
    <w:rsid w:val="00B5750C"/>
    <w:rsid w:val="00B57C93"/>
    <w:rsid w:val="00B60342"/>
    <w:rsid w:val="00B605BB"/>
    <w:rsid w:val="00B60A0D"/>
    <w:rsid w:val="00B60B2B"/>
    <w:rsid w:val="00B60BEC"/>
    <w:rsid w:val="00B6118F"/>
    <w:rsid w:val="00B611FD"/>
    <w:rsid w:val="00B61724"/>
    <w:rsid w:val="00B61918"/>
    <w:rsid w:val="00B625DD"/>
    <w:rsid w:val="00B63008"/>
    <w:rsid w:val="00B644DD"/>
    <w:rsid w:val="00B64559"/>
    <w:rsid w:val="00B66404"/>
    <w:rsid w:val="00B664DE"/>
    <w:rsid w:val="00B67252"/>
    <w:rsid w:val="00B675E7"/>
    <w:rsid w:val="00B702A3"/>
    <w:rsid w:val="00B702B8"/>
    <w:rsid w:val="00B7068C"/>
    <w:rsid w:val="00B71094"/>
    <w:rsid w:val="00B71507"/>
    <w:rsid w:val="00B71550"/>
    <w:rsid w:val="00B726E6"/>
    <w:rsid w:val="00B72963"/>
    <w:rsid w:val="00B72A28"/>
    <w:rsid w:val="00B72BB0"/>
    <w:rsid w:val="00B72C51"/>
    <w:rsid w:val="00B73F7E"/>
    <w:rsid w:val="00B75794"/>
    <w:rsid w:val="00B77D7D"/>
    <w:rsid w:val="00B80713"/>
    <w:rsid w:val="00B80A74"/>
    <w:rsid w:val="00B80C98"/>
    <w:rsid w:val="00B81B93"/>
    <w:rsid w:val="00B820B7"/>
    <w:rsid w:val="00B8372B"/>
    <w:rsid w:val="00B84658"/>
    <w:rsid w:val="00B85328"/>
    <w:rsid w:val="00B85378"/>
    <w:rsid w:val="00B85E52"/>
    <w:rsid w:val="00B85EFE"/>
    <w:rsid w:val="00B86BA1"/>
    <w:rsid w:val="00B918E0"/>
    <w:rsid w:val="00B95A2B"/>
    <w:rsid w:val="00B9680A"/>
    <w:rsid w:val="00B96905"/>
    <w:rsid w:val="00B969B7"/>
    <w:rsid w:val="00B96EBC"/>
    <w:rsid w:val="00B9776C"/>
    <w:rsid w:val="00BA04B1"/>
    <w:rsid w:val="00BA055E"/>
    <w:rsid w:val="00BA0A9E"/>
    <w:rsid w:val="00BA0E14"/>
    <w:rsid w:val="00BA1A8E"/>
    <w:rsid w:val="00BA280E"/>
    <w:rsid w:val="00BA302B"/>
    <w:rsid w:val="00BA352B"/>
    <w:rsid w:val="00BA3A51"/>
    <w:rsid w:val="00BA4299"/>
    <w:rsid w:val="00BA496B"/>
    <w:rsid w:val="00BA72CE"/>
    <w:rsid w:val="00BA7742"/>
    <w:rsid w:val="00BA7E78"/>
    <w:rsid w:val="00BB1509"/>
    <w:rsid w:val="00BB192D"/>
    <w:rsid w:val="00BB1D9E"/>
    <w:rsid w:val="00BB2929"/>
    <w:rsid w:val="00BB4152"/>
    <w:rsid w:val="00BB459D"/>
    <w:rsid w:val="00BB4CA1"/>
    <w:rsid w:val="00BB6B12"/>
    <w:rsid w:val="00BB74DF"/>
    <w:rsid w:val="00BB7C0D"/>
    <w:rsid w:val="00BB7DC4"/>
    <w:rsid w:val="00BC01E9"/>
    <w:rsid w:val="00BC19BA"/>
    <w:rsid w:val="00BC1AA6"/>
    <w:rsid w:val="00BC3ACB"/>
    <w:rsid w:val="00BC6019"/>
    <w:rsid w:val="00BC60EB"/>
    <w:rsid w:val="00BC667A"/>
    <w:rsid w:val="00BC6C2D"/>
    <w:rsid w:val="00BC7317"/>
    <w:rsid w:val="00BC7803"/>
    <w:rsid w:val="00BC7E4D"/>
    <w:rsid w:val="00BD1C9D"/>
    <w:rsid w:val="00BD1CE4"/>
    <w:rsid w:val="00BD20E0"/>
    <w:rsid w:val="00BD2A85"/>
    <w:rsid w:val="00BD2EBA"/>
    <w:rsid w:val="00BD32D9"/>
    <w:rsid w:val="00BD34C7"/>
    <w:rsid w:val="00BD3791"/>
    <w:rsid w:val="00BD385D"/>
    <w:rsid w:val="00BD3E8D"/>
    <w:rsid w:val="00BD419F"/>
    <w:rsid w:val="00BD642A"/>
    <w:rsid w:val="00BE029E"/>
    <w:rsid w:val="00BE04F4"/>
    <w:rsid w:val="00BE0C98"/>
    <w:rsid w:val="00BE1A0C"/>
    <w:rsid w:val="00BE1AB5"/>
    <w:rsid w:val="00BE1B0C"/>
    <w:rsid w:val="00BE1F23"/>
    <w:rsid w:val="00BE3705"/>
    <w:rsid w:val="00BE38FD"/>
    <w:rsid w:val="00BE505C"/>
    <w:rsid w:val="00BE582D"/>
    <w:rsid w:val="00BE5855"/>
    <w:rsid w:val="00BE5B0A"/>
    <w:rsid w:val="00BE6803"/>
    <w:rsid w:val="00BF069E"/>
    <w:rsid w:val="00BF12D3"/>
    <w:rsid w:val="00BF155F"/>
    <w:rsid w:val="00BF18EC"/>
    <w:rsid w:val="00BF27BB"/>
    <w:rsid w:val="00BF2CB7"/>
    <w:rsid w:val="00BF309E"/>
    <w:rsid w:val="00BF4D25"/>
    <w:rsid w:val="00BF55E8"/>
    <w:rsid w:val="00BF66BD"/>
    <w:rsid w:val="00BF7C1D"/>
    <w:rsid w:val="00C00D0B"/>
    <w:rsid w:val="00C02213"/>
    <w:rsid w:val="00C02784"/>
    <w:rsid w:val="00C041DD"/>
    <w:rsid w:val="00C05824"/>
    <w:rsid w:val="00C05EA7"/>
    <w:rsid w:val="00C064DE"/>
    <w:rsid w:val="00C1015D"/>
    <w:rsid w:val="00C109C3"/>
    <w:rsid w:val="00C10F4D"/>
    <w:rsid w:val="00C1261B"/>
    <w:rsid w:val="00C129BF"/>
    <w:rsid w:val="00C16182"/>
    <w:rsid w:val="00C165CA"/>
    <w:rsid w:val="00C16885"/>
    <w:rsid w:val="00C16BA2"/>
    <w:rsid w:val="00C17BFA"/>
    <w:rsid w:val="00C201C0"/>
    <w:rsid w:val="00C216C7"/>
    <w:rsid w:val="00C223F9"/>
    <w:rsid w:val="00C22799"/>
    <w:rsid w:val="00C239C4"/>
    <w:rsid w:val="00C24DE5"/>
    <w:rsid w:val="00C25C7E"/>
    <w:rsid w:val="00C26BAC"/>
    <w:rsid w:val="00C272BB"/>
    <w:rsid w:val="00C3024C"/>
    <w:rsid w:val="00C30C7F"/>
    <w:rsid w:val="00C31DD0"/>
    <w:rsid w:val="00C320EA"/>
    <w:rsid w:val="00C321E4"/>
    <w:rsid w:val="00C32267"/>
    <w:rsid w:val="00C3279F"/>
    <w:rsid w:val="00C346EC"/>
    <w:rsid w:val="00C40A6E"/>
    <w:rsid w:val="00C40FD4"/>
    <w:rsid w:val="00C41000"/>
    <w:rsid w:val="00C410AD"/>
    <w:rsid w:val="00C41B04"/>
    <w:rsid w:val="00C421D7"/>
    <w:rsid w:val="00C4292C"/>
    <w:rsid w:val="00C43D8C"/>
    <w:rsid w:val="00C440D9"/>
    <w:rsid w:val="00C44700"/>
    <w:rsid w:val="00C4561B"/>
    <w:rsid w:val="00C45DFA"/>
    <w:rsid w:val="00C462A9"/>
    <w:rsid w:val="00C462AF"/>
    <w:rsid w:val="00C47258"/>
    <w:rsid w:val="00C47829"/>
    <w:rsid w:val="00C505A5"/>
    <w:rsid w:val="00C50C59"/>
    <w:rsid w:val="00C52B98"/>
    <w:rsid w:val="00C53397"/>
    <w:rsid w:val="00C53AF9"/>
    <w:rsid w:val="00C55273"/>
    <w:rsid w:val="00C5566B"/>
    <w:rsid w:val="00C5700D"/>
    <w:rsid w:val="00C60B99"/>
    <w:rsid w:val="00C63BCE"/>
    <w:rsid w:val="00C653AB"/>
    <w:rsid w:val="00C67ED5"/>
    <w:rsid w:val="00C70B93"/>
    <w:rsid w:val="00C70E04"/>
    <w:rsid w:val="00C71223"/>
    <w:rsid w:val="00C7345A"/>
    <w:rsid w:val="00C73A66"/>
    <w:rsid w:val="00C749FB"/>
    <w:rsid w:val="00C763E0"/>
    <w:rsid w:val="00C76BA8"/>
    <w:rsid w:val="00C8020F"/>
    <w:rsid w:val="00C812CC"/>
    <w:rsid w:val="00C81875"/>
    <w:rsid w:val="00C81E4E"/>
    <w:rsid w:val="00C824B5"/>
    <w:rsid w:val="00C8254B"/>
    <w:rsid w:val="00C82A59"/>
    <w:rsid w:val="00C84EA6"/>
    <w:rsid w:val="00C853E4"/>
    <w:rsid w:val="00C85AE9"/>
    <w:rsid w:val="00C85E04"/>
    <w:rsid w:val="00C867A3"/>
    <w:rsid w:val="00C871EF"/>
    <w:rsid w:val="00C90520"/>
    <w:rsid w:val="00C927EA"/>
    <w:rsid w:val="00C938D3"/>
    <w:rsid w:val="00C93C5E"/>
    <w:rsid w:val="00C9430A"/>
    <w:rsid w:val="00C943E5"/>
    <w:rsid w:val="00C95CAC"/>
    <w:rsid w:val="00C9640B"/>
    <w:rsid w:val="00C9724E"/>
    <w:rsid w:val="00C97735"/>
    <w:rsid w:val="00C97A86"/>
    <w:rsid w:val="00CA0319"/>
    <w:rsid w:val="00CA0601"/>
    <w:rsid w:val="00CA091C"/>
    <w:rsid w:val="00CA1B2F"/>
    <w:rsid w:val="00CA389B"/>
    <w:rsid w:val="00CA5A03"/>
    <w:rsid w:val="00CA5F47"/>
    <w:rsid w:val="00CA65F9"/>
    <w:rsid w:val="00CA7A6D"/>
    <w:rsid w:val="00CA7F04"/>
    <w:rsid w:val="00CB404F"/>
    <w:rsid w:val="00CB40EB"/>
    <w:rsid w:val="00CB4508"/>
    <w:rsid w:val="00CB50B8"/>
    <w:rsid w:val="00CB7FA9"/>
    <w:rsid w:val="00CC090D"/>
    <w:rsid w:val="00CC0F38"/>
    <w:rsid w:val="00CC0FA0"/>
    <w:rsid w:val="00CC130F"/>
    <w:rsid w:val="00CC19F3"/>
    <w:rsid w:val="00CC1B76"/>
    <w:rsid w:val="00CC1BE9"/>
    <w:rsid w:val="00CC2A32"/>
    <w:rsid w:val="00CC33C2"/>
    <w:rsid w:val="00CC36E9"/>
    <w:rsid w:val="00CC3CE3"/>
    <w:rsid w:val="00CC57FF"/>
    <w:rsid w:val="00CC65C9"/>
    <w:rsid w:val="00CC68BE"/>
    <w:rsid w:val="00CD01FB"/>
    <w:rsid w:val="00CD0467"/>
    <w:rsid w:val="00CD19AB"/>
    <w:rsid w:val="00CD1A8C"/>
    <w:rsid w:val="00CD2988"/>
    <w:rsid w:val="00CD48B7"/>
    <w:rsid w:val="00CD5DD9"/>
    <w:rsid w:val="00CD6838"/>
    <w:rsid w:val="00CD6892"/>
    <w:rsid w:val="00CD6AE2"/>
    <w:rsid w:val="00CD6F59"/>
    <w:rsid w:val="00CD732D"/>
    <w:rsid w:val="00CD7588"/>
    <w:rsid w:val="00CE0520"/>
    <w:rsid w:val="00CE1BEE"/>
    <w:rsid w:val="00CE2EFA"/>
    <w:rsid w:val="00CE3121"/>
    <w:rsid w:val="00CE46E7"/>
    <w:rsid w:val="00CE47C6"/>
    <w:rsid w:val="00CE4D5A"/>
    <w:rsid w:val="00CE5CCD"/>
    <w:rsid w:val="00CE6277"/>
    <w:rsid w:val="00CE6478"/>
    <w:rsid w:val="00CE6B36"/>
    <w:rsid w:val="00CE6C15"/>
    <w:rsid w:val="00CE71C8"/>
    <w:rsid w:val="00CE7663"/>
    <w:rsid w:val="00CE7AA8"/>
    <w:rsid w:val="00CF00E3"/>
    <w:rsid w:val="00CF08D0"/>
    <w:rsid w:val="00CF0E64"/>
    <w:rsid w:val="00CF0F30"/>
    <w:rsid w:val="00CF2F5E"/>
    <w:rsid w:val="00CF36E5"/>
    <w:rsid w:val="00CF47B9"/>
    <w:rsid w:val="00CF6ADD"/>
    <w:rsid w:val="00CF73D1"/>
    <w:rsid w:val="00D00133"/>
    <w:rsid w:val="00D005E9"/>
    <w:rsid w:val="00D009D2"/>
    <w:rsid w:val="00D00F07"/>
    <w:rsid w:val="00D01045"/>
    <w:rsid w:val="00D013E5"/>
    <w:rsid w:val="00D0196D"/>
    <w:rsid w:val="00D02837"/>
    <w:rsid w:val="00D02BC0"/>
    <w:rsid w:val="00D03D03"/>
    <w:rsid w:val="00D03FA9"/>
    <w:rsid w:val="00D05CE3"/>
    <w:rsid w:val="00D0668B"/>
    <w:rsid w:val="00D06A7D"/>
    <w:rsid w:val="00D06CCD"/>
    <w:rsid w:val="00D0716F"/>
    <w:rsid w:val="00D102DF"/>
    <w:rsid w:val="00D113A1"/>
    <w:rsid w:val="00D11823"/>
    <w:rsid w:val="00D12322"/>
    <w:rsid w:val="00D12D02"/>
    <w:rsid w:val="00D132C7"/>
    <w:rsid w:val="00D1357F"/>
    <w:rsid w:val="00D14374"/>
    <w:rsid w:val="00D1649F"/>
    <w:rsid w:val="00D168DC"/>
    <w:rsid w:val="00D16F21"/>
    <w:rsid w:val="00D175BC"/>
    <w:rsid w:val="00D178D4"/>
    <w:rsid w:val="00D215CC"/>
    <w:rsid w:val="00D23195"/>
    <w:rsid w:val="00D245AB"/>
    <w:rsid w:val="00D25002"/>
    <w:rsid w:val="00D2613B"/>
    <w:rsid w:val="00D26792"/>
    <w:rsid w:val="00D26DEE"/>
    <w:rsid w:val="00D30099"/>
    <w:rsid w:val="00D33F5D"/>
    <w:rsid w:val="00D33FF8"/>
    <w:rsid w:val="00D3425C"/>
    <w:rsid w:val="00D3447E"/>
    <w:rsid w:val="00D344E0"/>
    <w:rsid w:val="00D35E56"/>
    <w:rsid w:val="00D3698E"/>
    <w:rsid w:val="00D36F5C"/>
    <w:rsid w:val="00D3726B"/>
    <w:rsid w:val="00D40763"/>
    <w:rsid w:val="00D40830"/>
    <w:rsid w:val="00D41AC3"/>
    <w:rsid w:val="00D42746"/>
    <w:rsid w:val="00D4396E"/>
    <w:rsid w:val="00D43B1F"/>
    <w:rsid w:val="00D4565C"/>
    <w:rsid w:val="00D45A9F"/>
    <w:rsid w:val="00D46397"/>
    <w:rsid w:val="00D465F9"/>
    <w:rsid w:val="00D46E5E"/>
    <w:rsid w:val="00D46F96"/>
    <w:rsid w:val="00D474F5"/>
    <w:rsid w:val="00D47A97"/>
    <w:rsid w:val="00D47B84"/>
    <w:rsid w:val="00D50BD6"/>
    <w:rsid w:val="00D5208A"/>
    <w:rsid w:val="00D52994"/>
    <w:rsid w:val="00D52AEE"/>
    <w:rsid w:val="00D52D47"/>
    <w:rsid w:val="00D52F96"/>
    <w:rsid w:val="00D53636"/>
    <w:rsid w:val="00D53F49"/>
    <w:rsid w:val="00D5539A"/>
    <w:rsid w:val="00D554E2"/>
    <w:rsid w:val="00D56E8D"/>
    <w:rsid w:val="00D573B0"/>
    <w:rsid w:val="00D61017"/>
    <w:rsid w:val="00D6318A"/>
    <w:rsid w:val="00D631E1"/>
    <w:rsid w:val="00D63EF5"/>
    <w:rsid w:val="00D63FE7"/>
    <w:rsid w:val="00D64064"/>
    <w:rsid w:val="00D65071"/>
    <w:rsid w:val="00D65CEF"/>
    <w:rsid w:val="00D65D26"/>
    <w:rsid w:val="00D718CF"/>
    <w:rsid w:val="00D73677"/>
    <w:rsid w:val="00D738F6"/>
    <w:rsid w:val="00D739E7"/>
    <w:rsid w:val="00D74FCA"/>
    <w:rsid w:val="00D75111"/>
    <w:rsid w:val="00D751E3"/>
    <w:rsid w:val="00D7732C"/>
    <w:rsid w:val="00D7764F"/>
    <w:rsid w:val="00D8039F"/>
    <w:rsid w:val="00D82B93"/>
    <w:rsid w:val="00D83FB7"/>
    <w:rsid w:val="00D8411C"/>
    <w:rsid w:val="00D843F1"/>
    <w:rsid w:val="00D8588D"/>
    <w:rsid w:val="00D8607F"/>
    <w:rsid w:val="00D86286"/>
    <w:rsid w:val="00D863DE"/>
    <w:rsid w:val="00D87027"/>
    <w:rsid w:val="00D87A35"/>
    <w:rsid w:val="00D87E5D"/>
    <w:rsid w:val="00D900E3"/>
    <w:rsid w:val="00D90245"/>
    <w:rsid w:val="00D910CF"/>
    <w:rsid w:val="00D912F5"/>
    <w:rsid w:val="00D91F2E"/>
    <w:rsid w:val="00D93D6F"/>
    <w:rsid w:val="00D93DC9"/>
    <w:rsid w:val="00D95C08"/>
    <w:rsid w:val="00D96125"/>
    <w:rsid w:val="00D96180"/>
    <w:rsid w:val="00DA0A79"/>
    <w:rsid w:val="00DA1C4F"/>
    <w:rsid w:val="00DA267B"/>
    <w:rsid w:val="00DA27BD"/>
    <w:rsid w:val="00DA31EA"/>
    <w:rsid w:val="00DA34C7"/>
    <w:rsid w:val="00DA4065"/>
    <w:rsid w:val="00DA4E35"/>
    <w:rsid w:val="00DA5A1B"/>
    <w:rsid w:val="00DA5B7E"/>
    <w:rsid w:val="00DA63AB"/>
    <w:rsid w:val="00DA71F5"/>
    <w:rsid w:val="00DA7B08"/>
    <w:rsid w:val="00DB08CB"/>
    <w:rsid w:val="00DB0D0B"/>
    <w:rsid w:val="00DB0DA7"/>
    <w:rsid w:val="00DB1D4D"/>
    <w:rsid w:val="00DB1EE1"/>
    <w:rsid w:val="00DB1EE2"/>
    <w:rsid w:val="00DB2839"/>
    <w:rsid w:val="00DB28F7"/>
    <w:rsid w:val="00DB2AC2"/>
    <w:rsid w:val="00DB35B1"/>
    <w:rsid w:val="00DB45CE"/>
    <w:rsid w:val="00DB463B"/>
    <w:rsid w:val="00DB56F0"/>
    <w:rsid w:val="00DB56F1"/>
    <w:rsid w:val="00DB571F"/>
    <w:rsid w:val="00DB5D1D"/>
    <w:rsid w:val="00DC157B"/>
    <w:rsid w:val="00DC172E"/>
    <w:rsid w:val="00DC1BCE"/>
    <w:rsid w:val="00DC2834"/>
    <w:rsid w:val="00DC29E7"/>
    <w:rsid w:val="00DC4CEA"/>
    <w:rsid w:val="00DC4ED5"/>
    <w:rsid w:val="00DC56B9"/>
    <w:rsid w:val="00DC619F"/>
    <w:rsid w:val="00DC7198"/>
    <w:rsid w:val="00DC7995"/>
    <w:rsid w:val="00DD0BFA"/>
    <w:rsid w:val="00DD1D63"/>
    <w:rsid w:val="00DD2392"/>
    <w:rsid w:val="00DD28F4"/>
    <w:rsid w:val="00DD454A"/>
    <w:rsid w:val="00DD4856"/>
    <w:rsid w:val="00DD51B7"/>
    <w:rsid w:val="00DD58C3"/>
    <w:rsid w:val="00DD7216"/>
    <w:rsid w:val="00DD795F"/>
    <w:rsid w:val="00DE2521"/>
    <w:rsid w:val="00DE27C6"/>
    <w:rsid w:val="00DE4450"/>
    <w:rsid w:val="00DE4A62"/>
    <w:rsid w:val="00DE4E0F"/>
    <w:rsid w:val="00DE7028"/>
    <w:rsid w:val="00DE7464"/>
    <w:rsid w:val="00DE7F04"/>
    <w:rsid w:val="00DF1FDB"/>
    <w:rsid w:val="00DF2F0A"/>
    <w:rsid w:val="00DF33AD"/>
    <w:rsid w:val="00DF35E9"/>
    <w:rsid w:val="00DF3D8C"/>
    <w:rsid w:val="00DF5068"/>
    <w:rsid w:val="00DF6243"/>
    <w:rsid w:val="00DF6274"/>
    <w:rsid w:val="00DF66E7"/>
    <w:rsid w:val="00E00959"/>
    <w:rsid w:val="00E00DD7"/>
    <w:rsid w:val="00E0158C"/>
    <w:rsid w:val="00E01B9D"/>
    <w:rsid w:val="00E01ECF"/>
    <w:rsid w:val="00E0248F"/>
    <w:rsid w:val="00E028FC"/>
    <w:rsid w:val="00E0400D"/>
    <w:rsid w:val="00E0454D"/>
    <w:rsid w:val="00E04C3D"/>
    <w:rsid w:val="00E04F53"/>
    <w:rsid w:val="00E054E4"/>
    <w:rsid w:val="00E055A5"/>
    <w:rsid w:val="00E0566C"/>
    <w:rsid w:val="00E07266"/>
    <w:rsid w:val="00E122FD"/>
    <w:rsid w:val="00E1271F"/>
    <w:rsid w:val="00E12A25"/>
    <w:rsid w:val="00E13512"/>
    <w:rsid w:val="00E13514"/>
    <w:rsid w:val="00E14600"/>
    <w:rsid w:val="00E14944"/>
    <w:rsid w:val="00E154C7"/>
    <w:rsid w:val="00E15CCE"/>
    <w:rsid w:val="00E16578"/>
    <w:rsid w:val="00E175D1"/>
    <w:rsid w:val="00E200A8"/>
    <w:rsid w:val="00E214CE"/>
    <w:rsid w:val="00E24919"/>
    <w:rsid w:val="00E25996"/>
    <w:rsid w:val="00E25A8F"/>
    <w:rsid w:val="00E30AE8"/>
    <w:rsid w:val="00E30FC8"/>
    <w:rsid w:val="00E31B23"/>
    <w:rsid w:val="00E32AD1"/>
    <w:rsid w:val="00E32CE7"/>
    <w:rsid w:val="00E33C55"/>
    <w:rsid w:val="00E34136"/>
    <w:rsid w:val="00E3416C"/>
    <w:rsid w:val="00E344B6"/>
    <w:rsid w:val="00E34F98"/>
    <w:rsid w:val="00E3514D"/>
    <w:rsid w:val="00E35AEA"/>
    <w:rsid w:val="00E35F23"/>
    <w:rsid w:val="00E370C5"/>
    <w:rsid w:val="00E40F8D"/>
    <w:rsid w:val="00E41093"/>
    <w:rsid w:val="00E4139A"/>
    <w:rsid w:val="00E422D3"/>
    <w:rsid w:val="00E448A3"/>
    <w:rsid w:val="00E44BC2"/>
    <w:rsid w:val="00E45105"/>
    <w:rsid w:val="00E454BF"/>
    <w:rsid w:val="00E4677D"/>
    <w:rsid w:val="00E46D0D"/>
    <w:rsid w:val="00E471A9"/>
    <w:rsid w:val="00E503CF"/>
    <w:rsid w:val="00E51037"/>
    <w:rsid w:val="00E5192E"/>
    <w:rsid w:val="00E519CE"/>
    <w:rsid w:val="00E51B71"/>
    <w:rsid w:val="00E54377"/>
    <w:rsid w:val="00E545EA"/>
    <w:rsid w:val="00E55578"/>
    <w:rsid w:val="00E55BD1"/>
    <w:rsid w:val="00E55F05"/>
    <w:rsid w:val="00E57BEA"/>
    <w:rsid w:val="00E62123"/>
    <w:rsid w:val="00E62614"/>
    <w:rsid w:val="00E626DE"/>
    <w:rsid w:val="00E62E30"/>
    <w:rsid w:val="00E644D3"/>
    <w:rsid w:val="00E64AA0"/>
    <w:rsid w:val="00E6626E"/>
    <w:rsid w:val="00E6783E"/>
    <w:rsid w:val="00E67FB9"/>
    <w:rsid w:val="00E70922"/>
    <w:rsid w:val="00E70964"/>
    <w:rsid w:val="00E70F17"/>
    <w:rsid w:val="00E72FB5"/>
    <w:rsid w:val="00E739B0"/>
    <w:rsid w:val="00E73A77"/>
    <w:rsid w:val="00E75814"/>
    <w:rsid w:val="00E76530"/>
    <w:rsid w:val="00E774DB"/>
    <w:rsid w:val="00E81273"/>
    <w:rsid w:val="00E8144E"/>
    <w:rsid w:val="00E8482E"/>
    <w:rsid w:val="00E85B02"/>
    <w:rsid w:val="00E911D8"/>
    <w:rsid w:val="00E91AF3"/>
    <w:rsid w:val="00E91ECA"/>
    <w:rsid w:val="00E95E4A"/>
    <w:rsid w:val="00E96287"/>
    <w:rsid w:val="00E965DC"/>
    <w:rsid w:val="00E9747B"/>
    <w:rsid w:val="00E97D65"/>
    <w:rsid w:val="00EA1745"/>
    <w:rsid w:val="00EA2BBF"/>
    <w:rsid w:val="00EA2EE6"/>
    <w:rsid w:val="00EA41F0"/>
    <w:rsid w:val="00EA4DA0"/>
    <w:rsid w:val="00EA53AC"/>
    <w:rsid w:val="00EA54D1"/>
    <w:rsid w:val="00EA58BA"/>
    <w:rsid w:val="00EA59DA"/>
    <w:rsid w:val="00EA780D"/>
    <w:rsid w:val="00EB04A2"/>
    <w:rsid w:val="00EB1AAA"/>
    <w:rsid w:val="00EB2555"/>
    <w:rsid w:val="00EB2E8E"/>
    <w:rsid w:val="00EB3091"/>
    <w:rsid w:val="00EB32FB"/>
    <w:rsid w:val="00EB5797"/>
    <w:rsid w:val="00EB7955"/>
    <w:rsid w:val="00EB79E7"/>
    <w:rsid w:val="00EC1BA8"/>
    <w:rsid w:val="00EC317A"/>
    <w:rsid w:val="00EC52EE"/>
    <w:rsid w:val="00EC5435"/>
    <w:rsid w:val="00EC5C2D"/>
    <w:rsid w:val="00EC78D7"/>
    <w:rsid w:val="00ED05DE"/>
    <w:rsid w:val="00ED0C11"/>
    <w:rsid w:val="00ED0FF3"/>
    <w:rsid w:val="00ED1C52"/>
    <w:rsid w:val="00ED1E47"/>
    <w:rsid w:val="00ED24B1"/>
    <w:rsid w:val="00ED45EE"/>
    <w:rsid w:val="00ED4C87"/>
    <w:rsid w:val="00ED6333"/>
    <w:rsid w:val="00ED6846"/>
    <w:rsid w:val="00ED6CB7"/>
    <w:rsid w:val="00ED7370"/>
    <w:rsid w:val="00ED78B7"/>
    <w:rsid w:val="00EE060F"/>
    <w:rsid w:val="00EE0EB2"/>
    <w:rsid w:val="00EE1047"/>
    <w:rsid w:val="00EE125B"/>
    <w:rsid w:val="00EE1FB7"/>
    <w:rsid w:val="00EE2A68"/>
    <w:rsid w:val="00EE3389"/>
    <w:rsid w:val="00EE385C"/>
    <w:rsid w:val="00EE38B7"/>
    <w:rsid w:val="00EE3ABF"/>
    <w:rsid w:val="00EE3C96"/>
    <w:rsid w:val="00EE406C"/>
    <w:rsid w:val="00EE407A"/>
    <w:rsid w:val="00EE4093"/>
    <w:rsid w:val="00EE4248"/>
    <w:rsid w:val="00EE55C2"/>
    <w:rsid w:val="00EE7C1F"/>
    <w:rsid w:val="00EF24E8"/>
    <w:rsid w:val="00EF3699"/>
    <w:rsid w:val="00EF50E7"/>
    <w:rsid w:val="00EF53D1"/>
    <w:rsid w:val="00EF5D50"/>
    <w:rsid w:val="00EF69EE"/>
    <w:rsid w:val="00F02CA8"/>
    <w:rsid w:val="00F04D7D"/>
    <w:rsid w:val="00F06D30"/>
    <w:rsid w:val="00F1051B"/>
    <w:rsid w:val="00F1099D"/>
    <w:rsid w:val="00F11300"/>
    <w:rsid w:val="00F11686"/>
    <w:rsid w:val="00F11A14"/>
    <w:rsid w:val="00F1219F"/>
    <w:rsid w:val="00F123EA"/>
    <w:rsid w:val="00F12409"/>
    <w:rsid w:val="00F132DC"/>
    <w:rsid w:val="00F13F84"/>
    <w:rsid w:val="00F1406D"/>
    <w:rsid w:val="00F1459C"/>
    <w:rsid w:val="00F14E6A"/>
    <w:rsid w:val="00F14EEE"/>
    <w:rsid w:val="00F150B6"/>
    <w:rsid w:val="00F15EA5"/>
    <w:rsid w:val="00F16AF7"/>
    <w:rsid w:val="00F16FCF"/>
    <w:rsid w:val="00F21C47"/>
    <w:rsid w:val="00F21FFF"/>
    <w:rsid w:val="00F220D5"/>
    <w:rsid w:val="00F22568"/>
    <w:rsid w:val="00F23167"/>
    <w:rsid w:val="00F23418"/>
    <w:rsid w:val="00F23B6C"/>
    <w:rsid w:val="00F263AC"/>
    <w:rsid w:val="00F26986"/>
    <w:rsid w:val="00F26D55"/>
    <w:rsid w:val="00F2745D"/>
    <w:rsid w:val="00F301EA"/>
    <w:rsid w:val="00F30A3E"/>
    <w:rsid w:val="00F32EFD"/>
    <w:rsid w:val="00F33316"/>
    <w:rsid w:val="00F34022"/>
    <w:rsid w:val="00F34560"/>
    <w:rsid w:val="00F34A10"/>
    <w:rsid w:val="00F34AE1"/>
    <w:rsid w:val="00F364BB"/>
    <w:rsid w:val="00F36A2F"/>
    <w:rsid w:val="00F40809"/>
    <w:rsid w:val="00F4161A"/>
    <w:rsid w:val="00F41C69"/>
    <w:rsid w:val="00F42358"/>
    <w:rsid w:val="00F428F1"/>
    <w:rsid w:val="00F42A81"/>
    <w:rsid w:val="00F42CCC"/>
    <w:rsid w:val="00F42F60"/>
    <w:rsid w:val="00F458D7"/>
    <w:rsid w:val="00F4766D"/>
    <w:rsid w:val="00F47D3D"/>
    <w:rsid w:val="00F51EFB"/>
    <w:rsid w:val="00F5259E"/>
    <w:rsid w:val="00F52A09"/>
    <w:rsid w:val="00F52B7A"/>
    <w:rsid w:val="00F530E3"/>
    <w:rsid w:val="00F53311"/>
    <w:rsid w:val="00F5379E"/>
    <w:rsid w:val="00F53C1A"/>
    <w:rsid w:val="00F54E19"/>
    <w:rsid w:val="00F5539A"/>
    <w:rsid w:val="00F553B3"/>
    <w:rsid w:val="00F60250"/>
    <w:rsid w:val="00F6080D"/>
    <w:rsid w:val="00F60C7A"/>
    <w:rsid w:val="00F60FC8"/>
    <w:rsid w:val="00F614FA"/>
    <w:rsid w:val="00F61660"/>
    <w:rsid w:val="00F61DF8"/>
    <w:rsid w:val="00F630E3"/>
    <w:rsid w:val="00F63F58"/>
    <w:rsid w:val="00F67A24"/>
    <w:rsid w:val="00F71A5E"/>
    <w:rsid w:val="00F726B3"/>
    <w:rsid w:val="00F73438"/>
    <w:rsid w:val="00F742E3"/>
    <w:rsid w:val="00F75AEC"/>
    <w:rsid w:val="00F801E3"/>
    <w:rsid w:val="00F83940"/>
    <w:rsid w:val="00F842F6"/>
    <w:rsid w:val="00F8492C"/>
    <w:rsid w:val="00F85411"/>
    <w:rsid w:val="00F87BA4"/>
    <w:rsid w:val="00F93696"/>
    <w:rsid w:val="00F944F6"/>
    <w:rsid w:val="00F94C01"/>
    <w:rsid w:val="00F950CA"/>
    <w:rsid w:val="00F95736"/>
    <w:rsid w:val="00F95E32"/>
    <w:rsid w:val="00F9663E"/>
    <w:rsid w:val="00F97B56"/>
    <w:rsid w:val="00FA056B"/>
    <w:rsid w:val="00FA1BF2"/>
    <w:rsid w:val="00FA1C85"/>
    <w:rsid w:val="00FA2CAB"/>
    <w:rsid w:val="00FA2E01"/>
    <w:rsid w:val="00FA2FC0"/>
    <w:rsid w:val="00FA3920"/>
    <w:rsid w:val="00FA426F"/>
    <w:rsid w:val="00FA4A60"/>
    <w:rsid w:val="00FA55ED"/>
    <w:rsid w:val="00FA61AE"/>
    <w:rsid w:val="00FA6386"/>
    <w:rsid w:val="00FA64F9"/>
    <w:rsid w:val="00FA71CD"/>
    <w:rsid w:val="00FA7E2B"/>
    <w:rsid w:val="00FB218C"/>
    <w:rsid w:val="00FB2AC8"/>
    <w:rsid w:val="00FB2DBE"/>
    <w:rsid w:val="00FB3CFC"/>
    <w:rsid w:val="00FB40E0"/>
    <w:rsid w:val="00FB5A02"/>
    <w:rsid w:val="00FB63EA"/>
    <w:rsid w:val="00FB771B"/>
    <w:rsid w:val="00FC027B"/>
    <w:rsid w:val="00FC036D"/>
    <w:rsid w:val="00FC1E62"/>
    <w:rsid w:val="00FC1FCA"/>
    <w:rsid w:val="00FC2850"/>
    <w:rsid w:val="00FC54D7"/>
    <w:rsid w:val="00FC6560"/>
    <w:rsid w:val="00FC71D6"/>
    <w:rsid w:val="00FD0085"/>
    <w:rsid w:val="00FD0912"/>
    <w:rsid w:val="00FD0A71"/>
    <w:rsid w:val="00FD0C27"/>
    <w:rsid w:val="00FD1325"/>
    <w:rsid w:val="00FD2608"/>
    <w:rsid w:val="00FD35A0"/>
    <w:rsid w:val="00FD39CA"/>
    <w:rsid w:val="00FD5BCB"/>
    <w:rsid w:val="00FD5F0B"/>
    <w:rsid w:val="00FD5FD7"/>
    <w:rsid w:val="00FD602C"/>
    <w:rsid w:val="00FD629B"/>
    <w:rsid w:val="00FD648B"/>
    <w:rsid w:val="00FD693F"/>
    <w:rsid w:val="00FD6AA9"/>
    <w:rsid w:val="00FD6F0B"/>
    <w:rsid w:val="00FD70AE"/>
    <w:rsid w:val="00FD750F"/>
    <w:rsid w:val="00FE16CB"/>
    <w:rsid w:val="00FE1C82"/>
    <w:rsid w:val="00FE35D4"/>
    <w:rsid w:val="00FE38D8"/>
    <w:rsid w:val="00FE4661"/>
    <w:rsid w:val="00FE4919"/>
    <w:rsid w:val="00FE4E70"/>
    <w:rsid w:val="00FF0641"/>
    <w:rsid w:val="00FF0D64"/>
    <w:rsid w:val="00FF0DA0"/>
    <w:rsid w:val="00FF215B"/>
    <w:rsid w:val="00FF2D85"/>
    <w:rsid w:val="00FF3FBC"/>
    <w:rsid w:val="00FF56D5"/>
    <w:rsid w:val="00FF5FC1"/>
    <w:rsid w:val="00FF635E"/>
    <w:rsid w:val="00FF6F61"/>
    <w:rsid w:val="00FF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5f5f5f,gray"/>
    </o:shapedefaults>
    <o:shapelayout v:ext="edit">
      <o:idmap v:ext="edit" data="2"/>
    </o:shapelayout>
  </w:shapeDefaults>
  <w:doNotEmbedSmartTags/>
  <w:decimalSymbol w:val="."/>
  <w:listSeparator w:val=";"/>
  <w14:docId w14:val="45A41D14"/>
  <w15:docId w15:val="{2C2B52BE-1A82-426E-AFDE-12D4E8CD4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Calibri" w:hAnsi="Verdana" w:cs="Times New Roman"/>
        <w:szCs w:val="24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uiPriority="99" w:qFormat="1"/>
    <w:lsdException w:name="heading 4" w:locked="1" w:qFormat="1"/>
    <w:lsdException w:name="heading 5" w:locked="1" w:uiPriority="9" w:qFormat="1"/>
    <w:lsdException w:name="heading 6" w:locked="1" w:uiPriority="99" w:qFormat="1"/>
    <w:lsdException w:name="heading 7" w:locked="1" w:semiHidden="1" w:uiPriority="9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locked="1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semiHidden="1" w:uiPriority="99" w:unhideWhenUsed="1"/>
    <w:lsdException w:name="Body Text Indent 3" w:semiHidden="1" w:uiPriority="99" w:unhideWhenUsed="1"/>
    <w:lsdException w:name="Block Text" w:locked="1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479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qFormat/>
    <w:rsid w:val="00336A2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rsid w:val="00336A2E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9"/>
    <w:qFormat/>
    <w:rsid w:val="00B6118F"/>
    <w:pPr>
      <w:keepNext/>
      <w:spacing w:after="0" w:line="240" w:lineRule="auto"/>
      <w:jc w:val="center"/>
      <w:outlineLvl w:val="2"/>
    </w:pPr>
    <w:rPr>
      <w:rFonts w:ascii="Arial" w:hAnsi="Arial"/>
      <w:b/>
      <w:bCs/>
      <w:sz w:val="18"/>
      <w:lang w:val="es-MX" w:eastAsia="es-ES"/>
    </w:rPr>
  </w:style>
  <w:style w:type="paragraph" w:styleId="Ttulo4">
    <w:name w:val="heading 4"/>
    <w:basedOn w:val="Normal"/>
    <w:next w:val="Normal"/>
    <w:link w:val="Ttulo4Car"/>
    <w:qFormat/>
    <w:rsid w:val="00B6118F"/>
    <w:pPr>
      <w:keepNext/>
      <w:spacing w:after="0" w:line="240" w:lineRule="auto"/>
      <w:jc w:val="center"/>
      <w:outlineLvl w:val="3"/>
    </w:pPr>
    <w:rPr>
      <w:rFonts w:ascii="Arial" w:hAnsi="Arial"/>
      <w:b/>
      <w:bCs/>
      <w:sz w:val="16"/>
      <w:lang w:val="es-MX" w:eastAsia="es-ES"/>
    </w:rPr>
  </w:style>
  <w:style w:type="paragraph" w:styleId="Ttulo5">
    <w:name w:val="heading 5"/>
    <w:basedOn w:val="Normal"/>
    <w:next w:val="Normal"/>
    <w:link w:val="Ttulo5Car"/>
    <w:uiPriority w:val="9"/>
    <w:qFormat/>
    <w:rsid w:val="00336A2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ar"/>
    <w:uiPriority w:val="99"/>
    <w:qFormat/>
    <w:rsid w:val="00336A2E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ar"/>
    <w:uiPriority w:val="9"/>
    <w:qFormat/>
    <w:rsid w:val="00336A2E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Ttulo8">
    <w:name w:val="heading 8"/>
    <w:basedOn w:val="Normal"/>
    <w:next w:val="Normal"/>
    <w:link w:val="Ttulo8Car"/>
    <w:qFormat/>
    <w:rsid w:val="00336A2E"/>
    <w:pPr>
      <w:keepNext/>
      <w:keepLines/>
      <w:spacing w:before="200" w:after="0"/>
      <w:outlineLvl w:val="7"/>
    </w:pPr>
    <w:rPr>
      <w:rFonts w:ascii="Cambria" w:hAnsi="Cambria"/>
      <w:color w:val="404040"/>
      <w:szCs w:val="20"/>
    </w:rPr>
  </w:style>
  <w:style w:type="paragraph" w:styleId="Ttulo9">
    <w:name w:val="heading 9"/>
    <w:basedOn w:val="Normal"/>
    <w:next w:val="Normal"/>
    <w:link w:val="Ttulo9Car"/>
    <w:qFormat/>
    <w:rsid w:val="00336A2E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rrafodelista1">
    <w:name w:val="Párrafo de lista1"/>
    <w:basedOn w:val="Normal"/>
    <w:rsid w:val="00FD602C"/>
    <w:pPr>
      <w:ind w:left="720"/>
    </w:pPr>
  </w:style>
  <w:style w:type="table" w:styleId="Tablaconcuadrcula">
    <w:name w:val="Table Grid"/>
    <w:basedOn w:val="Tablanormal"/>
    <w:uiPriority w:val="39"/>
    <w:rsid w:val="00B72963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tulo3Car">
    <w:name w:val="Título 3 Car"/>
    <w:link w:val="Ttulo3"/>
    <w:uiPriority w:val="99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character" w:customStyle="1" w:styleId="Ttulo4Car">
    <w:name w:val="Título 4 Car"/>
    <w:link w:val="Ttulo4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paragraph" w:styleId="Ttulo">
    <w:name w:val="Title"/>
    <w:basedOn w:val="Normal"/>
    <w:link w:val="TtuloCar"/>
    <w:qFormat/>
    <w:rsid w:val="00B6118F"/>
    <w:pPr>
      <w:spacing w:after="0" w:line="240" w:lineRule="auto"/>
      <w:jc w:val="center"/>
    </w:pPr>
    <w:rPr>
      <w:rFonts w:ascii="Tahoma" w:hAnsi="Tahoma" w:cs="Tahoma"/>
      <w:b/>
      <w:bCs/>
      <w:sz w:val="24"/>
      <w:lang w:val="es-MX" w:eastAsia="es-ES"/>
    </w:rPr>
  </w:style>
  <w:style w:type="character" w:customStyle="1" w:styleId="TtuloCar">
    <w:name w:val="Título Car"/>
    <w:link w:val="Ttulo"/>
    <w:locked/>
    <w:rsid w:val="00B6118F"/>
    <w:rPr>
      <w:rFonts w:ascii="Tahoma" w:hAnsi="Tahoma" w:cs="Tahoma"/>
      <w:b/>
      <w:bCs/>
      <w:sz w:val="24"/>
      <w:szCs w:val="24"/>
      <w:lang w:val="es-MX" w:eastAsia="es-ES"/>
    </w:rPr>
  </w:style>
  <w:style w:type="character" w:styleId="Hipervnculo">
    <w:name w:val="Hyperlink"/>
    <w:uiPriority w:val="99"/>
    <w:rsid w:val="00D863DE"/>
    <w:rPr>
      <w:rFonts w:cs="Times New Roman"/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semiHidden/>
    <w:rsid w:val="00D863DE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kern w:val="28"/>
      <w:szCs w:val="20"/>
      <w:lang w:eastAsia="es-ES"/>
    </w:rPr>
  </w:style>
  <w:style w:type="character" w:customStyle="1" w:styleId="TextonotapieCar">
    <w:name w:val="Texto nota pie Car"/>
    <w:link w:val="Textonotapie"/>
    <w:uiPriority w:val="99"/>
    <w:semiHidden/>
    <w:locked/>
    <w:rsid w:val="00D863DE"/>
    <w:rPr>
      <w:rFonts w:ascii="Times New Roman" w:hAnsi="Times New Roman" w:cs="Times New Roman"/>
      <w:kern w:val="28"/>
      <w:sz w:val="20"/>
      <w:szCs w:val="20"/>
      <w:lang w:val="x-none" w:eastAsia="es-ES"/>
    </w:rPr>
  </w:style>
  <w:style w:type="character" w:styleId="Refdenotaalpie">
    <w:name w:val="footnote reference"/>
    <w:semiHidden/>
    <w:rsid w:val="00D863DE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rsid w:val="00D863D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lang w:eastAsia="es-ES"/>
    </w:rPr>
  </w:style>
  <w:style w:type="character" w:customStyle="1" w:styleId="Ttulo1Car">
    <w:name w:val="Título 1 Car"/>
    <w:link w:val="Ttulo1"/>
    <w:locked/>
    <w:rsid w:val="00336A2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locked/>
    <w:rsid w:val="00336A2E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Ttulo5Car">
    <w:name w:val="Título 5 Car"/>
    <w:link w:val="Ttulo5"/>
    <w:uiPriority w:val="9"/>
    <w:locked/>
    <w:rsid w:val="00336A2E"/>
    <w:rPr>
      <w:rFonts w:ascii="Cambria" w:hAnsi="Cambria" w:cs="Times New Roman"/>
      <w:color w:val="243F60"/>
    </w:rPr>
  </w:style>
  <w:style w:type="character" w:customStyle="1" w:styleId="Ttulo6Car">
    <w:name w:val="Título 6 Car"/>
    <w:link w:val="Ttulo6"/>
    <w:uiPriority w:val="99"/>
    <w:locked/>
    <w:rsid w:val="00336A2E"/>
    <w:rPr>
      <w:rFonts w:ascii="Cambria" w:hAnsi="Cambria" w:cs="Times New Roman"/>
      <w:i/>
      <w:iCs/>
      <w:color w:val="243F60"/>
    </w:rPr>
  </w:style>
  <w:style w:type="character" w:customStyle="1" w:styleId="Ttulo7Car">
    <w:name w:val="Título 7 Car"/>
    <w:link w:val="Ttulo7"/>
    <w:uiPriority w:val="9"/>
    <w:locked/>
    <w:rsid w:val="00336A2E"/>
    <w:rPr>
      <w:rFonts w:ascii="Cambria" w:hAnsi="Cambria" w:cs="Times New Roman"/>
      <w:i/>
      <w:iCs/>
      <w:color w:val="404040"/>
    </w:rPr>
  </w:style>
  <w:style w:type="character" w:customStyle="1" w:styleId="Ttulo8Car">
    <w:name w:val="Título 8 Car"/>
    <w:link w:val="Ttulo8"/>
    <w:locked/>
    <w:rsid w:val="00336A2E"/>
    <w:rPr>
      <w:rFonts w:ascii="Cambria" w:hAnsi="Cambria" w:cs="Times New Roman"/>
      <w:color w:val="404040"/>
      <w:sz w:val="20"/>
      <w:szCs w:val="20"/>
    </w:rPr>
  </w:style>
  <w:style w:type="character" w:customStyle="1" w:styleId="Ttulo9Car">
    <w:name w:val="Título 9 Car"/>
    <w:link w:val="Ttulo9"/>
    <w:locked/>
    <w:rsid w:val="00336A2E"/>
    <w:rPr>
      <w:rFonts w:ascii="Cambria" w:hAnsi="Cambria" w:cs="Times New Roman"/>
      <w:i/>
      <w:iCs/>
      <w:color w:val="404040"/>
      <w:sz w:val="20"/>
      <w:szCs w:val="20"/>
    </w:rPr>
  </w:style>
  <w:style w:type="paragraph" w:styleId="Textoindependiente">
    <w:name w:val="Body Text"/>
    <w:basedOn w:val="Normal"/>
    <w:link w:val="Textoindependiente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Cs w:val="20"/>
      <w:lang w:eastAsia="zh-CN"/>
    </w:rPr>
  </w:style>
  <w:style w:type="character" w:customStyle="1" w:styleId="TextoindependienteCar">
    <w:name w:val="Texto independiente Car"/>
    <w:link w:val="Textoindependiente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Textoindependiente2">
    <w:name w:val="Body Text 2"/>
    <w:basedOn w:val="Normal"/>
    <w:link w:val="Textoindependiente2Car"/>
    <w:rsid w:val="00336A2E"/>
    <w:pPr>
      <w:spacing w:after="0" w:line="240" w:lineRule="auto"/>
      <w:jc w:val="both"/>
    </w:pPr>
    <w:rPr>
      <w:rFonts w:ascii="Arial" w:eastAsia="SimSun" w:hAnsi="Arial" w:cs="Arial"/>
      <w:szCs w:val="20"/>
      <w:lang w:eastAsia="zh-CN"/>
    </w:rPr>
  </w:style>
  <w:style w:type="character" w:customStyle="1" w:styleId="Textoindependiente2Car">
    <w:name w:val="Texto independiente 2 Car"/>
    <w:link w:val="Textoindependiente2"/>
    <w:locked/>
    <w:rsid w:val="00336A2E"/>
    <w:rPr>
      <w:rFonts w:ascii="Arial" w:eastAsia="SimSun" w:hAnsi="Arial" w:cs="Arial"/>
      <w:sz w:val="20"/>
      <w:szCs w:val="20"/>
      <w:lang w:val="es-PE" w:eastAsia="zh-CN"/>
    </w:rPr>
  </w:style>
  <w:style w:type="paragraph" w:styleId="Textoindependiente3">
    <w:name w:val="Body Text 3"/>
    <w:basedOn w:val="Normal"/>
    <w:link w:val="Textoindependiente3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 w:val="36"/>
      <w:szCs w:val="20"/>
      <w:lang w:eastAsia="zh-CN"/>
    </w:rPr>
  </w:style>
  <w:style w:type="character" w:customStyle="1" w:styleId="Textoindependiente3Car">
    <w:name w:val="Texto independiente 3 Car"/>
    <w:link w:val="Textoindependiente3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Sangradetextonormal">
    <w:name w:val="Body Text Indent"/>
    <w:basedOn w:val="Normal"/>
    <w:link w:val="SangradetextonormalCar"/>
    <w:rsid w:val="00336A2E"/>
    <w:pPr>
      <w:spacing w:after="0" w:line="240" w:lineRule="auto"/>
      <w:ind w:left="1080"/>
      <w:jc w:val="both"/>
    </w:pPr>
    <w:rPr>
      <w:rFonts w:ascii="Comic Sans MS" w:eastAsia="SimSun" w:hAnsi="Comic Sans MS"/>
      <w:lang w:eastAsia="zh-CN"/>
    </w:rPr>
  </w:style>
  <w:style w:type="character" w:customStyle="1" w:styleId="SangradetextonormalCar">
    <w:name w:val="Sangría de texto normal Car"/>
    <w:link w:val="Sangradetextonormal"/>
    <w:locked/>
    <w:rsid w:val="00336A2E"/>
    <w:rPr>
      <w:rFonts w:ascii="Comic Sans MS" w:eastAsia="SimSun" w:hAnsi="Comic Sans MS" w:cs="Times New Roman"/>
      <w:sz w:val="24"/>
      <w:szCs w:val="24"/>
      <w:lang w:val="es-PE" w:eastAsia="zh-CN"/>
    </w:rPr>
  </w:style>
  <w:style w:type="paragraph" w:styleId="Textodebloque">
    <w:name w:val="Block Text"/>
    <w:basedOn w:val="Normal"/>
    <w:rsid w:val="00336A2E"/>
    <w:pPr>
      <w:spacing w:after="0" w:line="240" w:lineRule="auto"/>
      <w:ind w:left="399" w:right="8"/>
      <w:jc w:val="both"/>
    </w:pPr>
    <w:rPr>
      <w:rFonts w:ascii="Arial" w:eastAsia="SimSun" w:hAnsi="Arial" w:cs="Arial"/>
      <w:lang w:eastAsia="zh-CN"/>
    </w:rPr>
  </w:style>
  <w:style w:type="paragraph" w:customStyle="1" w:styleId="vietaN2">
    <w:name w:val="viñeta N2"/>
    <w:basedOn w:val="Normal"/>
    <w:rsid w:val="00336A2E"/>
    <w:pPr>
      <w:numPr>
        <w:ilvl w:val="1"/>
        <w:numId w:val="3"/>
      </w:numPr>
      <w:spacing w:after="0" w:line="240" w:lineRule="auto"/>
      <w:ind w:left="741" w:right="8" w:hanging="381"/>
      <w:jc w:val="both"/>
    </w:pPr>
    <w:rPr>
      <w:rFonts w:ascii="Arial" w:eastAsia="SimSun" w:hAnsi="Arial" w:cs="Arial"/>
      <w:lang w:eastAsia="zh-CN"/>
    </w:rPr>
  </w:style>
  <w:style w:type="paragraph" w:customStyle="1" w:styleId="vietaN1">
    <w:name w:val="viñeta N1"/>
    <w:basedOn w:val="Normal"/>
    <w:rsid w:val="00336A2E"/>
    <w:pPr>
      <w:numPr>
        <w:numId w:val="2"/>
      </w:numPr>
      <w:spacing w:after="0" w:line="240" w:lineRule="auto"/>
      <w:ind w:right="8"/>
      <w:jc w:val="both"/>
    </w:pPr>
    <w:rPr>
      <w:rFonts w:ascii="Arial" w:eastAsia="SimSun" w:hAnsi="Arial" w:cs="Arial"/>
      <w:szCs w:val="20"/>
      <w:lang w:eastAsia="zh-CN"/>
    </w:rPr>
  </w:style>
  <w:style w:type="paragraph" w:customStyle="1" w:styleId="subtituloN1">
    <w:name w:val="subtituloN1"/>
    <w:basedOn w:val="Normal"/>
    <w:rsid w:val="00336A2E"/>
    <w:pPr>
      <w:numPr>
        <w:numId w:val="1"/>
      </w:numPr>
      <w:spacing w:after="0" w:line="240" w:lineRule="auto"/>
      <w:ind w:right="8"/>
      <w:jc w:val="both"/>
    </w:pPr>
    <w:rPr>
      <w:rFonts w:ascii="Arial" w:eastAsia="SimSun" w:hAnsi="Arial" w:cs="Arial"/>
      <w:b/>
      <w:bCs/>
      <w:szCs w:val="20"/>
      <w:u w:val="single"/>
      <w:lang w:eastAsia="zh-CN"/>
    </w:rPr>
  </w:style>
  <w:style w:type="paragraph" w:customStyle="1" w:styleId="subtituloN2">
    <w:name w:val="subtituloN2"/>
    <w:basedOn w:val="Ttulo1"/>
    <w:rsid w:val="00336A2E"/>
    <w:pPr>
      <w:keepLines w:val="0"/>
      <w:spacing w:before="0" w:line="240" w:lineRule="auto"/>
      <w:ind w:left="399" w:right="8"/>
      <w:jc w:val="both"/>
    </w:pPr>
    <w:rPr>
      <w:rFonts w:ascii="Arial" w:eastAsia="SimSun" w:hAnsi="Arial" w:cs="Arial"/>
      <w:color w:val="auto"/>
      <w:sz w:val="20"/>
      <w:szCs w:val="20"/>
      <w:lang w:eastAsia="zh-CN"/>
    </w:rPr>
  </w:style>
  <w:style w:type="paragraph" w:styleId="Encabezado">
    <w:name w:val="header"/>
    <w:basedOn w:val="Normal"/>
    <w:link w:val="Encabezado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link w:val="Encabezado"/>
    <w:uiPriority w:val="99"/>
    <w:locked/>
    <w:rsid w:val="00E519CE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sid w:val="00E519CE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E51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sid w:val="00E519CE"/>
    <w:rPr>
      <w:rFonts w:ascii="Tahoma" w:hAnsi="Tahoma" w:cs="Tahoma"/>
      <w:sz w:val="16"/>
      <w:szCs w:val="16"/>
    </w:rPr>
  </w:style>
  <w:style w:type="character" w:styleId="Nmerodepgina">
    <w:name w:val="page number"/>
    <w:rsid w:val="00E519CE"/>
    <w:rPr>
      <w:rFonts w:cs="Times New Roman"/>
    </w:rPr>
  </w:style>
  <w:style w:type="character" w:styleId="Hipervnculovisitado">
    <w:name w:val="FollowedHyperlink"/>
    <w:semiHidden/>
    <w:rsid w:val="00C45DFA"/>
    <w:rPr>
      <w:rFonts w:cs="Times New Roman"/>
      <w:color w:val="800080"/>
      <w:u w:val="single"/>
    </w:rPr>
  </w:style>
  <w:style w:type="paragraph" w:customStyle="1" w:styleId="Default">
    <w:name w:val="Default"/>
    <w:rsid w:val="00644548"/>
    <w:pPr>
      <w:autoSpaceDE w:val="0"/>
      <w:autoSpaceDN w:val="0"/>
      <w:adjustRightInd w:val="0"/>
    </w:pPr>
    <w:rPr>
      <w:rFonts w:ascii="GDECEK+TimesNewRoman,BoldItalic" w:eastAsia="Times New Roman" w:hAnsi="GDECEK+TimesNewRoman,BoldItalic" w:cs="GDECEK+TimesNewRoman,BoldItalic"/>
      <w:color w:val="000000"/>
      <w:sz w:val="24"/>
      <w:lang w:eastAsia="en-US"/>
    </w:rPr>
  </w:style>
  <w:style w:type="paragraph" w:customStyle="1" w:styleId="TOC11">
    <w:name w:val="TOC 11"/>
    <w:basedOn w:val="Default"/>
    <w:next w:val="Default"/>
    <w:rsid w:val="00644548"/>
    <w:rPr>
      <w:rFonts w:cs="Times New Roman"/>
      <w:color w:val="auto"/>
    </w:rPr>
  </w:style>
  <w:style w:type="paragraph" w:customStyle="1" w:styleId="TOC21">
    <w:name w:val="TOC 21"/>
    <w:basedOn w:val="Default"/>
    <w:next w:val="Default"/>
    <w:rsid w:val="00644548"/>
    <w:rPr>
      <w:rFonts w:cs="Times New Roman"/>
      <w:color w:val="auto"/>
    </w:rPr>
  </w:style>
  <w:style w:type="paragraph" w:styleId="Prrafodelista">
    <w:name w:val="List Paragraph"/>
    <w:basedOn w:val="Normal"/>
    <w:link w:val="PrrafodelistaCar"/>
    <w:uiPriority w:val="34"/>
    <w:qFormat/>
    <w:rsid w:val="00811145"/>
    <w:pPr>
      <w:ind w:left="720"/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rsid w:val="0081114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811145"/>
    <w:rPr>
      <w:rFonts w:eastAsia="Times New Roman"/>
      <w:sz w:val="22"/>
      <w:szCs w:val="22"/>
      <w:lang w:val="es-ES" w:eastAsia="en-US"/>
    </w:rPr>
  </w:style>
  <w:style w:type="character" w:styleId="nfasis">
    <w:name w:val="Emphasis"/>
    <w:basedOn w:val="Fuentedeprrafopredeter"/>
    <w:uiPriority w:val="20"/>
    <w:qFormat/>
    <w:locked/>
    <w:rsid w:val="00895C62"/>
    <w:rPr>
      <w:i/>
      <w:iCs/>
    </w:rPr>
  </w:style>
  <w:style w:type="table" w:customStyle="1" w:styleId="Tablaconcuadrcula1">
    <w:name w:val="Tabla con cuadrícula1"/>
    <w:basedOn w:val="Tablanormal"/>
    <w:next w:val="Tablaconcuadrcula"/>
    <w:uiPriority w:val="59"/>
    <w:rsid w:val="00895C6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895C62"/>
  </w:style>
  <w:style w:type="paragraph" w:customStyle="1" w:styleId="TTULOUCCI">
    <w:name w:val="TÍTULO UCCI"/>
    <w:basedOn w:val="Normal"/>
    <w:link w:val="TTULOUCCICar"/>
    <w:qFormat/>
    <w:rsid w:val="00616120"/>
    <w:pPr>
      <w:spacing w:before="240" w:after="240" w:line="240" w:lineRule="auto"/>
      <w:jc w:val="center"/>
    </w:pPr>
    <w:rPr>
      <w:rFonts w:cs="Arial"/>
      <w:b/>
      <w:bCs/>
      <w:sz w:val="24"/>
    </w:rPr>
  </w:style>
  <w:style w:type="character" w:customStyle="1" w:styleId="TTULOUCCICar">
    <w:name w:val="TÍTULO UCCI Car"/>
    <w:basedOn w:val="Fuentedeprrafopredeter"/>
    <w:link w:val="TTULOUCCI"/>
    <w:rsid w:val="00616120"/>
    <w:rPr>
      <w:rFonts w:ascii="Verdana" w:eastAsia="Times New Roman" w:hAnsi="Verdana" w:cs="Arial"/>
      <w:b/>
      <w:bCs/>
      <w:sz w:val="24"/>
      <w:szCs w:val="24"/>
      <w:lang w:val="es-ES"/>
    </w:rPr>
  </w:style>
  <w:style w:type="character" w:customStyle="1" w:styleId="Cuerpodeltexto9">
    <w:name w:val="Cuerpo del texto (9)_"/>
    <w:basedOn w:val="Fuentedeprrafopredeter"/>
    <w:link w:val="Cuerpodeltexto90"/>
    <w:rsid w:val="00616120"/>
    <w:rPr>
      <w:rFonts w:ascii="Sylfaen" w:eastAsia="Sylfaen" w:hAnsi="Sylfaen" w:cs="Sylfaen"/>
      <w:shd w:val="clear" w:color="auto" w:fill="FFFFFF"/>
    </w:rPr>
  </w:style>
  <w:style w:type="character" w:customStyle="1" w:styleId="Cuerpodeltexto">
    <w:name w:val="Cuerpo del texto_"/>
    <w:basedOn w:val="Fuentedeprrafopredeter"/>
    <w:link w:val="Cuerpodeltexto0"/>
    <w:rsid w:val="00616120"/>
    <w:rPr>
      <w:rFonts w:ascii="Garamond" w:eastAsia="Garamond" w:hAnsi="Garamond" w:cs="Garamond"/>
      <w:sz w:val="21"/>
      <w:szCs w:val="21"/>
      <w:shd w:val="clear" w:color="auto" w:fill="FFFFFF"/>
    </w:rPr>
  </w:style>
  <w:style w:type="character" w:customStyle="1" w:styleId="CuerpodeltextoSylfaen">
    <w:name w:val="Cuerpo del texto + Sylfaen"/>
    <w:aliases w:val="10 pto,11 pto"/>
    <w:basedOn w:val="Cuerpodeltexto"/>
    <w:rsid w:val="00616120"/>
    <w:rPr>
      <w:rFonts w:ascii="Sylfaen" w:eastAsia="Sylfaen" w:hAnsi="Sylfaen" w:cs="Sylfaen"/>
      <w:color w:val="000000"/>
      <w:spacing w:val="0"/>
      <w:w w:val="100"/>
      <w:position w:val="0"/>
      <w:sz w:val="20"/>
      <w:szCs w:val="20"/>
      <w:shd w:val="clear" w:color="auto" w:fill="FFFFFF"/>
      <w:lang w:val="es-ES"/>
    </w:rPr>
  </w:style>
  <w:style w:type="character" w:customStyle="1" w:styleId="Cuerpodeltexto10">
    <w:name w:val="Cuerpo del texto (10)_"/>
    <w:basedOn w:val="Fuentedeprrafopredeter"/>
    <w:link w:val="Cuerpodeltexto100"/>
    <w:rsid w:val="00616120"/>
    <w:rPr>
      <w:rFonts w:ascii="Sylfaen" w:eastAsia="Sylfaen" w:hAnsi="Sylfaen" w:cs="Sylfaen"/>
      <w:shd w:val="clear" w:color="auto" w:fill="FFFFFF"/>
    </w:rPr>
  </w:style>
  <w:style w:type="paragraph" w:customStyle="1" w:styleId="Cuerpodeltexto90">
    <w:name w:val="Cuerpo del texto (9)"/>
    <w:basedOn w:val="Normal"/>
    <w:link w:val="Cuerpodeltexto9"/>
    <w:rsid w:val="00616120"/>
    <w:pPr>
      <w:widowControl w:val="0"/>
      <w:shd w:val="clear" w:color="auto" w:fill="FFFFFF"/>
      <w:spacing w:after="240" w:line="595" w:lineRule="exact"/>
      <w:ind w:hanging="460"/>
    </w:pPr>
    <w:rPr>
      <w:rFonts w:ascii="Sylfaen" w:eastAsia="Sylfaen" w:hAnsi="Sylfaen" w:cs="Sylfaen"/>
      <w:szCs w:val="20"/>
    </w:rPr>
  </w:style>
  <w:style w:type="paragraph" w:customStyle="1" w:styleId="Cuerpodeltexto0">
    <w:name w:val="Cuerpo del texto"/>
    <w:basedOn w:val="Normal"/>
    <w:link w:val="Cuerpodeltexto"/>
    <w:rsid w:val="00616120"/>
    <w:pPr>
      <w:widowControl w:val="0"/>
      <w:shd w:val="clear" w:color="auto" w:fill="FFFFFF"/>
      <w:spacing w:after="300" w:line="274" w:lineRule="exact"/>
      <w:ind w:hanging="360"/>
      <w:jc w:val="both"/>
    </w:pPr>
    <w:rPr>
      <w:rFonts w:ascii="Garamond" w:eastAsia="Garamond" w:hAnsi="Garamond" w:cs="Garamond"/>
      <w:sz w:val="21"/>
      <w:szCs w:val="21"/>
    </w:rPr>
  </w:style>
  <w:style w:type="paragraph" w:customStyle="1" w:styleId="Cuerpodeltexto100">
    <w:name w:val="Cuerpo del texto (10)"/>
    <w:basedOn w:val="Normal"/>
    <w:link w:val="Cuerpodeltexto10"/>
    <w:rsid w:val="00616120"/>
    <w:pPr>
      <w:widowControl w:val="0"/>
      <w:shd w:val="clear" w:color="auto" w:fill="FFFFFF"/>
      <w:spacing w:after="300" w:line="274" w:lineRule="exact"/>
      <w:jc w:val="both"/>
    </w:pPr>
    <w:rPr>
      <w:rFonts w:ascii="Sylfaen" w:eastAsia="Sylfaen" w:hAnsi="Sylfaen" w:cs="Sylfaen"/>
      <w:szCs w:val="20"/>
    </w:rPr>
  </w:style>
  <w:style w:type="paragraph" w:styleId="Sangra3detindependiente">
    <w:name w:val="Body Text Indent 3"/>
    <w:basedOn w:val="Normal"/>
    <w:link w:val="Sangra3detindependienteCar"/>
    <w:uiPriority w:val="99"/>
    <w:unhideWhenUsed/>
    <w:rsid w:val="00E055A5"/>
    <w:pPr>
      <w:spacing w:after="120" w:line="240" w:lineRule="auto"/>
      <w:ind w:left="283"/>
      <w:jc w:val="both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rsid w:val="00E055A5"/>
    <w:rPr>
      <w:rFonts w:eastAsia="Times New Roman"/>
      <w:sz w:val="16"/>
      <w:szCs w:val="16"/>
    </w:rPr>
  </w:style>
  <w:style w:type="paragraph" w:customStyle="1" w:styleId="Estilo1">
    <w:name w:val="Estilo1"/>
    <w:basedOn w:val="Textoindependiente"/>
    <w:rsid w:val="00E055A5"/>
    <w:pPr>
      <w:spacing w:after="120"/>
    </w:pPr>
    <w:rPr>
      <w:rFonts w:eastAsia="Times New Roman" w:cs="Times New Roman"/>
      <w:bCs w:val="0"/>
      <w:sz w:val="24"/>
      <w:lang w:val="es-ES_tradnl" w:eastAsia="es-ES"/>
    </w:rPr>
  </w:style>
  <w:style w:type="character" w:styleId="Refdecomentario">
    <w:name w:val="annotation reference"/>
    <w:basedOn w:val="Fuentedeprrafopredeter"/>
    <w:rsid w:val="00E055A5"/>
    <w:rPr>
      <w:sz w:val="16"/>
      <w:szCs w:val="16"/>
    </w:rPr>
  </w:style>
  <w:style w:type="paragraph" w:styleId="Subttulo">
    <w:name w:val="Subtitle"/>
    <w:basedOn w:val="Normal"/>
    <w:link w:val="SubttuloCar"/>
    <w:qFormat/>
    <w:locked/>
    <w:rsid w:val="00E055A5"/>
    <w:pPr>
      <w:tabs>
        <w:tab w:val="num" w:pos="720"/>
      </w:tabs>
      <w:spacing w:after="0" w:line="240" w:lineRule="auto"/>
      <w:ind w:left="720" w:hanging="720"/>
    </w:pPr>
    <w:rPr>
      <w:rFonts w:ascii="Times New Roman" w:hAnsi="Times New Roman"/>
      <w:i/>
      <w:iCs/>
      <w:color w:val="000000"/>
      <w:sz w:val="24"/>
      <w:szCs w:val="20"/>
      <w:lang w:eastAsia="es-ES"/>
    </w:rPr>
  </w:style>
  <w:style w:type="character" w:customStyle="1" w:styleId="SubttuloCar">
    <w:name w:val="Subtítulo Car"/>
    <w:basedOn w:val="Fuentedeprrafopredeter"/>
    <w:link w:val="Subttulo"/>
    <w:rsid w:val="00E055A5"/>
    <w:rPr>
      <w:rFonts w:ascii="Times New Roman" w:eastAsia="Times New Roman" w:hAnsi="Times New Roman"/>
      <w:i/>
      <w:iCs/>
      <w:color w:val="000000"/>
      <w:sz w:val="24"/>
      <w:lang w:val="es-ES" w:eastAsia="es-ES"/>
    </w:rPr>
  </w:style>
  <w:style w:type="character" w:customStyle="1" w:styleId="inlinetitle">
    <w:name w:val="inlinetitle"/>
    <w:basedOn w:val="Fuentedeprrafopredeter"/>
    <w:uiPriority w:val="99"/>
    <w:rsid w:val="00E055A5"/>
    <w:rPr>
      <w:rFonts w:ascii="MS Reference Sans Serif" w:hAnsi="MS Reference Sans Serif" w:cs="Times New Roman"/>
      <w:b/>
      <w:bCs/>
      <w:sz w:val="31"/>
      <w:szCs w:val="31"/>
    </w:rPr>
  </w:style>
  <w:style w:type="paragraph" w:styleId="Lista2">
    <w:name w:val="List 2"/>
    <w:basedOn w:val="Normal"/>
    <w:rsid w:val="00E055A5"/>
    <w:pPr>
      <w:spacing w:after="0" w:line="240" w:lineRule="auto"/>
      <w:ind w:left="566" w:hanging="283"/>
      <w:jc w:val="both"/>
    </w:pPr>
    <w:rPr>
      <w:rFonts w:ascii="Times New Roman" w:hAnsi="Times New Roman"/>
      <w:sz w:val="24"/>
      <w:lang w:eastAsia="es-ES"/>
    </w:rPr>
  </w:style>
  <w:style w:type="paragraph" w:styleId="Continuarlista2">
    <w:name w:val="List Continue 2"/>
    <w:basedOn w:val="Normal"/>
    <w:rsid w:val="00E055A5"/>
    <w:pPr>
      <w:spacing w:after="120" w:line="240" w:lineRule="auto"/>
      <w:ind w:left="566"/>
      <w:jc w:val="both"/>
    </w:pPr>
    <w:rPr>
      <w:rFonts w:ascii="Times New Roman" w:hAnsi="Times New Roman"/>
      <w:sz w:val="24"/>
      <w:lang w:eastAsia="es-ES"/>
    </w:rPr>
  </w:style>
  <w:style w:type="paragraph" w:customStyle="1" w:styleId="Cuerpodetexto">
    <w:name w:val="Cuerpo de texto"/>
    <w:basedOn w:val="Normal"/>
    <w:rsid w:val="00E055A5"/>
    <w:pPr>
      <w:autoSpaceDE w:val="0"/>
      <w:autoSpaceDN w:val="0"/>
      <w:adjustRightInd w:val="0"/>
      <w:spacing w:after="0" w:line="240" w:lineRule="auto"/>
      <w:jc w:val="both"/>
    </w:pPr>
    <w:rPr>
      <w:rFonts w:ascii="Arial Narrow" w:hAnsi="Arial Narrow"/>
      <w:szCs w:val="20"/>
      <w:lang w:val="es-MX" w:eastAsia="es-ES"/>
    </w:rPr>
  </w:style>
  <w:style w:type="paragraph" w:customStyle="1" w:styleId="Subtitulo2">
    <w:name w:val="Subtitulo 2"/>
    <w:rsid w:val="00E055A5"/>
    <w:pPr>
      <w:tabs>
        <w:tab w:val="left" w:pos="283"/>
        <w:tab w:val="left" w:pos="567"/>
        <w:tab w:val="left" w:pos="850"/>
      </w:tabs>
      <w:autoSpaceDE w:val="0"/>
      <w:autoSpaceDN w:val="0"/>
      <w:adjustRightInd w:val="0"/>
      <w:jc w:val="both"/>
    </w:pPr>
    <w:rPr>
      <w:rFonts w:ascii="Tahoma" w:eastAsia="Times New Roman" w:hAnsi="Tahoma" w:cs="Tahoma"/>
      <w:b/>
      <w:bCs/>
      <w:lang w:val="es-ES" w:eastAsia="es-ES"/>
    </w:rPr>
  </w:style>
  <w:style w:type="paragraph" w:customStyle="1" w:styleId="Tab1">
    <w:name w:val="Tab 1"/>
    <w:basedOn w:val="Tab0"/>
    <w:rsid w:val="00E055A5"/>
    <w:pPr>
      <w:tabs>
        <w:tab w:val="clear" w:pos="850"/>
        <w:tab w:val="clear" w:pos="1134"/>
        <w:tab w:val="left" w:pos="1701"/>
        <w:tab w:val="left" w:pos="1984"/>
        <w:tab w:val="left" w:pos="3118"/>
        <w:tab w:val="left" w:pos="3402"/>
      </w:tabs>
      <w:ind w:left="283" w:hanging="283"/>
    </w:pPr>
    <w:rPr>
      <w:color w:val="auto"/>
    </w:rPr>
  </w:style>
  <w:style w:type="paragraph" w:customStyle="1" w:styleId="Tab0">
    <w:name w:val="Tab 0"/>
    <w:rsid w:val="00E055A5"/>
    <w:pPr>
      <w:tabs>
        <w:tab w:val="left" w:pos="283"/>
        <w:tab w:val="left" w:pos="567"/>
        <w:tab w:val="left" w:pos="850"/>
        <w:tab w:val="left" w:pos="1134"/>
      </w:tabs>
      <w:autoSpaceDE w:val="0"/>
      <w:autoSpaceDN w:val="0"/>
      <w:adjustRightInd w:val="0"/>
      <w:jc w:val="both"/>
    </w:pPr>
    <w:rPr>
      <w:rFonts w:ascii="Tahoma" w:eastAsia="Times New Roman" w:hAnsi="Tahoma" w:cs="Tahoma"/>
      <w:color w:val="000000"/>
      <w:lang w:val="es-ES" w:eastAsia="es-ES"/>
    </w:rPr>
  </w:style>
  <w:style w:type="character" w:styleId="CitaHTML">
    <w:name w:val="HTML Cite"/>
    <w:basedOn w:val="Fuentedeprrafopredeter"/>
    <w:uiPriority w:val="99"/>
    <w:unhideWhenUsed/>
    <w:rsid w:val="00E055A5"/>
    <w:rPr>
      <w:i/>
      <w:iCs/>
    </w:rPr>
  </w:style>
  <w:style w:type="paragraph" w:customStyle="1" w:styleId="pl1">
    <w:name w:val="pl1"/>
    <w:basedOn w:val="Normal"/>
    <w:rsid w:val="00E055A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mw-headline">
    <w:name w:val="mw-headline"/>
    <w:basedOn w:val="Fuentedeprrafopredeter"/>
    <w:rsid w:val="00E055A5"/>
  </w:style>
  <w:style w:type="character" w:styleId="Textoennegrita">
    <w:name w:val="Strong"/>
    <w:basedOn w:val="Fuentedeprrafopredeter"/>
    <w:uiPriority w:val="22"/>
    <w:qFormat/>
    <w:locked/>
    <w:rsid w:val="00E055A5"/>
    <w:rPr>
      <w:b/>
      <w:bCs/>
    </w:rPr>
  </w:style>
  <w:style w:type="paragraph" w:customStyle="1" w:styleId="vspace">
    <w:name w:val="vspace"/>
    <w:basedOn w:val="Normal"/>
    <w:rsid w:val="00E055A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googqs-tidbit1">
    <w:name w:val="goog_qs-tidbit1"/>
    <w:basedOn w:val="Fuentedeprrafopredeter"/>
    <w:rsid w:val="00E055A5"/>
    <w:rPr>
      <w:vanish w:val="0"/>
      <w:webHidden w:val="0"/>
      <w:specVanish w:val="0"/>
    </w:rPr>
  </w:style>
  <w:style w:type="character" w:customStyle="1" w:styleId="textogris">
    <w:name w:val="texto_gris"/>
    <w:basedOn w:val="Fuentedeprrafopredeter"/>
    <w:rsid w:val="00E055A5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unhideWhenUsed/>
    <w:rsid w:val="009451A2"/>
    <w:pPr>
      <w:pBdr>
        <w:bottom w:val="single" w:sz="6" w:space="1" w:color="auto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rsid w:val="009451A2"/>
    <w:rPr>
      <w:rFonts w:ascii="Arial" w:eastAsia="Times New Roman" w:hAnsi="Arial" w:cs="Arial"/>
      <w:vanish/>
      <w:sz w:val="16"/>
      <w:szCs w:val="16"/>
    </w:rPr>
  </w:style>
  <w:style w:type="paragraph" w:customStyle="1" w:styleId="DetalleCurso">
    <w:name w:val="DetalleCurso"/>
    <w:basedOn w:val="Normal"/>
    <w:rsid w:val="00CD732D"/>
    <w:pPr>
      <w:pBdr>
        <w:bottom w:val="single" w:sz="4" w:space="1" w:color="auto"/>
      </w:pBdr>
      <w:tabs>
        <w:tab w:val="left" w:pos="1701"/>
      </w:tabs>
      <w:spacing w:after="0" w:line="240" w:lineRule="auto"/>
      <w:ind w:left="1843" w:hanging="1843"/>
      <w:jc w:val="both"/>
    </w:pPr>
    <w:rPr>
      <w:rFonts w:ascii="Arial" w:hAnsi="Arial"/>
      <w:smallCaps/>
      <w:szCs w:val="20"/>
      <w:lang w:eastAsia="es-ES"/>
    </w:rPr>
  </w:style>
  <w:style w:type="character" w:customStyle="1" w:styleId="contenidosspan">
    <w:name w:val="contenidos_span"/>
    <w:rsid w:val="00CD732D"/>
  </w:style>
  <w:style w:type="character" w:customStyle="1" w:styleId="contenidosbddetalle">
    <w:name w:val="contenidos_bd_detalle"/>
    <w:rsid w:val="00CD732D"/>
  </w:style>
  <w:style w:type="paragraph" w:customStyle="1" w:styleId="btnnavega">
    <w:name w:val="btnnavega"/>
    <w:basedOn w:val="Normal"/>
    <w:rsid w:val="00CD732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apple-tab-span">
    <w:name w:val="apple-tab-span"/>
    <w:rsid w:val="00CD732D"/>
  </w:style>
  <w:style w:type="character" w:customStyle="1" w:styleId="st">
    <w:name w:val="st"/>
    <w:basedOn w:val="Fuentedeprrafopredeter"/>
    <w:rsid w:val="00967398"/>
  </w:style>
  <w:style w:type="character" w:customStyle="1" w:styleId="f">
    <w:name w:val="f"/>
    <w:basedOn w:val="Fuentedeprrafopredeter"/>
    <w:rsid w:val="00967398"/>
  </w:style>
  <w:style w:type="paragraph" w:customStyle="1" w:styleId="Titulo1">
    <w:name w:val="Titulo 1"/>
    <w:basedOn w:val="Prrafodelista"/>
    <w:link w:val="Titulo1Car"/>
    <w:qFormat/>
    <w:rsid w:val="00385F16"/>
    <w:pPr>
      <w:spacing w:after="0" w:line="240" w:lineRule="auto"/>
      <w:ind w:left="0"/>
      <w:contextualSpacing w:val="0"/>
      <w:jc w:val="center"/>
    </w:pPr>
    <w:rPr>
      <w:b/>
      <w:sz w:val="40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385F16"/>
    <w:rPr>
      <w:rFonts w:eastAsia="Times New Roman"/>
      <w:sz w:val="22"/>
      <w:szCs w:val="22"/>
      <w:lang w:val="es-ES" w:eastAsia="en-US"/>
    </w:rPr>
  </w:style>
  <w:style w:type="character" w:customStyle="1" w:styleId="Titulo1Car">
    <w:name w:val="Titulo 1 Car"/>
    <w:basedOn w:val="PrrafodelistaCar"/>
    <w:link w:val="Titulo1"/>
    <w:rsid w:val="00385F16"/>
    <w:rPr>
      <w:rFonts w:eastAsia="Times New Roman"/>
      <w:b/>
      <w:sz w:val="40"/>
      <w:szCs w:val="22"/>
      <w:lang w:val="es-ES" w:eastAsia="en-US"/>
    </w:rPr>
  </w:style>
  <w:style w:type="character" w:customStyle="1" w:styleId="Cuerpodeltexto2">
    <w:name w:val="Cuerpo del texto (2)_"/>
    <w:link w:val="Cuerpodeltexto20"/>
    <w:rsid w:val="004C28F0"/>
    <w:rPr>
      <w:rFonts w:cs="Calibri"/>
      <w:spacing w:val="-2"/>
      <w:sz w:val="19"/>
      <w:szCs w:val="19"/>
      <w:shd w:val="clear" w:color="auto" w:fill="FFFFFF"/>
    </w:rPr>
  </w:style>
  <w:style w:type="paragraph" w:customStyle="1" w:styleId="Cuerpodeltexto20">
    <w:name w:val="Cuerpo del texto (2)"/>
    <w:basedOn w:val="Normal"/>
    <w:link w:val="Cuerpodeltexto2"/>
    <w:rsid w:val="004C28F0"/>
    <w:pPr>
      <w:widowControl w:val="0"/>
      <w:shd w:val="clear" w:color="auto" w:fill="FFFFFF"/>
      <w:spacing w:after="600" w:line="0" w:lineRule="atLeast"/>
    </w:pPr>
    <w:rPr>
      <w:rFonts w:cs="Calibri"/>
      <w:spacing w:val="-2"/>
      <w:sz w:val="19"/>
      <w:szCs w:val="19"/>
    </w:rPr>
  </w:style>
  <w:style w:type="character" w:customStyle="1" w:styleId="Cuerpodeltexto2FranklinGothicBook">
    <w:name w:val="Cuerpo del texto (2) + Franklin Gothic Book"/>
    <w:aliases w:val="8 pto,Espaciado 0 pto,Cuerpo del texto (6) + Franklin Gothic Book,7.5 pto,Sin negrita,Cuerpo del texto (6) + Calibri,8.5 pto,Cursiva,6 pto,Cuerpo del texto (2) + 8 pto"/>
    <w:rsid w:val="004C28F0"/>
    <w:rPr>
      <w:rFonts w:ascii="Franklin Gothic Book" w:eastAsia="Franklin Gothic Book" w:hAnsi="Franklin Gothic Book" w:cs="Franklin Gothic Book"/>
      <w:color w:val="000000"/>
      <w:spacing w:val="4"/>
      <w:w w:val="100"/>
      <w:position w:val="0"/>
      <w:sz w:val="16"/>
      <w:szCs w:val="16"/>
      <w:shd w:val="clear" w:color="auto" w:fill="FFFFFF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4C28F0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s-ES"/>
    </w:rPr>
  </w:style>
  <w:style w:type="paragraph" w:customStyle="1" w:styleId="GICUNIDADES">
    <w:name w:val="GIC_UNIDADES"/>
    <w:basedOn w:val="Normal"/>
    <w:link w:val="GICUNIDADESCar"/>
    <w:qFormat/>
    <w:rsid w:val="004C28F0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paragraph" w:styleId="TDC1">
    <w:name w:val="toc 1"/>
    <w:basedOn w:val="Normal"/>
    <w:next w:val="Normal"/>
    <w:autoRedefine/>
    <w:uiPriority w:val="39"/>
    <w:unhideWhenUsed/>
    <w:locked/>
    <w:rsid w:val="00C272BB"/>
    <w:pPr>
      <w:tabs>
        <w:tab w:val="right" w:pos="9344"/>
      </w:tabs>
      <w:spacing w:after="0" w:line="360" w:lineRule="auto"/>
    </w:pPr>
    <w:rPr>
      <w:rFonts w:ascii="Century Gothic" w:hAnsi="Century Gothic" w:cs="Arial"/>
      <w:b/>
      <w:bCs/>
      <w:iCs/>
      <w:noProof/>
      <w:szCs w:val="20"/>
    </w:rPr>
  </w:style>
  <w:style w:type="character" w:customStyle="1" w:styleId="GICUNIDADESCar">
    <w:name w:val="GIC_UNIDADES Car"/>
    <w:basedOn w:val="Fuentedeprrafopredeter"/>
    <w:link w:val="GICUNIDADES"/>
    <w:rsid w:val="004C28F0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GIC1">
    <w:name w:val="GIC_1"/>
    <w:aliases w:val="2,3,4"/>
    <w:basedOn w:val="Prrafodelista"/>
    <w:link w:val="GIC1Car"/>
    <w:qFormat/>
    <w:rsid w:val="004C28F0"/>
    <w:pPr>
      <w:spacing w:after="0" w:line="240" w:lineRule="auto"/>
      <w:ind w:left="426" w:hanging="426"/>
      <w:jc w:val="both"/>
    </w:pPr>
    <w:rPr>
      <w:b/>
    </w:rPr>
  </w:style>
  <w:style w:type="character" w:customStyle="1" w:styleId="GIC1Car">
    <w:name w:val="GIC_1 Car"/>
    <w:aliases w:val="2 Car,3 Car,4 Car"/>
    <w:basedOn w:val="PrrafodelistaCar"/>
    <w:link w:val="GIC1"/>
    <w:rsid w:val="004C28F0"/>
    <w:rPr>
      <w:rFonts w:ascii="Verdana" w:eastAsia="Times New Roman" w:hAnsi="Verdana"/>
      <w:b/>
      <w:sz w:val="22"/>
      <w:szCs w:val="22"/>
      <w:lang w:val="es-ES" w:eastAsia="en-US"/>
    </w:rPr>
  </w:style>
  <w:style w:type="paragraph" w:customStyle="1" w:styleId="GIC">
    <w:name w:val="GIC"/>
    <w:basedOn w:val="Prrafodelista"/>
    <w:link w:val="GICCar"/>
    <w:qFormat/>
    <w:rsid w:val="004C28F0"/>
    <w:pPr>
      <w:widowControl w:val="0"/>
      <w:tabs>
        <w:tab w:val="left" w:pos="567"/>
      </w:tabs>
      <w:spacing w:before="240" w:after="240" w:line="480" w:lineRule="auto"/>
      <w:ind w:left="0"/>
      <w:jc w:val="both"/>
    </w:pPr>
    <w:rPr>
      <w:rFonts w:ascii="Arial" w:hAnsi="Arial" w:cs="Arial"/>
      <w:lang w:eastAsia="es-ES"/>
    </w:rPr>
  </w:style>
  <w:style w:type="character" w:customStyle="1" w:styleId="GICCar">
    <w:name w:val="GIC Car"/>
    <w:basedOn w:val="PrrafodelistaCar"/>
    <w:link w:val="GIC"/>
    <w:rsid w:val="004C28F0"/>
    <w:rPr>
      <w:rFonts w:ascii="Arial" w:eastAsia="Times New Roman" w:hAnsi="Arial" w:cs="Arial"/>
      <w:sz w:val="22"/>
      <w:szCs w:val="22"/>
      <w:lang w:val="es-ES" w:eastAsia="es-ES"/>
    </w:rPr>
  </w:style>
  <w:style w:type="character" w:customStyle="1" w:styleId="Cuerpodeltexto6">
    <w:name w:val="Cuerpo del texto (6)_"/>
    <w:link w:val="Cuerpodeltexto60"/>
    <w:rsid w:val="00BB6B12"/>
    <w:rPr>
      <w:rFonts w:ascii="Verdana" w:eastAsia="Verdana" w:hAnsi="Verdana" w:cs="Verdana"/>
      <w:b/>
      <w:bCs/>
      <w:spacing w:val="1"/>
      <w:sz w:val="13"/>
      <w:szCs w:val="13"/>
      <w:shd w:val="clear" w:color="auto" w:fill="FFFFFF"/>
    </w:rPr>
  </w:style>
  <w:style w:type="paragraph" w:customStyle="1" w:styleId="Cuerpodeltexto60">
    <w:name w:val="Cuerpo del texto (6)"/>
    <w:basedOn w:val="Normal"/>
    <w:link w:val="Cuerpodeltexto6"/>
    <w:rsid w:val="00BB6B12"/>
    <w:pPr>
      <w:widowControl w:val="0"/>
      <w:shd w:val="clear" w:color="auto" w:fill="FFFFFF"/>
      <w:spacing w:after="60" w:line="0" w:lineRule="atLeast"/>
      <w:jc w:val="center"/>
    </w:pPr>
    <w:rPr>
      <w:rFonts w:eastAsia="Verdana" w:cs="Verdana"/>
      <w:b/>
      <w:bCs/>
      <w:spacing w:val="1"/>
      <w:sz w:val="13"/>
      <w:szCs w:val="13"/>
    </w:rPr>
  </w:style>
  <w:style w:type="paragraph" w:styleId="TDC2">
    <w:name w:val="toc 2"/>
    <w:basedOn w:val="Normal"/>
    <w:next w:val="Normal"/>
    <w:autoRedefine/>
    <w:uiPriority w:val="39"/>
    <w:unhideWhenUsed/>
    <w:locked/>
    <w:rsid w:val="00362164"/>
    <w:pPr>
      <w:tabs>
        <w:tab w:val="right" w:pos="8324"/>
      </w:tabs>
      <w:spacing w:after="0" w:line="360" w:lineRule="auto"/>
      <w:ind w:left="220"/>
    </w:pPr>
    <w:rPr>
      <w:rFonts w:ascii="Century Gothic" w:hAnsi="Century Gothic"/>
      <w:bCs/>
      <w:noProof/>
    </w:rPr>
  </w:style>
  <w:style w:type="paragraph" w:customStyle="1" w:styleId="gic01">
    <w:name w:val="gic_01"/>
    <w:basedOn w:val="Normal"/>
    <w:qFormat/>
    <w:rsid w:val="00D739E7"/>
    <w:pPr>
      <w:numPr>
        <w:numId w:val="5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contextualSpacing/>
      <w:jc w:val="both"/>
    </w:pPr>
    <w:rPr>
      <w:rFonts w:ascii="Arial" w:eastAsia="Arial" w:hAnsi="Arial" w:cs="Arial"/>
      <w:color w:val="000000"/>
      <w:szCs w:val="20"/>
    </w:rPr>
  </w:style>
  <w:style w:type="paragraph" w:customStyle="1" w:styleId="GIC03">
    <w:name w:val="GIC_03"/>
    <w:basedOn w:val="Normal"/>
    <w:link w:val="GIC03Car"/>
    <w:qFormat/>
    <w:rsid w:val="00D739E7"/>
    <w:pPr>
      <w:numPr>
        <w:numId w:val="4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ind w:left="426" w:hanging="426"/>
      <w:contextualSpacing/>
      <w:jc w:val="both"/>
    </w:pPr>
    <w:rPr>
      <w:rFonts w:ascii="Arial" w:eastAsia="Arial" w:hAnsi="Arial" w:cs="Arial"/>
      <w:color w:val="000000"/>
      <w:szCs w:val="20"/>
    </w:rPr>
  </w:style>
  <w:style w:type="character" w:customStyle="1" w:styleId="GIC03Car">
    <w:name w:val="GIC_03 Car"/>
    <w:basedOn w:val="Fuentedeprrafopredeter"/>
    <w:link w:val="GIC03"/>
    <w:rsid w:val="00D739E7"/>
    <w:rPr>
      <w:rFonts w:ascii="Arial" w:eastAsia="Arial" w:hAnsi="Arial" w:cs="Arial"/>
      <w:color w:val="000000"/>
      <w:szCs w:val="20"/>
    </w:rPr>
  </w:style>
  <w:style w:type="table" w:customStyle="1" w:styleId="Tabladecuadrcula5oscura-nfasis61">
    <w:name w:val="Tabla de cuadrícula 5 oscura - Énfasis 61"/>
    <w:basedOn w:val="Tablanormal"/>
    <w:uiPriority w:val="50"/>
    <w:rsid w:val="00FA71C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customStyle="1" w:styleId="estilo58">
    <w:name w:val="estilo58"/>
    <w:basedOn w:val="Normal"/>
    <w:rsid w:val="004677E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s-ES"/>
    </w:rPr>
  </w:style>
  <w:style w:type="character" w:customStyle="1" w:styleId="estilo47">
    <w:name w:val="estilo47"/>
    <w:basedOn w:val="Fuentedeprrafopredeter"/>
    <w:rsid w:val="004677E7"/>
  </w:style>
  <w:style w:type="character" w:customStyle="1" w:styleId="copyright">
    <w:name w:val="copyright"/>
    <w:basedOn w:val="Fuentedeprrafopredeter"/>
    <w:rsid w:val="00731B54"/>
  </w:style>
  <w:style w:type="character" w:customStyle="1" w:styleId="a">
    <w:name w:val="a"/>
    <w:basedOn w:val="Fuentedeprrafopredeter"/>
    <w:rsid w:val="004F2885"/>
  </w:style>
  <w:style w:type="character" w:customStyle="1" w:styleId="l6">
    <w:name w:val="l6"/>
    <w:basedOn w:val="Fuentedeprrafopredeter"/>
    <w:rsid w:val="004F2885"/>
  </w:style>
  <w:style w:type="character" w:customStyle="1" w:styleId="l">
    <w:name w:val="l"/>
    <w:basedOn w:val="Fuentedeprrafopredeter"/>
    <w:rsid w:val="004F2885"/>
  </w:style>
  <w:style w:type="character" w:customStyle="1" w:styleId="l8">
    <w:name w:val="l8"/>
    <w:basedOn w:val="Fuentedeprrafopredeter"/>
    <w:rsid w:val="004F2885"/>
  </w:style>
  <w:style w:type="character" w:customStyle="1" w:styleId="l7">
    <w:name w:val="l7"/>
    <w:basedOn w:val="Fuentedeprrafopredeter"/>
    <w:rsid w:val="004F2885"/>
  </w:style>
  <w:style w:type="character" w:customStyle="1" w:styleId="l10">
    <w:name w:val="l10"/>
    <w:basedOn w:val="Fuentedeprrafopredeter"/>
    <w:rsid w:val="004F2885"/>
  </w:style>
  <w:style w:type="paragraph" w:customStyle="1" w:styleId="estilo24">
    <w:name w:val="estilo24"/>
    <w:basedOn w:val="Normal"/>
    <w:rsid w:val="00C9640B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estilo241">
    <w:name w:val="estilo241"/>
    <w:basedOn w:val="Fuentedeprrafopredeter"/>
    <w:rsid w:val="00C9640B"/>
  </w:style>
  <w:style w:type="table" w:styleId="Sombreadomedio2-nfasis4">
    <w:name w:val="Medium Shading 2 Accent 4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Cuadrculavistosa-nfasis2">
    <w:name w:val="Colorful Grid Accent 2"/>
    <w:basedOn w:val="Tablanormal"/>
    <w:uiPriority w:val="73"/>
    <w:rsid w:val="00D1232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ombreadomedio2-nfasis3">
    <w:name w:val="Medium Shading 2 Accent 3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A3">
    <w:name w:val="A3"/>
    <w:uiPriority w:val="99"/>
    <w:rsid w:val="00C97735"/>
    <w:rPr>
      <w:rFonts w:cs="Myriad Pro Light"/>
      <w:b/>
      <w:bCs/>
      <w:color w:val="000000"/>
      <w:sz w:val="22"/>
      <w:szCs w:val="22"/>
    </w:rPr>
  </w:style>
  <w:style w:type="table" w:styleId="Cuadrculaclara-nfasis6">
    <w:name w:val="Light Grid Accent 6"/>
    <w:basedOn w:val="Tablanormal"/>
    <w:uiPriority w:val="62"/>
    <w:rsid w:val="00DA27B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customStyle="1" w:styleId="p">
    <w:name w:val="p"/>
    <w:basedOn w:val="Normal"/>
    <w:rsid w:val="00AC737B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/>
    </w:rPr>
  </w:style>
  <w:style w:type="table" w:customStyle="1" w:styleId="Cuadrculaclara-nfasis61">
    <w:name w:val="Cuadrícula clara - Énfasis 61"/>
    <w:basedOn w:val="Tablanormal"/>
    <w:next w:val="Cuadrculaclara-nfasis6"/>
    <w:uiPriority w:val="62"/>
    <w:rsid w:val="00FF0D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Tablaconcuadrcula2">
    <w:name w:val="Tabla con cuadrícula2"/>
    <w:basedOn w:val="Tablanormal"/>
    <w:next w:val="Tablaconcuadrcula"/>
    <w:uiPriority w:val="59"/>
    <w:rsid w:val="00FF0D64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emEspaamento">
    <w:name w:val="Sem Espaçamento"/>
    <w:rsid w:val="00943DCB"/>
    <w:pPr>
      <w:suppressAutoHyphens/>
    </w:pPr>
    <w:rPr>
      <w:rFonts w:cs="Calibri"/>
      <w:sz w:val="22"/>
      <w:szCs w:val="22"/>
      <w:lang w:val="pt-BR" w:eastAsia="ar-SA"/>
    </w:rPr>
  </w:style>
  <w:style w:type="paragraph" w:customStyle="1" w:styleId="Estilo2">
    <w:name w:val="Estilo2"/>
    <w:basedOn w:val="Normal"/>
    <w:link w:val="Estilo2Car"/>
    <w:qFormat/>
    <w:rsid w:val="00DC7995"/>
    <w:pPr>
      <w:spacing w:after="0"/>
    </w:pPr>
    <w:rPr>
      <w:rFonts w:ascii="Arial" w:hAnsi="Arial" w:cs="Arial"/>
      <w:b/>
      <w:i/>
      <w:color w:val="FFFFFF" w:themeColor="background1"/>
    </w:rPr>
  </w:style>
  <w:style w:type="paragraph" w:customStyle="1" w:styleId="Estilo3">
    <w:name w:val="Estilo3"/>
    <w:basedOn w:val="Normal"/>
    <w:link w:val="Estilo3Car"/>
    <w:qFormat/>
    <w:rsid w:val="00DC7995"/>
    <w:pPr>
      <w:spacing w:line="240" w:lineRule="auto"/>
      <w:jc w:val="center"/>
    </w:pPr>
    <w:rPr>
      <w:b/>
      <w:sz w:val="40"/>
      <w:szCs w:val="40"/>
    </w:rPr>
  </w:style>
  <w:style w:type="character" w:customStyle="1" w:styleId="Estilo2Car">
    <w:name w:val="Estilo2 Car"/>
    <w:basedOn w:val="Fuentedeprrafopredeter"/>
    <w:link w:val="Estilo2"/>
    <w:rsid w:val="00DC7995"/>
    <w:rPr>
      <w:rFonts w:ascii="Arial" w:eastAsia="Times New Roman" w:hAnsi="Arial" w:cs="Arial"/>
      <w:b/>
      <w:i/>
      <w:color w:val="FFFFFF" w:themeColor="background1"/>
      <w:sz w:val="22"/>
      <w:szCs w:val="22"/>
      <w:lang w:val="es-ES" w:eastAsia="en-US"/>
    </w:rPr>
  </w:style>
  <w:style w:type="paragraph" w:customStyle="1" w:styleId="Estilo4">
    <w:name w:val="Estilo4"/>
    <w:basedOn w:val="Normal"/>
    <w:link w:val="Estilo4Car"/>
    <w:qFormat/>
    <w:rsid w:val="00DC7995"/>
    <w:pPr>
      <w:spacing w:line="240" w:lineRule="auto"/>
      <w:jc w:val="center"/>
    </w:pPr>
    <w:rPr>
      <w:b/>
      <w:sz w:val="40"/>
      <w:szCs w:val="20"/>
    </w:rPr>
  </w:style>
  <w:style w:type="character" w:customStyle="1" w:styleId="Estilo3Car">
    <w:name w:val="Estilo3 Car"/>
    <w:basedOn w:val="Fuentedeprrafopredeter"/>
    <w:link w:val="Estilo3"/>
    <w:rsid w:val="00DC7995"/>
    <w:rPr>
      <w:rFonts w:ascii="Verdana" w:eastAsia="Times New Roman" w:hAnsi="Verdana"/>
      <w:b/>
      <w:sz w:val="40"/>
      <w:szCs w:val="40"/>
      <w:lang w:val="es-ES" w:eastAsia="en-US"/>
    </w:rPr>
  </w:style>
  <w:style w:type="paragraph" w:customStyle="1" w:styleId="Estilo5">
    <w:name w:val="Estilo5"/>
    <w:basedOn w:val="Normal"/>
    <w:link w:val="Estilo5Car"/>
    <w:qFormat/>
    <w:rsid w:val="00DC7995"/>
    <w:pPr>
      <w:spacing w:after="0" w:line="240" w:lineRule="auto"/>
      <w:jc w:val="both"/>
    </w:pPr>
    <w:rPr>
      <w:rFonts w:cs="Arial"/>
      <w:b/>
      <w:bCs/>
      <w:color w:val="000000"/>
      <w:sz w:val="24"/>
      <w:u w:val="single"/>
    </w:rPr>
  </w:style>
  <w:style w:type="character" w:customStyle="1" w:styleId="Estilo4Car">
    <w:name w:val="Estilo4 Car"/>
    <w:basedOn w:val="Fuentedeprrafopredeter"/>
    <w:link w:val="Estilo4"/>
    <w:rsid w:val="00DC7995"/>
    <w:rPr>
      <w:rFonts w:ascii="Verdana" w:eastAsia="Times New Roman" w:hAnsi="Verdana"/>
      <w:b/>
      <w:sz w:val="40"/>
      <w:lang w:val="es-ES" w:eastAsia="en-US"/>
    </w:rPr>
  </w:style>
  <w:style w:type="paragraph" w:customStyle="1" w:styleId="Estilo6">
    <w:name w:val="Estilo6"/>
    <w:basedOn w:val="Prrafodelista"/>
    <w:link w:val="Estilo6Car"/>
    <w:qFormat/>
    <w:rsid w:val="00DC7995"/>
    <w:pPr>
      <w:spacing w:after="0" w:line="240" w:lineRule="auto"/>
      <w:ind w:left="426"/>
      <w:jc w:val="center"/>
    </w:pPr>
    <w:rPr>
      <w:rFonts w:cs="Arial"/>
      <w:b/>
      <w:sz w:val="24"/>
    </w:rPr>
  </w:style>
  <w:style w:type="character" w:customStyle="1" w:styleId="Estilo5Car">
    <w:name w:val="Estilo5 Car"/>
    <w:basedOn w:val="Fuentedeprrafopredeter"/>
    <w:link w:val="Estilo5"/>
    <w:rsid w:val="00DC7995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7">
    <w:name w:val="Estilo7"/>
    <w:basedOn w:val="Normal"/>
    <w:link w:val="Estilo7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6Car">
    <w:name w:val="Estilo6 Car"/>
    <w:basedOn w:val="PrrafodelistaCar"/>
    <w:link w:val="Estilo6"/>
    <w:rsid w:val="00DC7995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8">
    <w:name w:val="Estilo8"/>
    <w:basedOn w:val="Prrafodelista"/>
    <w:link w:val="Estilo8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Estilo7Car">
    <w:name w:val="Estilo7 Car"/>
    <w:basedOn w:val="Fuentedeprrafopredeter"/>
    <w:link w:val="Estilo7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hlectura">
    <w:name w:val="hlectura"/>
    <w:basedOn w:val="Normal"/>
    <w:link w:val="hlectura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8Car">
    <w:name w:val="Estilo8 Car"/>
    <w:basedOn w:val="PrrafodelistaCar"/>
    <w:link w:val="Estilo8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practicas">
    <w:name w:val="practicas"/>
    <w:basedOn w:val="Prrafodelista"/>
    <w:link w:val="practicas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hlecturaCar">
    <w:name w:val="hlectura Car"/>
    <w:basedOn w:val="Fuentedeprrafopredeter"/>
    <w:link w:val="hlectura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unidades">
    <w:name w:val="unidades"/>
    <w:basedOn w:val="Normal"/>
    <w:link w:val="unidadesCar"/>
    <w:qFormat/>
    <w:rsid w:val="00397E7A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practicasCar">
    <w:name w:val="practicas Car"/>
    <w:basedOn w:val="PrrafodelistaCar"/>
    <w:link w:val="practicas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9">
    <w:name w:val="Estilo9"/>
    <w:basedOn w:val="Normal"/>
    <w:link w:val="Estilo9Car"/>
    <w:qFormat/>
    <w:rsid w:val="00397E7A"/>
    <w:pPr>
      <w:spacing w:after="0" w:line="240" w:lineRule="auto"/>
      <w:jc w:val="center"/>
    </w:pPr>
    <w:rPr>
      <w:rFonts w:cs="Arial"/>
      <w:b/>
      <w:bCs/>
      <w:color w:val="000000"/>
      <w:sz w:val="28"/>
      <w:szCs w:val="28"/>
    </w:rPr>
  </w:style>
  <w:style w:type="character" w:customStyle="1" w:styleId="unidadesCar">
    <w:name w:val="unidades Car"/>
    <w:basedOn w:val="Fuentedeprrafopredeter"/>
    <w:link w:val="unidades"/>
    <w:rsid w:val="00397E7A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0">
    <w:name w:val="Estilo10"/>
    <w:basedOn w:val="Normal"/>
    <w:link w:val="Estilo10Car"/>
    <w:qFormat/>
    <w:rsid w:val="00397E7A"/>
    <w:pPr>
      <w:spacing w:after="0" w:line="240" w:lineRule="auto"/>
    </w:pPr>
    <w:rPr>
      <w:rFonts w:cs="Arial"/>
      <w:b/>
      <w:bCs/>
      <w:color w:val="000000"/>
      <w:sz w:val="24"/>
      <w:u w:val="single"/>
    </w:rPr>
  </w:style>
  <w:style w:type="character" w:customStyle="1" w:styleId="Estilo9Car">
    <w:name w:val="Estilo9 Car"/>
    <w:basedOn w:val="Fuentedeprrafopredeter"/>
    <w:link w:val="Estilo9"/>
    <w:rsid w:val="00397E7A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1">
    <w:name w:val="Estilo11"/>
    <w:basedOn w:val="Normal"/>
    <w:link w:val="Estilo11Car"/>
    <w:qFormat/>
    <w:rsid w:val="006234E9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Estilo10Car">
    <w:name w:val="Estilo10 Car"/>
    <w:basedOn w:val="Fuentedeprrafopredeter"/>
    <w:link w:val="Estilo10"/>
    <w:rsid w:val="00397E7A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12">
    <w:name w:val="Estilo12"/>
    <w:basedOn w:val="GICUNIDADES"/>
    <w:link w:val="Estilo12Car"/>
    <w:qFormat/>
    <w:rsid w:val="001614A3"/>
    <w:pPr>
      <w:spacing w:before="0"/>
    </w:pPr>
  </w:style>
  <w:style w:type="character" w:customStyle="1" w:styleId="Estilo11Car">
    <w:name w:val="Estilo11 Car"/>
    <w:basedOn w:val="Fuentedeprrafopredeter"/>
    <w:link w:val="Estilo11"/>
    <w:rsid w:val="006234E9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3">
    <w:name w:val="Estilo13"/>
    <w:basedOn w:val="GICUNIDADES"/>
    <w:link w:val="Estilo13Car"/>
    <w:qFormat/>
    <w:rsid w:val="00B177B6"/>
    <w:rPr>
      <w:bCs/>
    </w:rPr>
  </w:style>
  <w:style w:type="character" w:customStyle="1" w:styleId="Estilo12Car">
    <w:name w:val="Estilo12 Car"/>
    <w:basedOn w:val="GICUNIDADESCar"/>
    <w:link w:val="Estilo12"/>
    <w:rsid w:val="001614A3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4">
    <w:name w:val="Estilo14"/>
    <w:basedOn w:val="GICUNIDADES"/>
    <w:link w:val="Estilo14Car"/>
    <w:qFormat/>
    <w:rsid w:val="00620F44"/>
    <w:rPr>
      <w:bCs/>
    </w:rPr>
  </w:style>
  <w:style w:type="character" w:customStyle="1" w:styleId="Estilo13Car">
    <w:name w:val="Estilo13 Car"/>
    <w:basedOn w:val="GICUNIDADESCar"/>
    <w:link w:val="Estilo13"/>
    <w:rsid w:val="00B177B6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5">
    <w:name w:val="Estilo15"/>
    <w:basedOn w:val="Normal"/>
    <w:link w:val="Estilo15Car"/>
    <w:qFormat/>
    <w:rsid w:val="00620F44"/>
    <w:pPr>
      <w:spacing w:after="0" w:line="240" w:lineRule="auto"/>
      <w:jc w:val="center"/>
    </w:pPr>
    <w:rPr>
      <w:rFonts w:cs="Arial"/>
      <w:b/>
      <w:sz w:val="32"/>
    </w:rPr>
  </w:style>
  <w:style w:type="character" w:customStyle="1" w:styleId="Estilo14Car">
    <w:name w:val="Estilo14 Car"/>
    <w:basedOn w:val="GICUNIDADESCar"/>
    <w:link w:val="Estilo14"/>
    <w:rsid w:val="00620F44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6">
    <w:name w:val="Estilo16"/>
    <w:basedOn w:val="Normal"/>
    <w:link w:val="Estilo16Car"/>
    <w:qFormat/>
    <w:rsid w:val="00620F44"/>
    <w:pPr>
      <w:spacing w:line="240" w:lineRule="auto"/>
      <w:jc w:val="center"/>
    </w:pPr>
    <w:rPr>
      <w:b/>
      <w:sz w:val="40"/>
      <w:szCs w:val="40"/>
    </w:rPr>
  </w:style>
  <w:style w:type="character" w:customStyle="1" w:styleId="Estilo15Car">
    <w:name w:val="Estilo15 Car"/>
    <w:basedOn w:val="Fuentedeprrafopredeter"/>
    <w:link w:val="Estilo15"/>
    <w:rsid w:val="00620F44"/>
    <w:rPr>
      <w:rFonts w:ascii="Verdana" w:eastAsia="Times New Roman" w:hAnsi="Verdana" w:cs="Arial"/>
      <w:b/>
      <w:sz w:val="32"/>
      <w:szCs w:val="24"/>
      <w:lang w:val="es-ES" w:eastAsia="en-US"/>
    </w:rPr>
  </w:style>
  <w:style w:type="paragraph" w:styleId="TDC3">
    <w:name w:val="toc 3"/>
    <w:basedOn w:val="Normal"/>
    <w:next w:val="Normal"/>
    <w:autoRedefine/>
    <w:uiPriority w:val="39"/>
    <w:unhideWhenUsed/>
    <w:locked/>
    <w:rsid w:val="00D52994"/>
    <w:pPr>
      <w:spacing w:after="0"/>
      <w:ind w:left="440"/>
    </w:pPr>
    <w:rPr>
      <w:rFonts w:asciiTheme="minorHAnsi" w:hAnsiTheme="minorHAnsi"/>
      <w:szCs w:val="20"/>
    </w:rPr>
  </w:style>
  <w:style w:type="character" w:customStyle="1" w:styleId="Estilo16Car">
    <w:name w:val="Estilo16 Car"/>
    <w:basedOn w:val="Fuentedeprrafopredeter"/>
    <w:link w:val="Estilo16"/>
    <w:rsid w:val="00620F44"/>
    <w:rPr>
      <w:rFonts w:ascii="Verdana" w:eastAsia="Times New Roman" w:hAnsi="Verdana"/>
      <w:b/>
      <w:sz w:val="40"/>
      <w:szCs w:val="40"/>
      <w:lang w:val="es-ES" w:eastAsia="en-US"/>
    </w:rPr>
  </w:style>
  <w:style w:type="paragraph" w:styleId="TDC4">
    <w:name w:val="toc 4"/>
    <w:basedOn w:val="Normal"/>
    <w:next w:val="Normal"/>
    <w:autoRedefine/>
    <w:unhideWhenUsed/>
    <w:locked/>
    <w:rsid w:val="00D52994"/>
    <w:pPr>
      <w:spacing w:after="0"/>
      <w:ind w:left="660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unhideWhenUsed/>
    <w:locked/>
    <w:rsid w:val="00D52994"/>
    <w:pPr>
      <w:spacing w:after="0"/>
      <w:ind w:left="880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unhideWhenUsed/>
    <w:locked/>
    <w:rsid w:val="00D52994"/>
    <w:pPr>
      <w:spacing w:after="0"/>
      <w:ind w:left="1100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unhideWhenUsed/>
    <w:locked/>
    <w:rsid w:val="00D52994"/>
    <w:pPr>
      <w:spacing w:after="0"/>
      <w:ind w:left="1320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unhideWhenUsed/>
    <w:locked/>
    <w:rsid w:val="00D52994"/>
    <w:pPr>
      <w:spacing w:after="0"/>
      <w:ind w:left="1540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unhideWhenUsed/>
    <w:locked/>
    <w:rsid w:val="00D52994"/>
    <w:pPr>
      <w:spacing w:after="0"/>
      <w:ind w:left="1760"/>
    </w:pPr>
    <w:rPr>
      <w:rFonts w:asciiTheme="minorHAnsi" w:hAnsiTheme="minorHAnsi"/>
      <w:szCs w:val="20"/>
    </w:rPr>
  </w:style>
  <w:style w:type="paragraph" w:styleId="Sinespaciado">
    <w:name w:val="No Spacing"/>
    <w:uiPriority w:val="1"/>
    <w:qFormat/>
    <w:rsid w:val="00C4292C"/>
    <w:rPr>
      <w:rFonts w:ascii="Times New Roman" w:eastAsia="Times New Roman" w:hAnsi="Times New Roman"/>
      <w:sz w:val="24"/>
      <w:lang w:val="es-ES" w:eastAsia="es-ES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A10CB9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4">
    <w:name w:val="Grid Table 4"/>
    <w:basedOn w:val="Tablanormal"/>
    <w:uiPriority w:val="49"/>
    <w:rsid w:val="00A10C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normal3">
    <w:name w:val="Plain Table 3"/>
    <w:basedOn w:val="Tablanormal"/>
    <w:uiPriority w:val="43"/>
    <w:rsid w:val="00A10CB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Textodelmarcadordeposicin">
    <w:name w:val="Placeholder Text"/>
    <w:basedOn w:val="Fuentedeprrafopredeter"/>
    <w:uiPriority w:val="99"/>
    <w:semiHidden/>
    <w:rsid w:val="00AF1074"/>
    <w:rPr>
      <w:color w:val="808080"/>
    </w:rPr>
  </w:style>
  <w:style w:type="character" w:customStyle="1" w:styleId="Estilo17">
    <w:name w:val="Estilo17"/>
    <w:basedOn w:val="Fuentedeprrafopredeter"/>
    <w:uiPriority w:val="1"/>
    <w:rsid w:val="00AF1074"/>
    <w:rPr>
      <w:rFonts w:ascii="Gilroy" w:hAnsi="Gilroy"/>
    </w:rPr>
  </w:style>
  <w:style w:type="character" w:styleId="CdigoHTML">
    <w:name w:val="HTML Code"/>
    <w:basedOn w:val="Fuentedeprrafopredeter"/>
    <w:uiPriority w:val="99"/>
    <w:semiHidden/>
    <w:unhideWhenUsed/>
    <w:rsid w:val="000F0234"/>
    <w:rPr>
      <w:rFonts w:ascii="Courier New" w:eastAsia="Times New Roman" w:hAnsi="Courier New" w:cs="Courier New"/>
      <w:sz w:val="20"/>
      <w:szCs w:val="20"/>
    </w:rPr>
  </w:style>
  <w:style w:type="paragraph" w:customStyle="1" w:styleId="FirstParagraph">
    <w:name w:val="First Paragraph"/>
    <w:basedOn w:val="Textoindependiente"/>
    <w:next w:val="Textoindependiente"/>
    <w:qFormat/>
    <w:rsid w:val="00CE4D5A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CE4D5A"/>
    <w:pPr>
      <w:spacing w:before="36" w:after="36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customStyle="1" w:styleId="VerbatimChar">
    <w:name w:val="Verbatim Char"/>
    <w:basedOn w:val="Fuentedeprrafopredeter"/>
    <w:link w:val="SourceCode"/>
    <w:rsid w:val="00CE4D5A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E4D5A"/>
    <w:pPr>
      <w:wordWrap w:val="0"/>
      <w:spacing w:line="240" w:lineRule="auto"/>
    </w:pPr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AC24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02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6557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683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23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7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46975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3314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787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4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1638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7030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947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15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0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9045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0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84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685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04833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7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88616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160792783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68741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3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007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56934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8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0892797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7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1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990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601945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38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39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8995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94033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28124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283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5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97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93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25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49505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623120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6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88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17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03388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1289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73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7341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602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79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809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5021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52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5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6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876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49266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88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2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1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90238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62858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8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7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0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2633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99130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88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1185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116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3217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0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182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3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4251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40792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7161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825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2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41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266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179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65154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1272324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2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63128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7931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22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5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1249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47047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9792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3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0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6993">
                  <w:marLeft w:val="0"/>
                  <w:marRight w:val="0"/>
                  <w:marTop w:val="0"/>
                  <w:marBottom w:val="0"/>
                  <w:divBdr>
                    <w:top w:val="single" w:sz="8" w:space="1" w:color="CDBFBC"/>
                    <w:left w:val="none" w:sz="0" w:space="0" w:color="auto"/>
                    <w:bottom w:val="single" w:sz="8" w:space="1" w:color="CDBFBC"/>
                    <w:right w:val="none" w:sz="0" w:space="0" w:color="auto"/>
                  </w:divBdr>
                  <w:divsChild>
                    <w:div w:id="135144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4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4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0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2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522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9395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604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1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4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3848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826440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6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7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991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784224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5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4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8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8391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999861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67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80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5105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2429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36976556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1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1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0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54679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4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4741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13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8441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99863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15545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31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3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NekRyan/Machine-Learning-I-IDL3.g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D41C2-289D-4A15-8940-6BAD92CAC3D7}"/>
      </w:docPartPr>
      <w:docPartBody>
        <w:p w:rsidR="00A9103D" w:rsidRDefault="006E523E" w:rsidP="006E523E">
          <w:pPr>
            <w:pStyle w:val="DefaultPlaceholder1081868574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30DA127D9574153997DAB4DE3523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12BC4-E071-447A-89D5-602AF219B257}"/>
      </w:docPartPr>
      <w:docPartBody>
        <w:p w:rsidR="00D426E4" w:rsidRDefault="006E523E" w:rsidP="006E523E">
          <w:pPr>
            <w:pStyle w:val="430DA127D9574153997DAB4DE35236AB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224D"/>
    <w:rsid w:val="0002541F"/>
    <w:rsid w:val="000628D3"/>
    <w:rsid w:val="001D1AC6"/>
    <w:rsid w:val="002F2E9A"/>
    <w:rsid w:val="00430D15"/>
    <w:rsid w:val="00454DCE"/>
    <w:rsid w:val="004D7CE9"/>
    <w:rsid w:val="0059398A"/>
    <w:rsid w:val="006477B3"/>
    <w:rsid w:val="00662AE6"/>
    <w:rsid w:val="006E523E"/>
    <w:rsid w:val="00840220"/>
    <w:rsid w:val="00856CF0"/>
    <w:rsid w:val="009427E3"/>
    <w:rsid w:val="00A506B9"/>
    <w:rsid w:val="00A51B26"/>
    <w:rsid w:val="00A9103D"/>
    <w:rsid w:val="00AB0F5B"/>
    <w:rsid w:val="00AD01C2"/>
    <w:rsid w:val="00B10E3D"/>
    <w:rsid w:val="00B47BD7"/>
    <w:rsid w:val="00B60875"/>
    <w:rsid w:val="00BC07F0"/>
    <w:rsid w:val="00CD60A6"/>
    <w:rsid w:val="00D426E4"/>
    <w:rsid w:val="00D9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E523E"/>
    <w:rPr>
      <w:color w:val="808080"/>
    </w:rPr>
  </w:style>
  <w:style w:type="paragraph" w:customStyle="1" w:styleId="DefaultPlaceholder1081868574">
    <w:name w:val="DefaultPlaceholder_1081868574"/>
    <w:rsid w:val="006E523E"/>
    <w:pPr>
      <w:spacing w:after="200" w:line="276" w:lineRule="auto"/>
    </w:pPr>
    <w:rPr>
      <w:rFonts w:ascii="Verdana" w:eastAsia="Calibri" w:hAnsi="Verdana" w:cs="Times New Roman"/>
      <w:sz w:val="20"/>
      <w:szCs w:val="24"/>
    </w:rPr>
  </w:style>
  <w:style w:type="paragraph" w:customStyle="1" w:styleId="430DA127D9574153997DAB4DE35236AB">
    <w:name w:val="430DA127D9574153997DAB4DE35236AB"/>
    <w:rsid w:val="006E52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43287-0F29-4001-90F2-400D67DDD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3</Pages>
  <Words>2432</Words>
  <Characters>13382</Characters>
  <Application>Microsoft Office Word</Application>
  <DocSecurity>0</DocSecurity>
  <Lines>111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s UCCI</vt:lpstr>
    </vt:vector>
  </TitlesOfParts>
  <Company>Toshiba</Company>
  <LinksUpToDate>false</LinksUpToDate>
  <CharactersWithSpaces>1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s UCCI</dc:title>
  <dc:subject>UCCI</dc:subject>
  <dc:creator>Pedro Ricardo Fernandez Coca</dc:creator>
  <cp:lastModifiedBy>Evelyn MonagoRobles</cp:lastModifiedBy>
  <cp:revision>36</cp:revision>
  <cp:lastPrinted>2025-07-21T05:29:00Z</cp:lastPrinted>
  <dcterms:created xsi:type="dcterms:W3CDTF">2023-12-01T17:18:00Z</dcterms:created>
  <dcterms:modified xsi:type="dcterms:W3CDTF">2025-09-08T02:09:00Z</dcterms:modified>
</cp:coreProperties>
</file>